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61E49" w:rsidR="001A33F5" w:rsidP="00260E5C" w:rsidRDefault="00AF51F3" w14:paraId="626A8DF6" w14:textId="1CE4492C">
      <w:pPr>
        <w:pStyle w:val="Header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415043E" wp14:editId="371C37CA">
                <wp:simplePos x="0" y="0"/>
                <wp:positionH relativeFrom="column">
                  <wp:posOffset>-19049</wp:posOffset>
                </wp:positionH>
                <wp:positionV relativeFrom="paragraph">
                  <wp:posOffset>101600</wp:posOffset>
                </wp:positionV>
                <wp:extent cx="2908300" cy="772160"/>
                <wp:effectExtent l="0" t="0" r="25400" b="279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7721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846B27" w:rsidP="00260E5C" w:rsidRDefault="00AF51F3" w14:paraId="62F4F228" w14:textId="77777777">
                            <w:pPr>
                              <w:pStyle w:val="Header"/>
                            </w:pPr>
                            <w:r>
                              <w:t>Interior</w:t>
                            </w:r>
                            <w:r w:rsidR="000E491D">
                              <w:t>/Reclamation</w:t>
                            </w:r>
                            <w:r>
                              <w:t xml:space="preserve"> </w:t>
                            </w:r>
                          </w:p>
                          <w:p w:rsidRPr="006A4247" w:rsidR="00260E5C" w:rsidP="00260E5C" w:rsidRDefault="00AF51F3" w14:paraId="68903526" w14:textId="7A47BADE">
                            <w:pPr>
                              <w:pStyle w:val="Header"/>
                            </w:pPr>
                            <w:r>
                              <w:t>M</w:t>
                            </w:r>
                            <w:r w:rsidR="00846B27">
                              <w:t>ee</w:t>
                            </w:r>
                            <w:r>
                              <w:t>t</w:t>
                            </w:r>
                            <w:r w:rsidR="00846B27">
                              <w:t>ing</w:t>
                            </w:r>
                            <w:r>
                              <w:t xml:space="preserve"> Agenda</w:t>
                            </w:r>
                          </w:p>
                          <w:p w:rsidR="00612903" w:rsidRDefault="00612903" w14:paraId="027732DE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38FA5E">
              <v:shapetype id="_x0000_t202" coordsize="21600,21600" o:spt="202" path="m,l,21600r21600,l21600,xe" w14:anchorId="4415043E">
                <v:stroke joinstyle="miter"/>
                <v:path gradientshapeok="t" o:connecttype="rect"/>
              </v:shapetype>
              <v:shape id="Text Box 3" style="position:absolute;margin-left:-1.5pt;margin-top:8pt;width:229pt;height:60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12]" strokecolor="white [3212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">
                <v:fill opacity="0"/>
                <v:textbox>
                  <w:txbxContent>
                    <w:p w:rsidR="00846B27" w:rsidP="00260E5C" w:rsidRDefault="00AF51F3" w14:paraId="16FB4673" w14:textId="77777777">
                      <w:pPr>
                        <w:pStyle w:val="Header"/>
                      </w:pPr>
                      <w:r>
                        <w:t>Interior</w:t>
                      </w:r>
                      <w:r w:rsidR="000E491D">
                        <w:t>/Reclamation</w:t>
                      </w:r>
                      <w:r>
                        <w:t xml:space="preserve"> </w:t>
                      </w:r>
                    </w:p>
                    <w:p w:rsidRPr="006A4247" w:rsidR="00260E5C" w:rsidP="00260E5C" w:rsidRDefault="00AF51F3" w14:paraId="467704A3" w14:textId="7A47BADE">
                      <w:pPr>
                        <w:pStyle w:val="Header"/>
                      </w:pPr>
                      <w:r>
                        <w:t>M</w:t>
                      </w:r>
                      <w:r w:rsidR="00846B27">
                        <w:t>ee</w:t>
                      </w:r>
                      <w:r>
                        <w:t>t</w:t>
                      </w:r>
                      <w:r w:rsidR="00846B27">
                        <w:t>ing</w:t>
                      </w:r>
                      <w:r>
                        <w:t xml:space="preserve"> Agenda</w:t>
                      </w:r>
                    </w:p>
                    <w:p w:rsidR="00612903" w:rsidRDefault="00612903" w14:paraId="672A6659" w14:textId="77777777"/>
                  </w:txbxContent>
                </v:textbox>
              </v:shape>
            </w:pict>
          </mc:Fallback>
        </mc:AlternateContent>
      </w:r>
      <w:r w:rsidR="00CD563B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2054A32" wp14:editId="5694F303">
                <wp:simplePos x="0" y="0"/>
                <wp:positionH relativeFrom="column">
                  <wp:posOffset>3773805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563B" w:rsidRDefault="00CD563B" w14:paraId="1A66FFE0" w14:textId="3E40F8A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267BDC" wp14:editId="226A656A">
                                  <wp:extent cx="2103120" cy="618490"/>
                                  <wp:effectExtent l="0" t="0" r="0" b="0"/>
                                  <wp:docPr id="7" name="Picture 7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03120" cy="6184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Pr="00CD563B" w:rsidR="00CD563B" w:rsidRDefault="00CD563B" w14:paraId="5D9112E9" w14:textId="071D4C9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D563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ffordable Water, Sustainably Mana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022B3C9C">
              <v:shape id="Text Box 2" style="position:absolute;margin-left:297.15pt;margin-top:0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" w14:anchorId="52054A32">
                <v:textbox style="mso-fit-shape-to-text:t">
                  <w:txbxContent>
                    <w:p w:rsidR="00CD563B" w:rsidRDefault="00CD563B" w14:paraId="0A37501D" w14:textId="3E40F8AE">
                      <w:r>
                        <w:rPr>
                          <w:noProof/>
                        </w:rPr>
                        <w:drawing>
                          <wp:inline distT="0" distB="0" distL="0" distR="0" wp14:anchorId="2F3E3DE1" wp14:editId="226A656A">
                            <wp:extent cx="2103120" cy="618490"/>
                            <wp:effectExtent l="0" t="0" r="0" b="0"/>
                            <wp:docPr id="534836106" name="Picture 7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03120" cy="6184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Pr="00CD563B" w:rsidR="00CD563B" w:rsidRDefault="00CD563B" w14:paraId="03F08BC2" w14:textId="071D4C94">
                      <w:pPr>
                        <w:rPr>
                          <w:b/>
                          <w:bCs/>
                        </w:rPr>
                      </w:pPr>
                      <w:r w:rsidRPr="00CD563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Affordable Water, Sustainably Manag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W w:w="10350" w:type="dxa"/>
        <w:tblBorders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484"/>
        <w:gridCol w:w="2680"/>
        <w:gridCol w:w="516"/>
        <w:gridCol w:w="913"/>
        <w:gridCol w:w="439"/>
        <w:gridCol w:w="1837"/>
        <w:gridCol w:w="2481"/>
      </w:tblGrid>
      <w:tr w:rsidRPr="007C2595" w:rsidR="00F9365A" w:rsidTr="005D7B70" w14:paraId="206BC787" w14:textId="77777777">
        <w:trPr>
          <w:trHeight w:val="331"/>
        </w:trPr>
        <w:tc>
          <w:tcPr>
            <w:tcW w:w="10350" w:type="dxa"/>
            <w:gridSpan w:val="7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F94DE7" w:rsidR="00F9365A" w:rsidP="00F94DE7" w:rsidRDefault="00F9365A" w14:paraId="6A92E518" w14:textId="49237417">
            <w:pPr>
              <w:pStyle w:val="Heading1"/>
            </w:pPr>
            <w:r w:rsidRPr="00F94DE7">
              <w:t xml:space="preserve">Our </w:t>
            </w:r>
            <w:r w:rsidR="00615C61">
              <w:t>Core</w:t>
            </w:r>
            <w:r w:rsidRPr="00F94DE7">
              <w:t xml:space="preserve"> Values – Safety, Trust and Integrity, Respect for Local Communities, Environmental Stewardship, Shar</w:t>
            </w:r>
            <w:r w:rsidR="001C4224">
              <w:t>e</w:t>
            </w:r>
            <w:r w:rsidRPr="00F94DE7">
              <w:t xml:space="preserve">d Responsibility and Shared Benefits, Accountability and Transparency, </w:t>
            </w:r>
            <w:proofErr w:type="gramStart"/>
            <w:r w:rsidRPr="00F94DE7">
              <w:t>Proactive</w:t>
            </w:r>
            <w:proofErr w:type="gramEnd"/>
            <w:r w:rsidRPr="00F94DE7">
              <w:t xml:space="preserve"> Innovation, Diversity and Inclusivity</w:t>
            </w:r>
            <w:r w:rsidRPr="00F94DE7">
              <w:br/>
            </w:r>
            <w:r w:rsidRPr="00F94DE7">
              <w:t>Our Commitment – To live up to these values in everything we do</w:t>
            </w:r>
          </w:p>
        </w:tc>
      </w:tr>
      <w:tr w:rsidRPr="006A4247" w:rsidR="003E3D7C" w:rsidTr="005D7B70" w14:paraId="626A8DFA" w14:textId="77777777">
        <w:trPr>
          <w:trHeight w:val="331"/>
        </w:trPr>
        <w:tc>
          <w:tcPr>
            <w:tcW w:w="10350" w:type="dxa"/>
            <w:gridSpan w:val="7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6A4247" w:rsidR="003E3D7C" w:rsidP="00E151B0" w:rsidRDefault="003E3D7C" w14:paraId="626A8DF9" w14:textId="77777777">
            <w:pPr>
              <w:pStyle w:val="TableHeading"/>
            </w:pPr>
            <w:r w:rsidRPr="006A4247">
              <w:t>Meeting Information:</w:t>
            </w:r>
          </w:p>
        </w:tc>
      </w:tr>
      <w:tr w:rsidRPr="006A4247" w:rsidR="003E3D7C" w:rsidTr="003A0C03" w14:paraId="626A8DFF" w14:textId="77777777">
        <w:trPr>
          <w:trHeight w:val="360"/>
        </w:trPr>
        <w:tc>
          <w:tcPr>
            <w:tcW w:w="1484" w:type="dxa"/>
            <w:tcBorders>
              <w:top w:val="single" w:color="auto" w:sz="4" w:space="0"/>
              <w:bottom w:val="nil"/>
              <w:right w:val="nil"/>
            </w:tcBorders>
            <w:shd w:val="clear" w:color="auto" w:fill="FFFFFF" w:themeFill="background1"/>
            <w:vAlign w:val="center"/>
          </w:tcPr>
          <w:p w:rsidRPr="006A4247" w:rsidR="003E3D7C" w:rsidP="00E151B0" w:rsidRDefault="003E3D7C" w14:paraId="626A8DFB" w14:textId="77777777">
            <w:pPr>
              <w:pStyle w:val="TableHeading"/>
              <w:rPr>
                <w:bCs/>
              </w:rPr>
            </w:pPr>
            <w:r w:rsidRPr="006A4247">
              <w:t>Date:</w:t>
            </w:r>
          </w:p>
        </w:tc>
        <w:tc>
          <w:tcPr>
            <w:tcW w:w="268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sdt>
            <w:sdtPr>
              <w:rPr>
                <w:rFonts w:asciiTheme="minorHAnsi" w:hAnsiTheme="minorHAnsi" w:cstheme="minorHAnsi"/>
              </w:rPr>
              <w:alias w:val="Date"/>
              <w:tag w:val="Date"/>
              <w:id w:val="561261"/>
              <w:placeholder>
                <w:docPart w:val="339CB0993ADA4D0EADEE7958CAD35068"/>
              </w:placeholder>
              <w:date w:fullDate="2022-01-26T00:00:00Z">
                <w:dateFormat w:val="MMMM d, yyyy"/>
                <w:lid w:val="en-US"/>
                <w:storeMappedDataAs w:val="dateTime"/>
                <w:calendar w:val="gregorian"/>
              </w:date>
            </w:sdtPr>
            <w:sdtContent>
              <w:p w:rsidRPr="006A4247" w:rsidR="003E3D7C" w:rsidP="000A0C2D" w:rsidRDefault="008F4F3D" w14:paraId="626A8DFC" w14:textId="3C8F5E2C">
                <w:pPr>
                  <w:spacing w:before="60" w:after="6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J</w:t>
                </w:r>
                <w:r w:rsidR="007F5854">
                  <w:rPr>
                    <w:rFonts w:asciiTheme="minorHAnsi" w:hAnsiTheme="minorHAnsi" w:cstheme="minorHAnsi"/>
                  </w:rPr>
                  <w:t>anuary 26</w:t>
                </w:r>
                <w:r>
                  <w:rPr>
                    <w:rFonts w:asciiTheme="minorHAnsi" w:hAnsiTheme="minorHAnsi" w:cstheme="minorHAnsi"/>
                  </w:rPr>
                  <w:t>, 202</w:t>
                </w:r>
                <w:r w:rsidR="007F5854">
                  <w:rPr>
                    <w:rFonts w:asciiTheme="minorHAnsi" w:hAnsiTheme="minorHAnsi" w:cstheme="minorHAnsi"/>
                  </w:rPr>
                  <w:t>2</w:t>
                </w:r>
              </w:p>
            </w:sdtContent>
          </w:sdt>
        </w:tc>
        <w:tc>
          <w:tcPr>
            <w:tcW w:w="1429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Pr="006A4247" w:rsidR="003E3D7C" w:rsidP="00E151B0" w:rsidRDefault="003E3D7C" w14:paraId="626A8DFD" w14:textId="77777777">
            <w:pPr>
              <w:pStyle w:val="TableHeading"/>
              <w:jc w:val="right"/>
            </w:pPr>
            <w:r w:rsidRPr="006A4247">
              <w:t>Location:</w:t>
            </w:r>
          </w:p>
        </w:tc>
        <w:tc>
          <w:tcPr>
            <w:tcW w:w="4757" w:type="dxa"/>
            <w:gridSpan w:val="3"/>
            <w:tcBorders>
              <w:top w:val="single" w:color="auto" w:sz="4" w:space="0"/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3E3D7C" w:rsidP="00CA65FD" w:rsidRDefault="00C4077D" w14:paraId="4FA32792" w14:textId="6EA6125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lamation’s Bay</w:t>
            </w:r>
            <w:r w:rsidR="00337ABD">
              <w:rPr>
                <w:rFonts w:asciiTheme="minorHAnsi" w:hAnsiTheme="minorHAnsi" w:cstheme="minorHAnsi"/>
              </w:rPr>
              <w:t>-</w:t>
            </w:r>
            <w:r>
              <w:rPr>
                <w:rFonts w:asciiTheme="minorHAnsi" w:hAnsiTheme="minorHAnsi" w:cstheme="minorHAnsi"/>
              </w:rPr>
              <w:t>Delta Office</w:t>
            </w:r>
          </w:p>
          <w:p w:rsidR="00C4077D" w:rsidP="00CA65FD" w:rsidRDefault="00C4077D" w14:paraId="352AA141" w14:textId="777777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Pr="00C4077D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Floor CR</w:t>
            </w:r>
          </w:p>
          <w:p w:rsidRPr="006A4247" w:rsidR="00C4077D" w:rsidP="00CA65FD" w:rsidRDefault="00585BDB" w14:paraId="626A8DFE" w14:textId="32324BF0">
            <w:pPr>
              <w:rPr>
                <w:rFonts w:asciiTheme="minorHAnsi" w:hAnsiTheme="minorHAnsi" w:cstheme="minorHAnsi"/>
              </w:rPr>
            </w:pPr>
            <w:r w:rsidRPr="00585BDB">
              <w:rPr>
                <w:rFonts w:asciiTheme="minorHAnsi" w:hAnsiTheme="minorHAnsi" w:cstheme="minorHAnsi"/>
              </w:rPr>
              <w:t>801 I Street, Suite 140 Sacramento, CA 95814</w:t>
            </w:r>
          </w:p>
        </w:tc>
      </w:tr>
      <w:tr w:rsidRPr="006A4247" w:rsidR="00AA2442" w:rsidTr="003A0C03" w14:paraId="626A8E04" w14:textId="77777777">
        <w:trPr>
          <w:trHeight w:val="360"/>
        </w:trPr>
        <w:tc>
          <w:tcPr>
            <w:tcW w:w="1484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Pr="006A4247" w:rsidR="00AA2442" w:rsidP="000A2B32" w:rsidRDefault="00AA2442" w14:paraId="626A8E00" w14:textId="77777777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6A4247">
              <w:rPr>
                <w:rFonts w:asciiTheme="minorHAnsi" w:hAnsiTheme="minorHAnsi" w:cstheme="minorHAnsi"/>
                <w:b/>
              </w:rPr>
              <w:t>Start Time: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Pr="006A4247" w:rsidR="00AA2442" w:rsidP="00C902CE" w:rsidRDefault="008F4F3D" w14:paraId="626A8E01" w14:textId="0E62F25B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:30</w:t>
            </w:r>
            <w:r w:rsidRPr="006A4247" w:rsidR="00AA244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alias w:val="Choose"/>
                <w:tag w:val="a.m./p.m."/>
                <w:id w:val="561262"/>
                <w:placeholder>
                  <w:docPart w:val="CE5E8ED426CE4A33929A4BE58C3E28C0"/>
                </w:placeholder>
                <w:dropDownList>
                  <w:listItem w:displayText="a.m./p.m." w:value="a.m./p.m."/>
                  <w:listItem w:displayText="a.m." w:value="a.m."/>
                  <w:listItem w:displayText="p.m." w:value="p.m."/>
                </w:dropDownList>
              </w:sdtPr>
              <w:sdtContent>
                <w:r w:rsidR="007F5854">
                  <w:rPr>
                    <w:rFonts w:asciiTheme="minorHAnsi" w:hAnsiTheme="minorHAnsi" w:cstheme="minorHAnsi"/>
                  </w:rPr>
                  <w:t>p.m.</w:t>
                </w:r>
              </w:sdtContent>
            </w:sdt>
          </w:p>
        </w:tc>
        <w:tc>
          <w:tcPr>
            <w:tcW w:w="14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Pr="006A4247" w:rsidR="00AA2442" w:rsidP="00E151B0" w:rsidRDefault="00AA2442" w14:paraId="626A8E02" w14:textId="77777777">
            <w:pPr>
              <w:pStyle w:val="TableHeading"/>
              <w:jc w:val="right"/>
            </w:pPr>
            <w:r w:rsidRPr="006A4247">
              <w:t>Finish Time:</w:t>
            </w:r>
          </w:p>
        </w:tc>
        <w:tc>
          <w:tcPr>
            <w:tcW w:w="4757" w:type="dxa"/>
            <w:gridSpan w:val="3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:rsidRPr="006A4247" w:rsidR="00AA2442" w:rsidP="00C902CE" w:rsidRDefault="007F5854" w14:paraId="626A8E03" w14:textId="6C8FE552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8F4F3D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>0</w:t>
            </w:r>
            <w:r w:rsidR="008F4F3D">
              <w:rPr>
                <w:rFonts w:asciiTheme="minorHAnsi" w:hAnsiTheme="minorHAnsi" w:cstheme="minorHAnsi"/>
              </w:rPr>
              <w:t>0</w:t>
            </w:r>
            <w:r w:rsidRPr="006A4247" w:rsidR="00AA244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alias w:val="Choose"/>
                <w:tag w:val="a.m./p.m."/>
                <w:id w:val="561274"/>
                <w:placeholder>
                  <w:docPart w:val="9B6F9208A5724C44946A9B50A4AD639D"/>
                </w:placeholder>
                <w:dropDownList>
                  <w:listItem w:displayText="a.m./p.m." w:value="a.m./p.m."/>
                  <w:listItem w:displayText="a.m." w:value="a.m."/>
                  <w:listItem w:displayText="p.m." w:value="p.m."/>
                </w:dropDownList>
              </w:sdtPr>
              <w:sdtContent>
                <w:r>
                  <w:rPr>
                    <w:rFonts w:asciiTheme="minorHAnsi" w:hAnsiTheme="minorHAnsi" w:cstheme="minorHAnsi"/>
                  </w:rPr>
                  <w:t>p.m.</w:t>
                </w:r>
              </w:sdtContent>
            </w:sdt>
          </w:p>
        </w:tc>
      </w:tr>
      <w:tr w:rsidRPr="006A4247" w:rsidR="00E151B0" w:rsidTr="003A0C03" w14:paraId="626A8E0B" w14:textId="77777777">
        <w:trPr>
          <w:trHeight w:val="324"/>
        </w:trPr>
        <w:tc>
          <w:tcPr>
            <w:tcW w:w="1484" w:type="dxa"/>
            <w:tcBorders>
              <w:top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Pr="006A4247" w:rsidR="00E151B0" w:rsidP="00E151B0" w:rsidRDefault="00E151B0" w14:paraId="58C513ED" w14:textId="418C3BE6">
            <w:pPr>
              <w:pStyle w:val="TableHeading"/>
            </w:pPr>
            <w:r w:rsidRPr="006A4247">
              <w:t>Purpose:</w:t>
            </w:r>
          </w:p>
        </w:tc>
        <w:tc>
          <w:tcPr>
            <w:tcW w:w="8866" w:type="dxa"/>
            <w:gridSpan w:val="6"/>
            <w:tcBorders>
              <w:top w:val="nil"/>
              <w:left w:val="nil"/>
              <w:bottom w:val="single" w:color="auto" w:sz="4" w:space="0"/>
            </w:tcBorders>
            <w:shd w:val="clear" w:color="auto" w:fill="FFFFFF" w:themeFill="background1"/>
          </w:tcPr>
          <w:p w:rsidRPr="006A4247" w:rsidR="00E151B0" w:rsidP="00E151B0" w:rsidRDefault="007F5854" w14:paraId="626A8E0A" w14:textId="32BE0739">
            <w:pPr>
              <w:tabs>
                <w:tab w:val="left" w:pos="1422"/>
              </w:tabs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ordination </w:t>
            </w:r>
            <w:r w:rsidR="00DF7447">
              <w:rPr>
                <w:rFonts w:asciiTheme="minorHAnsi" w:hAnsiTheme="minorHAnsi" w:cstheme="minorHAnsi"/>
              </w:rPr>
              <w:t>of Activities Related to</w:t>
            </w:r>
            <w:r w:rsidRPr="00E31C95" w:rsidR="008F4F3D">
              <w:rPr>
                <w:rFonts w:asciiTheme="minorHAnsi" w:hAnsiTheme="minorHAnsi" w:cstheme="minorHAnsi"/>
              </w:rPr>
              <w:t xml:space="preserve"> the Sites Reservoir Project</w:t>
            </w:r>
            <w:r w:rsidR="004B4A0E">
              <w:rPr>
                <w:rFonts w:asciiTheme="minorHAnsi" w:hAnsiTheme="minorHAnsi" w:cstheme="minorHAnsi"/>
              </w:rPr>
              <w:t>.</w:t>
            </w:r>
          </w:p>
        </w:tc>
      </w:tr>
      <w:tr w:rsidRPr="006A4247" w:rsidR="003E3D7C" w:rsidTr="005D7B70" w14:paraId="626A8E0D" w14:textId="77777777">
        <w:trPr>
          <w:trHeight w:val="325"/>
        </w:trPr>
        <w:tc>
          <w:tcPr>
            <w:tcW w:w="10350" w:type="dxa"/>
            <w:gridSpan w:val="7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6A4247" w:rsidR="003E3D7C" w:rsidP="00E151B0" w:rsidRDefault="003E3D7C" w14:paraId="626A8E0C" w14:textId="15B82B1F">
            <w:pPr>
              <w:pStyle w:val="TableHeading"/>
            </w:pPr>
            <w:r w:rsidRPr="006A4247">
              <w:t>Meeting Participants:</w:t>
            </w:r>
          </w:p>
        </w:tc>
      </w:tr>
      <w:tr w:rsidRPr="00770C74" w:rsidR="00D238C1" w:rsidTr="00D238C1" w14:paraId="626A8E17" w14:textId="77777777">
        <w:trPr>
          <w:trHeight w:val="325"/>
        </w:trPr>
        <w:tc>
          <w:tcPr>
            <w:tcW w:w="4680" w:type="dxa"/>
            <w:gridSpan w:val="3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FFFFFF" w:themeFill="background1"/>
          </w:tcPr>
          <w:p w:rsidR="00D238C1" w:rsidP="007971D2" w:rsidRDefault="00D238C1" w14:paraId="2D0EAB92" w14:textId="659E6462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Tanya Trujillo, Assistant Secretary, Department of Interior</w:t>
            </w:r>
          </w:p>
          <w:p w:rsidR="00D238C1" w:rsidP="007971D2" w:rsidRDefault="00D238C1" w14:paraId="708E88DB" w14:textId="38954D24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David Palumbo, Deputy Commissioner, Operations</w:t>
            </w:r>
          </w:p>
          <w:p w:rsidR="00D238C1" w:rsidP="007971D2" w:rsidRDefault="00D238C1" w14:paraId="221B6948" w14:textId="6C25FE7B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Ernest Conant, Regional Director</w:t>
            </w:r>
          </w:p>
          <w:p w:rsidR="00D238C1" w:rsidP="007971D2" w:rsidRDefault="00D238C1" w14:paraId="3031AE98" w14:textId="053F71BB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Richard Welch, Principal Deputy Regional Director</w:t>
            </w:r>
          </w:p>
          <w:p w:rsidR="00D238C1" w:rsidP="007971D2" w:rsidRDefault="00D238C1" w14:paraId="03F473C6" w14:textId="2063D2D3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 xml:space="preserve">Russ </w:t>
            </w:r>
            <w:proofErr w:type="spellStart"/>
            <w:r>
              <w:rPr>
                <w:rFonts w:asciiTheme="minorHAnsi" w:hAnsiTheme="minorHAnsi" w:cstheme="minorHAnsi"/>
                <w:sz w:val="19"/>
                <w:szCs w:val="19"/>
              </w:rPr>
              <w:t>Callejo</w:t>
            </w:r>
            <w:proofErr w:type="spellEnd"/>
            <w:r>
              <w:rPr>
                <w:rFonts w:asciiTheme="minorHAnsi" w:hAnsiTheme="minorHAnsi" w:cstheme="minorHAnsi"/>
                <w:sz w:val="19"/>
                <w:szCs w:val="19"/>
              </w:rPr>
              <w:t>, Deputy Regional Director Operations</w:t>
            </w:r>
          </w:p>
          <w:p w:rsidR="00D238C1" w:rsidP="007971D2" w:rsidRDefault="00D238C1" w14:paraId="144D4CC7" w14:textId="7653F5AD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Dave Mooney, Bay-Delta Office Manager</w:t>
            </w:r>
          </w:p>
          <w:p w:rsidRPr="00770C74" w:rsidR="00D238C1" w:rsidP="007971D2" w:rsidRDefault="00D238C1" w14:paraId="626A8E10" w14:textId="77292169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Kristin White, Operations Manager</w:t>
            </w:r>
          </w:p>
        </w:tc>
        <w:tc>
          <w:tcPr>
            <w:tcW w:w="5670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FFFFFF" w:themeFill="background1"/>
          </w:tcPr>
          <w:p w:rsidRPr="00770C74" w:rsidR="00D238C1" w:rsidP="007971D2" w:rsidRDefault="00D238C1" w14:paraId="626A8E11" w14:textId="7FD36076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 w:rsidRPr="00770C74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Fritz Durst, </w:t>
            </w:r>
            <w:r w:rsidRPr="006474AF">
              <w:rPr>
                <w:rFonts w:asciiTheme="minorHAnsi" w:hAnsiTheme="minorHAnsi" w:cstheme="minorHAnsi"/>
                <w:sz w:val="19"/>
                <w:szCs w:val="19"/>
              </w:rPr>
              <w:t>RD108/Authority</w:t>
            </w:r>
            <w:r w:rsidRPr="00770C74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Board Chair</w:t>
            </w:r>
          </w:p>
          <w:p w:rsidRPr="00770C74" w:rsidR="00D238C1" w:rsidP="007971D2" w:rsidRDefault="00D238C1" w14:paraId="7B12ACED" w14:textId="03751C08">
            <w:pPr>
              <w:pStyle w:val="NameRole"/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</w:pPr>
            <w:r w:rsidRPr="00770C74">
              <w:rPr>
                <w:rFonts w:asciiTheme="minorHAnsi" w:hAnsiTheme="minorHAnsi" w:cstheme="minorHAnsi"/>
                <w:sz w:val="19"/>
                <w:szCs w:val="19"/>
              </w:rPr>
              <w:t xml:space="preserve">Jeff Sutton, 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TCCA/</w:t>
            </w:r>
            <w:r w:rsidRPr="00770C74">
              <w:rPr>
                <w:rFonts w:asciiTheme="minorHAnsi" w:hAnsiTheme="minorHAnsi" w:cstheme="minorHAnsi"/>
                <w:sz w:val="19"/>
                <w:szCs w:val="19"/>
              </w:rPr>
              <w:t>Authority Board Vice-Chair</w:t>
            </w:r>
            <w:r w:rsidRPr="00770C74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 </w:t>
            </w:r>
          </w:p>
          <w:p w:rsidRPr="00770C74" w:rsidR="00D238C1" w:rsidP="007971D2" w:rsidRDefault="00D238C1" w14:paraId="626A8E12" w14:textId="51127482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 w:rsidRPr="00770C74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Jeff </w:t>
            </w:r>
            <w:r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Harris</w:t>
            </w:r>
            <w:r w:rsidRPr="00770C74"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 xml:space="preserve">, </w:t>
            </w:r>
            <w:r>
              <w:rPr>
                <w:rFonts w:asciiTheme="minorHAnsi" w:hAnsiTheme="minorHAnsi" w:cstheme="minorHAnsi"/>
                <w:color w:val="000000" w:themeColor="text1"/>
                <w:sz w:val="19"/>
                <w:szCs w:val="19"/>
              </w:rPr>
              <w:t>City of Sacramento Vice Mayor, Authority Board Member</w:t>
            </w:r>
          </w:p>
          <w:p w:rsidR="00D238C1" w:rsidP="007971D2" w:rsidRDefault="00D238C1" w14:paraId="1C8D9782" w14:textId="2DB8F0BF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 w:rsidRPr="00770C74">
              <w:rPr>
                <w:rFonts w:asciiTheme="minorHAnsi" w:hAnsiTheme="minorHAnsi" w:cstheme="minorHAnsi"/>
                <w:sz w:val="19"/>
                <w:szCs w:val="19"/>
              </w:rPr>
              <w:t xml:space="preserve">Thad Bettner, </w:t>
            </w:r>
            <w:r>
              <w:rPr>
                <w:rFonts w:asciiTheme="minorHAnsi" w:hAnsiTheme="minorHAnsi" w:cstheme="minorHAnsi"/>
                <w:sz w:val="19"/>
                <w:szCs w:val="19"/>
              </w:rPr>
              <w:t>GCID/</w:t>
            </w:r>
            <w:r w:rsidRPr="00770C74">
              <w:rPr>
                <w:rFonts w:asciiTheme="minorHAnsi" w:hAnsiTheme="minorHAnsi" w:cstheme="minorHAnsi"/>
                <w:sz w:val="19"/>
                <w:szCs w:val="19"/>
              </w:rPr>
              <w:t xml:space="preserve">Sites Participant </w:t>
            </w:r>
          </w:p>
          <w:p w:rsidRPr="00770C74" w:rsidR="00D238C1" w:rsidP="007971D2" w:rsidRDefault="00D238C1" w14:paraId="6B07ADDC" w14:textId="627A199E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  <w:r w:rsidRPr="00770C74">
              <w:rPr>
                <w:rFonts w:asciiTheme="minorHAnsi" w:hAnsiTheme="minorHAnsi" w:cstheme="minorHAnsi"/>
                <w:sz w:val="19"/>
                <w:szCs w:val="19"/>
              </w:rPr>
              <w:t>Jerry Brown, Executive Director, Sites</w:t>
            </w:r>
          </w:p>
          <w:p w:rsidRPr="00770C74" w:rsidR="00D238C1" w:rsidP="007971D2" w:rsidRDefault="00D238C1" w14:paraId="626A8E13" w14:textId="4C0C92B1">
            <w:pPr>
              <w:pStyle w:val="NameRole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  <w:tr w:rsidRPr="006A4247" w:rsidR="00992E32" w:rsidTr="005D7B70" w14:paraId="626A8E19" w14:textId="77777777">
        <w:trPr>
          <w:trHeight w:val="325"/>
        </w:trPr>
        <w:tc>
          <w:tcPr>
            <w:tcW w:w="10350" w:type="dxa"/>
            <w:gridSpan w:val="7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6A4247" w:rsidR="00992E32" w:rsidP="00E151B0" w:rsidRDefault="00472EA7" w14:paraId="626A8E18" w14:textId="48B2E208">
            <w:pPr>
              <w:pStyle w:val="TableHeading"/>
            </w:pPr>
            <w:r>
              <w:t>Agenda</w:t>
            </w:r>
            <w:r w:rsidRPr="006A4247" w:rsidR="00992E32">
              <w:t>:</w:t>
            </w:r>
          </w:p>
        </w:tc>
      </w:tr>
      <w:tr w:rsidRPr="006A4247" w:rsidR="00564EDD" w:rsidTr="003A0C03" w14:paraId="662B3FAB" w14:textId="77777777">
        <w:trPr>
          <w:trHeight w:val="325"/>
        </w:trPr>
        <w:tc>
          <w:tcPr>
            <w:tcW w:w="6032" w:type="dxa"/>
            <w:gridSpan w:val="5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="00564EDD" w:rsidP="00E151B0" w:rsidRDefault="00564EDD" w14:paraId="10EF9DF0" w14:textId="6E7AD06A">
            <w:pPr>
              <w:pStyle w:val="TableHeading"/>
            </w:pPr>
            <w:r w:rsidRPr="005770CC">
              <w:t>Discussion Topic</w:t>
            </w:r>
          </w:p>
        </w:tc>
        <w:tc>
          <w:tcPr>
            <w:tcW w:w="18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="00564EDD" w:rsidP="00E151B0" w:rsidRDefault="00564EDD" w14:paraId="538AAEF1" w14:textId="56EFEC00">
            <w:pPr>
              <w:pStyle w:val="TableHeading"/>
            </w:pPr>
            <w:r w:rsidRPr="005770CC">
              <w:rPr>
                <w:color w:val="000000" w:themeColor="text1"/>
              </w:rPr>
              <w:t>Topic Leader</w:t>
            </w:r>
          </w:p>
        </w:tc>
        <w:tc>
          <w:tcPr>
            <w:tcW w:w="2481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 w:rsidR="00564EDD" w:rsidP="00E151B0" w:rsidRDefault="00564EDD" w14:paraId="59E2A044" w14:textId="45CBD9E3">
            <w:pPr>
              <w:pStyle w:val="TableHeading"/>
            </w:pPr>
            <w:r w:rsidRPr="005770CC">
              <w:t>Time Allotted</w:t>
            </w:r>
          </w:p>
        </w:tc>
      </w:tr>
      <w:tr w:rsidRPr="000C676C" w:rsidR="00EB73ED" w:rsidTr="003A0C03" w14:paraId="577780FD" w14:textId="77777777">
        <w:trPr>
          <w:trHeight w:val="325"/>
        </w:trPr>
        <w:tc>
          <w:tcPr>
            <w:tcW w:w="6032" w:type="dxa"/>
            <w:gridSpan w:val="5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0C676C" w:rsidR="00EB73ED" w:rsidP="008F4F3D" w:rsidRDefault="00EB73ED" w14:paraId="326A4FB7" w14:textId="37C7FE7E">
            <w:pPr>
              <w:pStyle w:val="NumberingOutline1"/>
            </w:pPr>
            <w:r w:rsidRPr="000C676C">
              <w:t>Introductions</w:t>
            </w:r>
          </w:p>
        </w:tc>
        <w:tc>
          <w:tcPr>
            <w:tcW w:w="18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0C676C" w:rsidR="00EB73ED" w:rsidP="00E151B0" w:rsidRDefault="008F4F3D" w14:paraId="3380F773" w14:textId="09390DB3">
            <w:pPr>
              <w:pStyle w:val="TableText"/>
            </w:pPr>
            <w:r>
              <w:t>All</w:t>
            </w:r>
          </w:p>
        </w:tc>
        <w:tc>
          <w:tcPr>
            <w:tcW w:w="2481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</w:tcPr>
          <w:p w:rsidRPr="000C676C" w:rsidR="00EB73ED" w:rsidP="00E151B0" w:rsidRDefault="008F4F3D" w14:paraId="75A1B3B1" w14:textId="47D8754B">
            <w:pPr>
              <w:pStyle w:val="TableText"/>
            </w:pPr>
            <w:r>
              <w:t>5 mins</w:t>
            </w:r>
          </w:p>
        </w:tc>
      </w:tr>
      <w:tr w:rsidRPr="006A4247" w:rsidR="00E151B0" w:rsidTr="003A0C03" w14:paraId="43E57F23" w14:textId="77777777">
        <w:trPr>
          <w:trHeight w:val="325"/>
        </w:trPr>
        <w:tc>
          <w:tcPr>
            <w:tcW w:w="6032" w:type="dxa"/>
            <w:gridSpan w:val="5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64EDD" w:rsidR="00E151B0" w:rsidP="00E151B0" w:rsidRDefault="00105809" w14:paraId="004F05F0" w14:textId="60F3EDE4">
            <w:pPr>
              <w:pStyle w:val="NumberingOutline1"/>
            </w:pPr>
            <w:r>
              <w:t>Update on</w:t>
            </w:r>
            <w:r w:rsidR="00084CC3">
              <w:t xml:space="preserve"> </w:t>
            </w:r>
            <w:r w:rsidR="00D45E94">
              <w:t>Project</w:t>
            </w:r>
            <w:r>
              <w:t xml:space="preserve"> Status</w:t>
            </w:r>
          </w:p>
        </w:tc>
        <w:tc>
          <w:tcPr>
            <w:tcW w:w="18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EB73ED" w:rsidR="00E151B0" w:rsidP="00E151B0" w:rsidRDefault="00CB5E5F" w14:paraId="72A376A4" w14:textId="67C891F8">
            <w:pPr>
              <w:pStyle w:val="TableText"/>
            </w:pPr>
            <w:r>
              <w:t>Sites</w:t>
            </w:r>
            <w:r w:rsidR="00105809">
              <w:t>/Reclamation</w:t>
            </w:r>
          </w:p>
        </w:tc>
        <w:tc>
          <w:tcPr>
            <w:tcW w:w="2481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</w:tcPr>
          <w:p w:rsidRPr="00EB73ED" w:rsidR="00E151B0" w:rsidP="00E151B0" w:rsidRDefault="00105809" w14:paraId="040B631A" w14:textId="08FA2098">
            <w:pPr>
              <w:pStyle w:val="TableText"/>
            </w:pPr>
            <w:r>
              <w:t>2</w:t>
            </w:r>
            <w:r w:rsidR="00F477F7">
              <w:t>0</w:t>
            </w:r>
            <w:r w:rsidR="008F4F3D">
              <w:t xml:space="preserve"> mins</w:t>
            </w:r>
          </w:p>
        </w:tc>
      </w:tr>
      <w:tr w:rsidRPr="006A4247" w:rsidR="00E151B0" w:rsidTr="003A0C03" w14:paraId="17E6D233" w14:textId="77777777">
        <w:trPr>
          <w:trHeight w:val="325"/>
        </w:trPr>
        <w:tc>
          <w:tcPr>
            <w:tcW w:w="6032" w:type="dxa"/>
            <w:gridSpan w:val="5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="00E151B0" w:rsidP="00E151B0" w:rsidRDefault="00580BCE" w14:paraId="0F63E53E" w14:textId="3004B2D9">
            <w:pPr>
              <w:pStyle w:val="NumberingOutline1"/>
            </w:pPr>
            <w:r>
              <w:t>Discuss</w:t>
            </w:r>
            <w:r w:rsidR="00F477F7">
              <w:t xml:space="preserve"> </w:t>
            </w:r>
            <w:r>
              <w:t>Project Objectives</w:t>
            </w:r>
          </w:p>
          <w:p w:rsidR="008F4F3D" w:rsidP="008F4F3D" w:rsidRDefault="00580BCE" w14:paraId="29D77219" w14:textId="3947C483">
            <w:pPr>
              <w:pStyle w:val="NumberingOutline2"/>
            </w:pPr>
            <w:r>
              <w:t>Sites</w:t>
            </w:r>
          </w:p>
          <w:p w:rsidRPr="00564EDD" w:rsidR="008F4F3D" w:rsidP="008F4F3D" w:rsidRDefault="00580BCE" w14:paraId="3B85623E" w14:textId="66317344">
            <w:pPr>
              <w:pStyle w:val="NumberingOutline2"/>
            </w:pPr>
            <w:r>
              <w:t>Reclamation/Interior</w:t>
            </w:r>
          </w:p>
        </w:tc>
        <w:tc>
          <w:tcPr>
            <w:tcW w:w="18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EB73ED" w:rsidR="00E151B0" w:rsidP="00E151B0" w:rsidRDefault="008312F1" w14:paraId="0716AA49" w14:textId="31FCC6CC">
            <w:pPr>
              <w:pStyle w:val="TableText"/>
            </w:pPr>
            <w:r>
              <w:t xml:space="preserve">As </w:t>
            </w:r>
            <w:proofErr w:type="gramStart"/>
            <w:r>
              <w:t>noted</w:t>
            </w:r>
            <w:proofErr w:type="gramEnd"/>
          </w:p>
        </w:tc>
        <w:tc>
          <w:tcPr>
            <w:tcW w:w="2481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</w:tcPr>
          <w:p w:rsidRPr="00EB73ED" w:rsidR="00E151B0" w:rsidP="00E151B0" w:rsidRDefault="00105809" w14:paraId="0B8F6A1F" w14:textId="7EC115BF">
            <w:pPr>
              <w:pStyle w:val="TableText"/>
            </w:pPr>
            <w:r>
              <w:t>4</w:t>
            </w:r>
            <w:r w:rsidR="008312F1">
              <w:t>0</w:t>
            </w:r>
            <w:r w:rsidR="008F4F3D">
              <w:t xml:space="preserve"> mins</w:t>
            </w:r>
          </w:p>
        </w:tc>
      </w:tr>
      <w:tr w:rsidRPr="006A4247" w:rsidR="00E151B0" w:rsidTr="003A0C03" w14:paraId="4DEE9409" w14:textId="77777777">
        <w:trPr>
          <w:trHeight w:val="325"/>
        </w:trPr>
        <w:tc>
          <w:tcPr>
            <w:tcW w:w="6032" w:type="dxa"/>
            <w:gridSpan w:val="5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="00E151B0" w:rsidP="00E151B0" w:rsidRDefault="00DF7447" w14:paraId="16F199C0" w14:textId="23311B26">
            <w:pPr>
              <w:pStyle w:val="NumberingOutline1"/>
            </w:pPr>
            <w:r>
              <w:t>Sources of Project F</w:t>
            </w:r>
            <w:r w:rsidR="00580BCE">
              <w:t>unding</w:t>
            </w:r>
          </w:p>
          <w:p w:rsidR="00580BCE" w:rsidP="00046B37" w:rsidRDefault="00580BCE" w14:paraId="62B2B3DD" w14:textId="5E310B25">
            <w:pPr>
              <w:pStyle w:val="NumberingOutline2"/>
            </w:pPr>
            <w:r>
              <w:t>State Prop 1</w:t>
            </w:r>
          </w:p>
          <w:p w:rsidR="00046B37" w:rsidP="00046B37" w:rsidRDefault="00046B37" w14:paraId="0A98AD81" w14:textId="506C38DF">
            <w:pPr>
              <w:pStyle w:val="NumberingOutline2"/>
            </w:pPr>
            <w:r>
              <w:t>Federal Funding Sources</w:t>
            </w:r>
          </w:p>
          <w:p w:rsidRPr="00881D6B" w:rsidR="00046B37" w:rsidP="003A0C03" w:rsidRDefault="00046B37" w14:paraId="45888C63" w14:textId="30F8733F">
            <w:pPr>
              <w:pStyle w:val="NumberingOutline4"/>
              <w:numPr>
                <w:ilvl w:val="5"/>
                <w:numId w:val="16"/>
              </w:numPr>
              <w:spacing w:before="120"/>
              <w:rPr>
                <w:rFonts w:asciiTheme="minorHAnsi" w:hAnsiTheme="minorHAnsi" w:cstheme="minorHAnsi"/>
              </w:rPr>
            </w:pPr>
            <w:r w:rsidRPr="00881D6B">
              <w:rPr>
                <w:rFonts w:asciiTheme="minorHAnsi" w:hAnsiTheme="minorHAnsi" w:cstheme="minorHAnsi"/>
              </w:rPr>
              <w:t>WIFIA</w:t>
            </w:r>
          </w:p>
          <w:p w:rsidRPr="00881D6B" w:rsidR="00046B37" w:rsidP="003A0C03" w:rsidRDefault="00046B37" w14:paraId="69CD3111" w14:textId="4B57E116">
            <w:pPr>
              <w:pStyle w:val="NumberingOutline4"/>
              <w:numPr>
                <w:ilvl w:val="5"/>
                <w:numId w:val="16"/>
              </w:numPr>
              <w:spacing w:before="120"/>
              <w:rPr>
                <w:rFonts w:asciiTheme="minorHAnsi" w:hAnsiTheme="minorHAnsi" w:cstheme="minorHAnsi"/>
              </w:rPr>
            </w:pPr>
            <w:r w:rsidRPr="00881D6B">
              <w:rPr>
                <w:rFonts w:asciiTheme="minorHAnsi" w:hAnsiTheme="minorHAnsi" w:cstheme="minorHAnsi"/>
              </w:rPr>
              <w:t>USDA</w:t>
            </w:r>
          </w:p>
          <w:p w:rsidRPr="00881D6B" w:rsidR="008F4F3D" w:rsidP="003A0C03" w:rsidRDefault="00046B37" w14:paraId="099BF916" w14:textId="77777777">
            <w:pPr>
              <w:pStyle w:val="NumberingOutline4"/>
              <w:numPr>
                <w:ilvl w:val="5"/>
                <w:numId w:val="16"/>
              </w:numPr>
              <w:spacing w:before="120"/>
              <w:rPr>
                <w:rFonts w:asciiTheme="minorHAnsi" w:hAnsiTheme="minorHAnsi" w:cstheme="minorHAnsi"/>
              </w:rPr>
            </w:pPr>
            <w:r w:rsidRPr="00881D6B">
              <w:rPr>
                <w:rFonts w:asciiTheme="minorHAnsi" w:hAnsiTheme="minorHAnsi" w:cstheme="minorHAnsi"/>
              </w:rPr>
              <w:t>Other</w:t>
            </w:r>
          </w:p>
          <w:p w:rsidR="00DF7447" w:rsidP="00DF7447" w:rsidRDefault="008312F1" w14:paraId="364F5CA7" w14:textId="6909306A">
            <w:pPr>
              <w:pStyle w:val="NumberingOutline2"/>
            </w:pPr>
            <w:r>
              <w:t>Local Borrowing</w:t>
            </w:r>
          </w:p>
          <w:p w:rsidRPr="00564EDD" w:rsidR="00046B37" w:rsidP="00046B37" w:rsidRDefault="00046B37" w14:paraId="17868E02" w14:textId="2FF5F3F0">
            <w:pPr>
              <w:pStyle w:val="NumberingOutline3"/>
              <w:numPr>
                <w:ilvl w:val="0"/>
                <w:numId w:val="0"/>
              </w:numPr>
              <w:ind w:left="1080"/>
            </w:pPr>
          </w:p>
        </w:tc>
        <w:tc>
          <w:tcPr>
            <w:tcW w:w="18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EB73ED" w:rsidR="00E151B0" w:rsidP="00E151B0" w:rsidRDefault="008312F1" w14:paraId="20029F92" w14:textId="4890EA1A">
            <w:pPr>
              <w:pStyle w:val="TableText"/>
            </w:pPr>
            <w:r>
              <w:t>All</w:t>
            </w:r>
          </w:p>
        </w:tc>
        <w:tc>
          <w:tcPr>
            <w:tcW w:w="2481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</w:tcPr>
          <w:p w:rsidRPr="00EB73ED" w:rsidR="00E151B0" w:rsidP="00E151B0" w:rsidRDefault="00B33362" w14:paraId="1FB06A66" w14:textId="62CE9FD9">
            <w:pPr>
              <w:pStyle w:val="TableText"/>
            </w:pPr>
            <w:r>
              <w:t>2</w:t>
            </w:r>
            <w:r w:rsidR="00DF7447">
              <w:t>0</w:t>
            </w:r>
            <w:r w:rsidR="008F4F3D">
              <w:t xml:space="preserve"> mins</w:t>
            </w:r>
          </w:p>
        </w:tc>
      </w:tr>
      <w:tr w:rsidRPr="006A4247" w:rsidR="00E151B0" w:rsidTr="003A0C03" w14:paraId="632F02F5" w14:textId="77777777">
        <w:trPr>
          <w:trHeight w:val="325"/>
        </w:trPr>
        <w:tc>
          <w:tcPr>
            <w:tcW w:w="6032" w:type="dxa"/>
            <w:gridSpan w:val="5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64EDD" w:rsidR="00E151B0" w:rsidP="00E151B0" w:rsidRDefault="00E151B0" w14:paraId="69A7EC50" w14:textId="6B8B48C7">
            <w:pPr>
              <w:pStyle w:val="NumberingOutline1"/>
            </w:pPr>
            <w:r w:rsidRPr="005770CC">
              <w:t>Next Steps</w:t>
            </w:r>
          </w:p>
        </w:tc>
        <w:tc>
          <w:tcPr>
            <w:tcW w:w="183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 w:rsidRPr="00EB73ED" w:rsidR="00E151B0" w:rsidP="00E151B0" w:rsidRDefault="00E151B0" w14:paraId="6A21A7A8" w14:textId="37B84BF6">
            <w:pPr>
              <w:pStyle w:val="TableText"/>
            </w:pPr>
          </w:p>
        </w:tc>
        <w:tc>
          <w:tcPr>
            <w:tcW w:w="2481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</w:tcPr>
          <w:p w:rsidRPr="00EB73ED" w:rsidR="00E151B0" w:rsidP="00E151B0" w:rsidRDefault="008F4F3D" w14:paraId="2829B5C5" w14:textId="7258958D">
            <w:pPr>
              <w:pStyle w:val="TableText"/>
            </w:pPr>
            <w:r>
              <w:t>5 mins</w:t>
            </w:r>
          </w:p>
        </w:tc>
      </w:tr>
    </w:tbl>
    <w:p w:rsidR="00AE7133" w:rsidP="002C135D" w:rsidRDefault="00AE7133" w14:paraId="4CB0BC69" w14:textId="08CD2DF2">
      <w:pPr>
        <w:spacing w:before="60" w:after="60"/>
        <w:rPr>
          <w:rFonts w:asciiTheme="minorHAnsi" w:hAnsiTheme="minorHAnsi" w:cstheme="minorHAnsi"/>
        </w:rPr>
      </w:pPr>
    </w:p>
    <w:p w:rsidR="00770C74" w:rsidRDefault="00770C74" w14:paraId="42685902" w14:textId="6769C5C2">
      <w:pPr>
        <w:spacing w:after="20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Pr="008F4F3D" w:rsidR="008F4F3D" w:rsidP="008F4F3D" w:rsidRDefault="008F4F3D" w14:paraId="5FA458A3" w14:textId="4C5FDDDB">
      <w:pPr>
        <w:spacing w:before="60" w:after="60"/>
        <w:rPr>
          <w:rFonts w:asciiTheme="minorHAnsi" w:hAnsiTheme="minorHAnsi" w:cstheme="minorHAnsi"/>
        </w:rPr>
      </w:pPr>
      <w:r w:rsidRPr="008F4F3D">
        <w:rPr>
          <w:rFonts w:asciiTheme="minorHAnsi" w:hAnsiTheme="minorHAnsi" w:cstheme="minorHAnsi"/>
        </w:rPr>
        <w:t xml:space="preserve">Sites Asks of the </w:t>
      </w:r>
      <w:r w:rsidR="00A42919">
        <w:rPr>
          <w:rFonts w:asciiTheme="minorHAnsi" w:hAnsiTheme="minorHAnsi" w:cstheme="minorHAnsi"/>
        </w:rPr>
        <w:t xml:space="preserve">Assistant </w:t>
      </w:r>
      <w:r w:rsidRPr="008F4F3D">
        <w:rPr>
          <w:rFonts w:asciiTheme="minorHAnsi" w:hAnsiTheme="minorHAnsi" w:cstheme="minorHAnsi"/>
        </w:rPr>
        <w:t>Secretary:</w:t>
      </w:r>
    </w:p>
    <w:p w:rsidR="00CD0918" w:rsidP="00CD0918" w:rsidRDefault="00481222" w14:paraId="2F361A72" w14:textId="766C43B1">
      <w:pPr>
        <w:pStyle w:val="ListParagraph"/>
        <w:numPr>
          <w:ilvl w:val="0"/>
          <w:numId w:val="24"/>
        </w:numPr>
        <w:spacing w:before="60"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pport Reclamation Storage Program Funding Requests for</w:t>
      </w:r>
      <w:r w:rsidR="00E325E6">
        <w:rPr>
          <w:rFonts w:asciiTheme="minorHAnsi" w:hAnsiTheme="minorHAnsi" w:cstheme="minorHAnsi"/>
        </w:rPr>
        <w:t xml:space="preserve"> </w:t>
      </w:r>
      <w:r w:rsidR="00C56541">
        <w:rPr>
          <w:rFonts w:asciiTheme="minorHAnsi" w:hAnsiTheme="minorHAnsi" w:cstheme="minorHAnsi"/>
        </w:rPr>
        <w:t xml:space="preserve">Sites </w:t>
      </w:r>
      <w:r w:rsidR="00F10CD0">
        <w:rPr>
          <w:rFonts w:asciiTheme="minorHAnsi" w:hAnsiTheme="minorHAnsi" w:cstheme="minorHAnsi"/>
        </w:rPr>
        <w:t>–</w:t>
      </w:r>
      <w:r w:rsidR="00BF1217">
        <w:rPr>
          <w:rFonts w:asciiTheme="minorHAnsi" w:hAnsiTheme="minorHAnsi" w:cstheme="minorHAnsi"/>
        </w:rPr>
        <w:t xml:space="preserve"> </w:t>
      </w:r>
      <w:r w:rsidR="00F10CD0">
        <w:rPr>
          <w:rFonts w:asciiTheme="minorHAnsi" w:hAnsiTheme="minorHAnsi" w:cstheme="minorHAnsi"/>
        </w:rPr>
        <w:t xml:space="preserve">project </w:t>
      </w:r>
      <w:r w:rsidR="005C2671">
        <w:rPr>
          <w:rFonts w:asciiTheme="minorHAnsi" w:hAnsiTheme="minorHAnsi" w:cstheme="minorHAnsi"/>
        </w:rPr>
        <w:t xml:space="preserve">is </w:t>
      </w:r>
      <w:r w:rsidR="00F10CD0">
        <w:rPr>
          <w:rFonts w:asciiTheme="minorHAnsi" w:hAnsiTheme="minorHAnsi" w:cstheme="minorHAnsi"/>
        </w:rPr>
        <w:t>finan</w:t>
      </w:r>
      <w:r w:rsidR="005C2671">
        <w:rPr>
          <w:rFonts w:asciiTheme="minorHAnsi" w:hAnsiTheme="minorHAnsi" w:cstheme="minorHAnsi"/>
        </w:rPr>
        <w:t>ced</w:t>
      </w:r>
      <w:r w:rsidR="00F10CD0">
        <w:rPr>
          <w:rFonts w:asciiTheme="minorHAnsi" w:hAnsiTheme="minorHAnsi" w:cstheme="minorHAnsi"/>
        </w:rPr>
        <w:t xml:space="preserve"> </w:t>
      </w:r>
      <w:r w:rsidR="005C2671">
        <w:rPr>
          <w:rFonts w:asciiTheme="minorHAnsi" w:hAnsiTheme="minorHAnsi" w:cstheme="minorHAnsi"/>
        </w:rPr>
        <w:t xml:space="preserve">with local, </w:t>
      </w:r>
      <w:proofErr w:type="gramStart"/>
      <w:r w:rsidR="005C2671">
        <w:rPr>
          <w:rFonts w:asciiTheme="minorHAnsi" w:hAnsiTheme="minorHAnsi" w:cstheme="minorHAnsi"/>
        </w:rPr>
        <w:t>state</w:t>
      </w:r>
      <w:proofErr w:type="gramEnd"/>
      <w:r w:rsidR="005C2671">
        <w:rPr>
          <w:rFonts w:asciiTheme="minorHAnsi" w:hAnsiTheme="minorHAnsi" w:cstheme="minorHAnsi"/>
        </w:rPr>
        <w:t xml:space="preserve"> and federal funds and </w:t>
      </w:r>
      <w:r w:rsidR="00E20432">
        <w:rPr>
          <w:rFonts w:asciiTheme="minorHAnsi" w:hAnsiTheme="minorHAnsi" w:cstheme="minorHAnsi"/>
        </w:rPr>
        <w:t>100% of construction funds</w:t>
      </w:r>
      <w:r w:rsidR="005C2671">
        <w:rPr>
          <w:rFonts w:asciiTheme="minorHAnsi" w:hAnsiTheme="minorHAnsi" w:cstheme="minorHAnsi"/>
        </w:rPr>
        <w:t xml:space="preserve"> need to b</w:t>
      </w:r>
      <w:r w:rsidR="00E97E33">
        <w:rPr>
          <w:rFonts w:asciiTheme="minorHAnsi" w:hAnsiTheme="minorHAnsi" w:cstheme="minorHAnsi"/>
        </w:rPr>
        <w:t>e</w:t>
      </w:r>
      <w:r w:rsidR="005C2671">
        <w:rPr>
          <w:rFonts w:asciiTheme="minorHAnsi" w:hAnsiTheme="minorHAnsi" w:cstheme="minorHAnsi"/>
        </w:rPr>
        <w:t xml:space="preserve"> </w:t>
      </w:r>
      <w:r w:rsidR="00E97E33">
        <w:rPr>
          <w:rFonts w:asciiTheme="minorHAnsi" w:hAnsiTheme="minorHAnsi" w:cstheme="minorHAnsi"/>
        </w:rPr>
        <w:t xml:space="preserve">secured </w:t>
      </w:r>
      <w:r w:rsidR="005C2671">
        <w:rPr>
          <w:rFonts w:asciiTheme="minorHAnsi" w:hAnsiTheme="minorHAnsi" w:cstheme="minorHAnsi"/>
        </w:rPr>
        <w:t>to start construction in 2024</w:t>
      </w:r>
      <w:r w:rsidR="004966FA">
        <w:rPr>
          <w:rFonts w:asciiTheme="minorHAnsi" w:hAnsiTheme="minorHAnsi" w:cstheme="minorHAnsi"/>
        </w:rPr>
        <w:t>.</w:t>
      </w:r>
      <w:r w:rsidR="00F10CD0">
        <w:rPr>
          <w:rFonts w:asciiTheme="minorHAnsi" w:hAnsiTheme="minorHAnsi" w:cstheme="minorHAnsi"/>
        </w:rPr>
        <w:t xml:space="preserve"> </w:t>
      </w:r>
    </w:p>
    <w:p w:rsidRPr="00175D1C" w:rsidR="007E0B07" w:rsidP="00175D1C" w:rsidRDefault="003D58C7" w14:paraId="3175006F" w14:textId="42DA5F00">
      <w:pPr>
        <w:pStyle w:val="ListParagraph"/>
        <w:numPr>
          <w:ilvl w:val="0"/>
          <w:numId w:val="24"/>
        </w:numPr>
        <w:spacing w:before="60"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1210A0">
        <w:rPr>
          <w:rFonts w:asciiTheme="minorHAnsi" w:hAnsiTheme="minorHAnsi" w:cstheme="minorHAnsi"/>
        </w:rPr>
        <w:t>upport</w:t>
      </w:r>
      <w:r w:rsidR="00B25806">
        <w:rPr>
          <w:rFonts w:asciiTheme="minorHAnsi" w:hAnsiTheme="minorHAnsi" w:cstheme="minorHAnsi"/>
        </w:rPr>
        <w:t xml:space="preserve"> final approvals for </w:t>
      </w:r>
      <w:r w:rsidR="00806C31">
        <w:rPr>
          <w:rFonts w:asciiTheme="minorHAnsi" w:hAnsiTheme="minorHAnsi" w:cstheme="minorHAnsi"/>
        </w:rPr>
        <w:t>Project environmental</w:t>
      </w:r>
      <w:r w:rsidR="00120E53">
        <w:rPr>
          <w:rFonts w:asciiTheme="minorHAnsi" w:hAnsiTheme="minorHAnsi" w:cstheme="minorHAnsi"/>
        </w:rPr>
        <w:t xml:space="preserve"> documents</w:t>
      </w:r>
      <w:r w:rsidR="00C42DB9">
        <w:rPr>
          <w:rFonts w:asciiTheme="minorHAnsi" w:hAnsiTheme="minorHAnsi" w:cstheme="minorHAnsi"/>
        </w:rPr>
        <w:t xml:space="preserve"> (</w:t>
      </w:r>
      <w:proofErr w:type="gramStart"/>
      <w:r w:rsidR="0070062F">
        <w:rPr>
          <w:rFonts w:asciiTheme="minorHAnsi" w:hAnsiTheme="minorHAnsi" w:cstheme="minorHAnsi"/>
        </w:rPr>
        <w:t>i</w:t>
      </w:r>
      <w:r w:rsidR="00881D6B">
        <w:rPr>
          <w:rFonts w:asciiTheme="minorHAnsi" w:hAnsiTheme="minorHAnsi" w:cstheme="minorHAnsi"/>
        </w:rPr>
        <w:t>.</w:t>
      </w:r>
      <w:r w:rsidR="0070062F">
        <w:rPr>
          <w:rFonts w:asciiTheme="minorHAnsi" w:hAnsiTheme="minorHAnsi" w:cstheme="minorHAnsi"/>
        </w:rPr>
        <w:t>e</w:t>
      </w:r>
      <w:r w:rsidR="00881D6B">
        <w:rPr>
          <w:rFonts w:asciiTheme="minorHAnsi" w:hAnsiTheme="minorHAnsi" w:cstheme="minorHAnsi"/>
        </w:rPr>
        <w:t>.</w:t>
      </w:r>
      <w:proofErr w:type="gramEnd"/>
      <w:r w:rsidR="0070062F">
        <w:rPr>
          <w:rFonts w:asciiTheme="minorHAnsi" w:hAnsiTheme="minorHAnsi" w:cstheme="minorHAnsi"/>
        </w:rPr>
        <w:t xml:space="preserve"> </w:t>
      </w:r>
      <w:r w:rsidR="00C42DB9">
        <w:rPr>
          <w:rFonts w:asciiTheme="minorHAnsi" w:hAnsiTheme="minorHAnsi" w:cstheme="minorHAnsi"/>
        </w:rPr>
        <w:t xml:space="preserve">sign the </w:t>
      </w:r>
      <w:r w:rsidR="005064F6">
        <w:rPr>
          <w:rFonts w:asciiTheme="minorHAnsi" w:hAnsiTheme="minorHAnsi" w:cstheme="minorHAnsi"/>
        </w:rPr>
        <w:t>ROD</w:t>
      </w:r>
      <w:r w:rsidR="00C42DB9">
        <w:rPr>
          <w:rFonts w:asciiTheme="minorHAnsi" w:hAnsiTheme="minorHAnsi" w:cstheme="minorHAnsi"/>
        </w:rPr>
        <w:t>)</w:t>
      </w:r>
      <w:r w:rsidR="00120E53">
        <w:rPr>
          <w:rFonts w:asciiTheme="minorHAnsi" w:hAnsiTheme="minorHAnsi" w:cstheme="minorHAnsi"/>
        </w:rPr>
        <w:t xml:space="preserve">, </w:t>
      </w:r>
      <w:r w:rsidR="00CA4451">
        <w:rPr>
          <w:rFonts w:asciiTheme="minorHAnsi" w:hAnsiTheme="minorHAnsi" w:cstheme="minorHAnsi"/>
        </w:rPr>
        <w:t xml:space="preserve">critical </w:t>
      </w:r>
      <w:r w:rsidR="003E0A23">
        <w:rPr>
          <w:rFonts w:asciiTheme="minorHAnsi" w:hAnsiTheme="minorHAnsi" w:cstheme="minorHAnsi"/>
        </w:rPr>
        <w:t>permi</w:t>
      </w:r>
      <w:r w:rsidR="00120E53">
        <w:rPr>
          <w:rFonts w:asciiTheme="minorHAnsi" w:hAnsiTheme="minorHAnsi" w:cstheme="minorHAnsi"/>
        </w:rPr>
        <w:t>ts</w:t>
      </w:r>
      <w:r w:rsidR="0038625E">
        <w:rPr>
          <w:rFonts w:asciiTheme="minorHAnsi" w:hAnsiTheme="minorHAnsi" w:cstheme="minorHAnsi"/>
        </w:rPr>
        <w:t>,</w:t>
      </w:r>
      <w:r w:rsidR="00E97E33">
        <w:rPr>
          <w:rFonts w:asciiTheme="minorHAnsi" w:hAnsiTheme="minorHAnsi" w:cstheme="minorHAnsi"/>
        </w:rPr>
        <w:t xml:space="preserve"> and</w:t>
      </w:r>
      <w:r w:rsidR="00542C6A">
        <w:rPr>
          <w:rFonts w:asciiTheme="minorHAnsi" w:hAnsiTheme="minorHAnsi" w:cstheme="minorHAnsi"/>
        </w:rPr>
        <w:t xml:space="preserve"> water rights </w:t>
      </w:r>
      <w:r w:rsidR="00B25806">
        <w:rPr>
          <w:rFonts w:asciiTheme="minorHAnsi" w:hAnsiTheme="minorHAnsi" w:cstheme="minorHAnsi"/>
        </w:rPr>
        <w:t>acquisition</w:t>
      </w:r>
      <w:r w:rsidR="00542C6A">
        <w:rPr>
          <w:rFonts w:asciiTheme="minorHAnsi" w:hAnsiTheme="minorHAnsi" w:cstheme="minorHAnsi"/>
        </w:rPr>
        <w:t xml:space="preserve"> </w:t>
      </w:r>
      <w:r w:rsidR="003E0A23">
        <w:rPr>
          <w:rFonts w:asciiTheme="minorHAnsi" w:hAnsiTheme="minorHAnsi" w:cstheme="minorHAnsi"/>
        </w:rPr>
        <w:t xml:space="preserve">on </w:t>
      </w:r>
      <w:r w:rsidR="001210A0">
        <w:rPr>
          <w:rFonts w:asciiTheme="minorHAnsi" w:hAnsiTheme="minorHAnsi" w:cstheme="minorHAnsi"/>
        </w:rPr>
        <w:t xml:space="preserve">the Sites Authority’s </w:t>
      </w:r>
      <w:r w:rsidR="003E0A23">
        <w:rPr>
          <w:rFonts w:asciiTheme="minorHAnsi" w:hAnsiTheme="minorHAnsi" w:cstheme="minorHAnsi"/>
        </w:rPr>
        <w:t>schedule</w:t>
      </w:r>
      <w:r w:rsidR="00175D1C">
        <w:rPr>
          <w:rFonts w:asciiTheme="minorHAnsi" w:hAnsiTheme="minorHAnsi" w:cstheme="minorHAnsi"/>
        </w:rPr>
        <w:t>.</w:t>
      </w:r>
      <w:r w:rsidRPr="00CD0918" w:rsidR="00831AA2">
        <w:rPr>
          <w:rFonts w:asciiTheme="minorHAnsi" w:hAnsiTheme="minorHAnsi" w:cstheme="minorHAnsi"/>
        </w:rPr>
        <w:t xml:space="preserve"> </w:t>
      </w:r>
      <w:r w:rsidRPr="00CD0918" w:rsidR="00C56541">
        <w:rPr>
          <w:rFonts w:asciiTheme="minorHAnsi" w:hAnsiTheme="minorHAnsi" w:cstheme="minorHAnsi"/>
        </w:rPr>
        <w:t xml:space="preserve"> </w:t>
      </w:r>
    </w:p>
    <w:p w:rsidRPr="00C22D56" w:rsidR="008F4F3D" w:rsidP="400BCE11" w:rsidRDefault="007E0B07" w14:paraId="16B45BC9" w14:textId="0EF4D02E">
      <w:pPr>
        <w:pStyle w:val="ListParagraph"/>
        <w:numPr>
          <w:ilvl w:val="0"/>
          <w:numId w:val="24"/>
        </w:numPr>
        <w:spacing w:before="60" w:after="60"/>
        <w:rPr>
          <w:rFonts w:asciiTheme="minorHAnsi" w:hAnsiTheme="minorHAnsi"/>
        </w:rPr>
      </w:pPr>
      <w:r w:rsidRPr="400BCE11">
        <w:rPr>
          <w:rFonts w:asciiTheme="minorHAnsi" w:hAnsiTheme="minorHAnsi"/>
        </w:rPr>
        <w:t>S</w:t>
      </w:r>
      <w:r w:rsidRPr="400BCE11" w:rsidR="008F4F3D">
        <w:rPr>
          <w:rFonts w:asciiTheme="minorHAnsi" w:hAnsiTheme="minorHAnsi"/>
        </w:rPr>
        <w:t xml:space="preserve">upport </w:t>
      </w:r>
      <w:r w:rsidRPr="400BCE11">
        <w:rPr>
          <w:rFonts w:asciiTheme="minorHAnsi" w:hAnsiTheme="minorHAnsi"/>
        </w:rPr>
        <w:t>the Sites Authority</w:t>
      </w:r>
      <w:r w:rsidRPr="400BCE11" w:rsidR="001D69BC">
        <w:rPr>
          <w:rFonts w:asciiTheme="minorHAnsi" w:hAnsiTheme="minorHAnsi"/>
        </w:rPr>
        <w:t xml:space="preserve"> in </w:t>
      </w:r>
      <w:proofErr w:type="gramStart"/>
      <w:r w:rsidRPr="400BCE11" w:rsidR="001D69BC">
        <w:rPr>
          <w:rFonts w:asciiTheme="minorHAnsi" w:hAnsiTheme="minorHAnsi"/>
        </w:rPr>
        <w:t>acquiring</w:t>
      </w:r>
      <w:proofErr w:type="gramEnd"/>
      <w:r w:rsidRPr="400BCE11" w:rsidR="001D69BC">
        <w:rPr>
          <w:rFonts w:asciiTheme="minorHAnsi" w:hAnsiTheme="minorHAnsi"/>
        </w:rPr>
        <w:t xml:space="preserve"> </w:t>
      </w:r>
      <w:r w:rsidRPr="400BCE11" w:rsidR="00AB08DD">
        <w:rPr>
          <w:rFonts w:asciiTheme="minorHAnsi" w:hAnsiTheme="minorHAnsi"/>
        </w:rPr>
        <w:t>favorable</w:t>
      </w:r>
      <w:r w:rsidRPr="400BCE11" w:rsidR="001D69BC">
        <w:rPr>
          <w:rFonts w:asciiTheme="minorHAnsi" w:hAnsiTheme="minorHAnsi"/>
        </w:rPr>
        <w:t xml:space="preserve"> federal</w:t>
      </w:r>
      <w:r w:rsidRPr="400BCE11" w:rsidR="55C9CBFB">
        <w:rPr>
          <w:rFonts w:asciiTheme="minorHAnsi" w:hAnsiTheme="minorHAnsi"/>
        </w:rPr>
        <w:t xml:space="preserve"> grants</w:t>
      </w:r>
      <w:r w:rsidRPr="400BCE11" w:rsidR="001D69BC">
        <w:rPr>
          <w:rFonts w:asciiTheme="minorHAnsi" w:hAnsiTheme="minorHAnsi"/>
        </w:rPr>
        <w:t xml:space="preserve"> </w:t>
      </w:r>
      <w:r w:rsidRPr="602011BD" w:rsidR="55C9CBFB">
        <w:rPr>
          <w:rFonts w:asciiTheme="minorHAnsi" w:hAnsiTheme="minorHAnsi"/>
        </w:rPr>
        <w:t>and</w:t>
      </w:r>
      <w:r w:rsidRPr="602011BD" w:rsidR="001D69BC">
        <w:rPr>
          <w:rFonts w:asciiTheme="minorHAnsi" w:hAnsiTheme="minorHAnsi"/>
        </w:rPr>
        <w:t xml:space="preserve"> </w:t>
      </w:r>
      <w:r w:rsidRPr="400BCE11" w:rsidR="001D69BC">
        <w:rPr>
          <w:rFonts w:asciiTheme="minorHAnsi" w:hAnsiTheme="minorHAnsi"/>
        </w:rPr>
        <w:t>loans</w:t>
      </w:r>
      <w:r w:rsidRPr="400BCE11" w:rsidR="00B272B1">
        <w:rPr>
          <w:rFonts w:asciiTheme="minorHAnsi" w:hAnsiTheme="minorHAnsi"/>
        </w:rPr>
        <w:t xml:space="preserve"> through</w:t>
      </w:r>
      <w:r w:rsidRPr="400BCE11" w:rsidR="008F4F3D">
        <w:rPr>
          <w:rFonts w:asciiTheme="minorHAnsi" w:hAnsiTheme="minorHAnsi"/>
        </w:rPr>
        <w:t xml:space="preserve"> WIFIA</w:t>
      </w:r>
      <w:r w:rsidRPr="400BCE11" w:rsidR="00B272B1">
        <w:rPr>
          <w:rFonts w:asciiTheme="minorHAnsi" w:hAnsiTheme="minorHAnsi"/>
        </w:rPr>
        <w:t>, USDA</w:t>
      </w:r>
      <w:r w:rsidRPr="400BCE11" w:rsidR="008F4F3D">
        <w:rPr>
          <w:rFonts w:asciiTheme="minorHAnsi" w:hAnsiTheme="minorHAnsi"/>
        </w:rPr>
        <w:t xml:space="preserve"> and </w:t>
      </w:r>
      <w:r w:rsidRPr="400BCE11" w:rsidR="00A5778E">
        <w:rPr>
          <w:rFonts w:asciiTheme="minorHAnsi" w:hAnsiTheme="minorHAnsi"/>
        </w:rPr>
        <w:t>other programs</w:t>
      </w:r>
      <w:r w:rsidRPr="400BCE11" w:rsidR="008F4F3D">
        <w:rPr>
          <w:rFonts w:asciiTheme="minorHAnsi" w:hAnsiTheme="minorHAnsi"/>
        </w:rPr>
        <w:t xml:space="preserve">. </w:t>
      </w:r>
    </w:p>
    <w:p w:rsidRPr="008F4F3D" w:rsidR="008F4F3D" w:rsidP="008F4F3D" w:rsidRDefault="008F4F3D" w14:paraId="2031E3AC" w14:textId="77777777">
      <w:pPr>
        <w:spacing w:before="60" w:after="60"/>
        <w:rPr>
          <w:rFonts w:asciiTheme="minorHAnsi" w:hAnsiTheme="minorHAnsi" w:cstheme="minorHAnsi"/>
        </w:rPr>
      </w:pPr>
    </w:p>
    <w:p w:rsidR="008F4F3D" w:rsidP="00B84129" w:rsidRDefault="008F4F3D" w14:paraId="755310D0" w14:textId="5ED09253">
      <w:pPr>
        <w:spacing w:before="60" w:after="60"/>
        <w:jc w:val="center"/>
        <w:rPr>
          <w:rFonts w:asciiTheme="minorHAnsi" w:hAnsiTheme="minorHAnsi" w:cstheme="minorHAnsi"/>
          <w:b/>
          <w:bCs/>
        </w:rPr>
      </w:pPr>
      <w:r w:rsidRPr="00B84129">
        <w:rPr>
          <w:rFonts w:asciiTheme="minorHAnsi" w:hAnsiTheme="minorHAnsi" w:cstheme="minorHAnsi"/>
          <w:b/>
          <w:bCs/>
        </w:rPr>
        <w:t xml:space="preserve">Milestones and Dates Involving </w:t>
      </w:r>
      <w:r w:rsidR="00EB7591">
        <w:rPr>
          <w:rFonts w:asciiTheme="minorHAnsi" w:hAnsiTheme="minorHAnsi" w:cstheme="minorHAnsi"/>
          <w:b/>
          <w:bCs/>
        </w:rPr>
        <w:t>Federal</w:t>
      </w:r>
      <w:r w:rsidRPr="00B84129">
        <w:rPr>
          <w:rFonts w:asciiTheme="minorHAnsi" w:hAnsiTheme="minorHAnsi" w:cstheme="minorHAnsi"/>
          <w:b/>
          <w:bCs/>
        </w:rPr>
        <w:t xml:space="preserve"> Agencies for the Sites Reservoir Project</w:t>
      </w:r>
    </w:p>
    <w:p w:rsidRPr="00B84129" w:rsidR="00D02733" w:rsidP="00B84129" w:rsidRDefault="00D02733" w14:paraId="3150352C" w14:textId="77777777">
      <w:pPr>
        <w:spacing w:before="60" w:after="60"/>
        <w:jc w:val="center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95"/>
        <w:gridCol w:w="1639"/>
        <w:gridCol w:w="2316"/>
      </w:tblGrid>
      <w:tr w:rsidRPr="0023446E" w:rsidR="00B84129" w:rsidTr="00BC457F" w14:paraId="0E1BAF7A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3446E" w:rsidR="00B84129" w:rsidP="00770C74" w:rsidRDefault="00B84129" w14:paraId="6528ABD6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3446E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3446E" w:rsidR="00B84129" w:rsidP="00770C74" w:rsidRDefault="00B84129" w14:paraId="64550CE7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3446E">
              <w:rPr>
                <w:rFonts w:asciiTheme="minorHAnsi" w:hAnsiTheme="minorHAnsi" w:cstheme="minorHAnsi"/>
                <w:b/>
                <w:bCs/>
              </w:rPr>
              <w:t>Needed Completion Date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3446E" w:rsidR="00B84129" w:rsidP="00770C74" w:rsidRDefault="00B84129" w14:paraId="2DDCE3CB" w14:textId="70B27AB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3446E">
              <w:rPr>
                <w:rFonts w:asciiTheme="minorHAnsi" w:hAnsiTheme="minorHAnsi" w:cstheme="minorHAnsi"/>
                <w:b/>
                <w:bCs/>
              </w:rPr>
              <w:t>Agency</w:t>
            </w:r>
            <w:r w:rsidR="0049445B">
              <w:rPr>
                <w:rFonts w:asciiTheme="minorHAnsi" w:hAnsiTheme="minorHAnsi" w:cstheme="minorHAnsi"/>
                <w:b/>
                <w:bCs/>
              </w:rPr>
              <w:t>(</w:t>
            </w:r>
            <w:proofErr w:type="spellStart"/>
            <w:r w:rsidR="0049445B">
              <w:rPr>
                <w:rFonts w:asciiTheme="minorHAnsi" w:hAnsiTheme="minorHAnsi" w:cstheme="minorHAnsi"/>
                <w:b/>
                <w:bCs/>
              </w:rPr>
              <w:t>ies</w:t>
            </w:r>
            <w:proofErr w:type="spellEnd"/>
            <w:r w:rsidR="0049445B">
              <w:rPr>
                <w:rFonts w:asciiTheme="minorHAnsi" w:hAnsiTheme="minorHAnsi" w:cstheme="minorHAnsi"/>
                <w:b/>
                <w:bCs/>
              </w:rPr>
              <w:t>)</w:t>
            </w:r>
            <w:r w:rsidRPr="0023446E">
              <w:rPr>
                <w:rFonts w:asciiTheme="minorHAnsi" w:hAnsiTheme="minorHAnsi" w:cstheme="minorHAnsi"/>
                <w:b/>
                <w:bCs/>
              </w:rPr>
              <w:t xml:space="preserve"> Involved</w:t>
            </w:r>
          </w:p>
        </w:tc>
      </w:tr>
      <w:tr w:rsidRPr="0023446E" w:rsidR="00B84129" w:rsidTr="00BC457F" w14:paraId="33A66596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hideMark/>
          </w:tcPr>
          <w:p w:rsidRPr="0023446E" w:rsidR="00B84129" w:rsidP="00BE762B" w:rsidRDefault="00B84129" w14:paraId="57278ECC" w14:textId="7885BF22">
            <w:pPr>
              <w:rPr>
                <w:rFonts w:asciiTheme="minorHAnsi" w:hAnsiTheme="minorHAnsi" w:cstheme="minorHAnsi"/>
                <w:b/>
                <w:bCs/>
              </w:rPr>
            </w:pPr>
            <w:r w:rsidRPr="0023446E">
              <w:rPr>
                <w:rFonts w:asciiTheme="minorHAnsi" w:hAnsiTheme="minorHAnsi" w:cstheme="minorHAnsi"/>
                <w:b/>
                <w:bCs/>
              </w:rPr>
              <w:t xml:space="preserve">Activities Related to </w:t>
            </w:r>
            <w:r w:rsidR="003E40B7">
              <w:rPr>
                <w:rFonts w:asciiTheme="minorHAnsi" w:hAnsiTheme="minorHAnsi" w:cstheme="minorHAnsi"/>
                <w:b/>
                <w:bCs/>
              </w:rPr>
              <w:t xml:space="preserve">Environmental Planning </w:t>
            </w:r>
          </w:p>
        </w:tc>
        <w:tc>
          <w:tcPr>
            <w:tcW w:w="163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23446E" w:rsidR="00B84129" w:rsidP="00BE762B" w:rsidRDefault="00B84129" w14:paraId="239DF9C9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Pr="0023446E" w:rsidR="00B84129" w:rsidP="00BE762B" w:rsidRDefault="00B84129" w14:paraId="7E84470B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23446E" w:rsidR="00A202A7" w:rsidTr="00BC457F" w14:paraId="275A9214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202A7" w:rsidP="00A202A7" w:rsidRDefault="009D0BE1" w14:paraId="77569297" w14:textId="038C088D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ublic Comment Period Closes on RDEIR/SDEI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202A7" w:rsidP="00A202A7" w:rsidRDefault="009D0BE1" w14:paraId="4F42982D" w14:textId="2E47D85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uary 28,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202A7" w:rsidP="00A202A7" w:rsidRDefault="009D0BE1" w14:paraId="48D4D0C9" w14:textId="79FA539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es, Recl</w:t>
            </w:r>
            <w:r w:rsidR="00717945">
              <w:rPr>
                <w:rFonts w:asciiTheme="minorHAnsi" w:hAnsiTheme="minorHAnsi" w:cstheme="minorHAnsi"/>
              </w:rPr>
              <w:t>amation</w:t>
            </w:r>
          </w:p>
        </w:tc>
      </w:tr>
      <w:tr w:rsidRPr="0023446E" w:rsidR="00A202A7" w:rsidTr="00BC457F" w14:paraId="4673E147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202A7" w:rsidP="00A202A7" w:rsidRDefault="00A202A7" w14:paraId="32908AA4" w14:textId="73FEA17B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 Final EIR/EI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202A7" w:rsidP="00A202A7" w:rsidRDefault="00A202A7" w14:paraId="6E237D6F" w14:textId="6677F6A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ctober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202A7" w:rsidP="00A202A7" w:rsidRDefault="00A202A7" w14:paraId="628FEC94" w14:textId="0A85D8B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tes, </w:t>
            </w:r>
            <w:r w:rsidR="00717945"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370DDE" w:rsidTr="00BC457F" w14:paraId="0B4D7E3C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370DDE" w:rsidP="00A202A7" w:rsidRDefault="008A15E4" w14:paraId="2FC69788" w14:textId="275837AE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ssue </w:t>
            </w:r>
            <w:r w:rsidR="00097925">
              <w:rPr>
                <w:rFonts w:asciiTheme="minorHAnsi" w:hAnsiTheme="minorHAnsi" w:cstheme="minorHAnsi"/>
              </w:rPr>
              <w:t xml:space="preserve">NEPA </w:t>
            </w:r>
            <w:r>
              <w:rPr>
                <w:rFonts w:asciiTheme="minorHAnsi" w:hAnsiTheme="minorHAnsi" w:cstheme="minorHAnsi"/>
              </w:rPr>
              <w:t>Record of Decision</w:t>
            </w:r>
            <w:r w:rsidR="00A5778E">
              <w:rPr>
                <w:rFonts w:asciiTheme="minorHAnsi" w:hAnsiTheme="minorHAnsi" w:cstheme="minorHAnsi"/>
              </w:rPr>
              <w:t xml:space="preserve"> and Notice of Determination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370DDE" w:rsidP="00A202A7" w:rsidRDefault="00097925" w14:paraId="70B006A8" w14:textId="73730FD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ember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70DDE" w:rsidP="00A202A7" w:rsidRDefault="00717945" w14:paraId="2BFC5B76" w14:textId="4BD7565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A0709B" w:rsidTr="00DB7BF2" w14:paraId="1D3682D1" w14:textId="77777777">
        <w:trPr>
          <w:jc w:val="center"/>
        </w:trPr>
        <w:tc>
          <w:tcPr>
            <w:tcW w:w="935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AB228C" w:rsidRDefault="00A0709B" w14:paraId="55AE5D1A" w14:textId="29560444">
            <w:pPr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  <w:b/>
                <w:bCs/>
              </w:rPr>
              <w:t>Activities Related to</w:t>
            </w:r>
            <w:r w:rsidR="00AB228C">
              <w:rPr>
                <w:rFonts w:asciiTheme="minorHAnsi" w:hAnsiTheme="minorHAnsi" w:cstheme="minorHAnsi"/>
                <w:b/>
                <w:bCs/>
              </w:rPr>
              <w:t xml:space="preserve"> Permitting</w:t>
            </w:r>
          </w:p>
        </w:tc>
      </w:tr>
      <w:tr w:rsidRPr="0023446E" w:rsidR="00900D83" w:rsidTr="00BC457F" w14:paraId="1DD64763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00D83" w:rsidP="00A0709B" w:rsidRDefault="00D25AD8" w14:paraId="00570CA5" w14:textId="7B08A3D9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itiate Final Operations modeling around federal benefits and diversion criteria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00D83" w:rsidP="00A0709B" w:rsidRDefault="00D25AD8" w14:paraId="268CD2EF" w14:textId="3149EC6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uary 24,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900D83" w:rsidP="00A0709B" w:rsidRDefault="00D25AD8" w14:paraId="0384EF20" w14:textId="1F1754F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tes, </w:t>
            </w:r>
            <w:r w:rsidR="00717945">
              <w:rPr>
                <w:rFonts w:asciiTheme="minorHAnsi" w:hAnsiTheme="minorHAnsi" w:cstheme="minorHAnsi"/>
              </w:rPr>
              <w:t>Reclamation</w:t>
            </w:r>
            <w:r>
              <w:rPr>
                <w:rFonts w:asciiTheme="minorHAnsi" w:hAnsiTheme="minorHAnsi" w:cstheme="minorHAnsi"/>
              </w:rPr>
              <w:t>, CDFW</w:t>
            </w:r>
          </w:p>
        </w:tc>
      </w:tr>
      <w:tr w:rsidRPr="0023446E" w:rsidR="00A0709B" w:rsidTr="00BC457F" w14:paraId="16378B19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7A62A86A" w14:textId="27249CC8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velop and</w:t>
            </w:r>
            <w:r w:rsidRPr="0023446E">
              <w:rPr>
                <w:rFonts w:asciiTheme="minorHAnsi" w:hAnsiTheme="minorHAnsi" w:cstheme="minorHAnsi"/>
              </w:rPr>
              <w:t xml:space="preserve"> Submit</w:t>
            </w:r>
            <w:r w:rsidR="00D25AD8">
              <w:rPr>
                <w:rFonts w:asciiTheme="minorHAnsi" w:hAnsiTheme="minorHAnsi" w:cstheme="minorHAnsi"/>
              </w:rPr>
              <w:t xml:space="preserve"> </w:t>
            </w:r>
            <w:r w:rsidR="00BA773D">
              <w:rPr>
                <w:rFonts w:asciiTheme="minorHAnsi" w:hAnsiTheme="minorHAnsi" w:cstheme="minorHAnsi"/>
              </w:rPr>
              <w:t xml:space="preserve">Biological Assessment and </w:t>
            </w:r>
            <w:r w:rsidR="00353B89">
              <w:rPr>
                <w:rFonts w:asciiTheme="minorHAnsi" w:hAnsiTheme="minorHAnsi" w:cstheme="minorHAnsi"/>
              </w:rPr>
              <w:t>Incidental Take Permit</w:t>
            </w:r>
            <w:r w:rsidR="00BA773D">
              <w:rPr>
                <w:rFonts w:asciiTheme="minorHAnsi" w:hAnsiTheme="minorHAnsi" w:cstheme="minorHAnsi"/>
              </w:rPr>
              <w:t xml:space="preserve"> Operations </w:t>
            </w:r>
            <w:r w:rsidR="00D25AD8">
              <w:rPr>
                <w:rFonts w:asciiTheme="minorHAnsi" w:hAnsiTheme="minorHAnsi" w:cstheme="minorHAnsi"/>
              </w:rPr>
              <w:t>Application</w:t>
            </w:r>
            <w:r w:rsidR="00BA773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B96B36" w14:paraId="35E3DC1A" w14:textId="429F67D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</w:t>
            </w:r>
            <w:r w:rsidRPr="003B1A9A" w:rsidR="003B1A9A">
              <w:rPr>
                <w:rFonts w:asciiTheme="minorHAnsi" w:hAnsiTheme="minorHAnsi" w:cstheme="minorHAnsi"/>
              </w:rPr>
              <w:t xml:space="preserve"> </w:t>
            </w:r>
            <w:r w:rsidRPr="003B1A9A" w:rsidR="00307B69">
              <w:rPr>
                <w:rFonts w:asciiTheme="minorHAnsi" w:hAnsiTheme="minorHAnsi" w:cstheme="minorHAnsi"/>
              </w:rPr>
              <w:t>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A0709B" w:rsidRDefault="00A0709B" w14:paraId="017F9303" w14:textId="786086DD">
            <w:pPr>
              <w:jc w:val="center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Sites,</w:t>
            </w:r>
            <w:r w:rsidR="00307B69">
              <w:rPr>
                <w:rFonts w:asciiTheme="minorHAnsi" w:hAnsiTheme="minorHAnsi" w:cstheme="minorHAnsi"/>
              </w:rPr>
              <w:t xml:space="preserve"> </w:t>
            </w:r>
            <w:r w:rsidR="00717945"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A0709B" w:rsidTr="00BC457F" w14:paraId="74C2640D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9A537B" w14:paraId="6BDFE99D" w14:textId="2C9914C5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ederal Agencies Issue </w:t>
            </w:r>
            <w:r w:rsidR="004B44D0">
              <w:rPr>
                <w:rFonts w:asciiTheme="minorHAnsi" w:hAnsiTheme="minorHAnsi" w:cstheme="minorHAnsi"/>
              </w:rPr>
              <w:t xml:space="preserve">Biological Opinions, State Issue </w:t>
            </w:r>
            <w:r w:rsidR="00353B89">
              <w:rPr>
                <w:rFonts w:asciiTheme="minorHAnsi" w:hAnsiTheme="minorHAnsi" w:cstheme="minorHAnsi"/>
              </w:rPr>
              <w:t>Incidental Take Permits</w:t>
            </w:r>
            <w:r w:rsidRPr="0023446E" w:rsidR="00A0709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421E0D" w14:paraId="081225D6" w14:textId="7162BC05">
            <w:pPr>
              <w:jc w:val="center"/>
              <w:rPr>
                <w:rFonts w:asciiTheme="minorHAnsi" w:hAnsiTheme="minorHAnsi" w:cstheme="minorHAnsi"/>
              </w:rPr>
            </w:pPr>
            <w:r w:rsidRPr="00C22D56">
              <w:rPr>
                <w:rFonts w:asciiTheme="minorHAnsi" w:hAnsiTheme="minorHAnsi" w:cstheme="minorHAnsi"/>
              </w:rPr>
              <w:t>December</w:t>
            </w:r>
            <w:r w:rsidRPr="00421E0D">
              <w:rPr>
                <w:rFonts w:asciiTheme="minorHAnsi" w:hAnsiTheme="minorHAnsi" w:cstheme="minorHAnsi"/>
              </w:rPr>
              <w:t xml:space="preserve">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A0709B" w:rsidRDefault="00CC047E" w14:paraId="3B422CED" w14:textId="2856D39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SFWS, NMFS, </w:t>
            </w:r>
            <w:r w:rsidR="00353B89">
              <w:rPr>
                <w:rFonts w:asciiTheme="minorHAnsi" w:hAnsiTheme="minorHAnsi" w:cstheme="minorHAnsi"/>
              </w:rPr>
              <w:t>CDFW</w:t>
            </w:r>
          </w:p>
        </w:tc>
      </w:tr>
      <w:tr w:rsidRPr="0023446E" w:rsidR="00A0709B" w:rsidTr="00BC457F" w14:paraId="677CFDDF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</w:tcPr>
          <w:p w:rsidRPr="000E1E9A" w:rsidR="000E1E9A" w:rsidP="00A0709B" w:rsidRDefault="000E1E9A" w14:paraId="329A9C32" w14:textId="0B49C3C2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ctivities Related to Water Rights</w:t>
            </w:r>
          </w:p>
        </w:tc>
        <w:tc>
          <w:tcPr>
            <w:tcW w:w="163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0E1E9A" w:rsidR="00A0709B" w:rsidP="00A0709B" w:rsidRDefault="00A0709B" w14:paraId="7067007B" w14:textId="309EC4A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3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Pr="000E1E9A" w:rsidR="00A0709B" w:rsidP="00A0709B" w:rsidRDefault="00A0709B" w14:paraId="3A8A521D" w14:textId="281B0BC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Pr="0023446E" w:rsidR="00A0709B" w:rsidTr="00BC457F" w14:paraId="2779CC74" w14:textId="77777777">
        <w:trPr>
          <w:jc w:val="center"/>
        </w:trPr>
        <w:tc>
          <w:tcPr>
            <w:tcW w:w="539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41243DF6" w14:textId="2FF99B1B">
            <w:pPr>
              <w:ind w:left="360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 xml:space="preserve">Support Development of </w:t>
            </w:r>
            <w:r>
              <w:rPr>
                <w:rFonts w:asciiTheme="minorHAnsi" w:hAnsiTheme="minorHAnsi" w:cstheme="minorHAnsi"/>
              </w:rPr>
              <w:t xml:space="preserve">Sites </w:t>
            </w:r>
            <w:r w:rsidRPr="0023446E">
              <w:rPr>
                <w:rFonts w:asciiTheme="minorHAnsi" w:hAnsiTheme="minorHAnsi" w:cstheme="minorHAnsi"/>
              </w:rPr>
              <w:t>Water Right Application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900D83" w14:paraId="2669DA10" w14:textId="282280B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 Progress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45DF6D88" w14:textId="4BD4860A">
            <w:pPr>
              <w:jc w:val="center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DWR, CDFW, SWRCB</w:t>
            </w:r>
            <w:r w:rsidR="000D6D9C">
              <w:rPr>
                <w:rFonts w:asciiTheme="minorHAnsi" w:hAnsiTheme="minorHAnsi" w:cstheme="minorHAnsi"/>
              </w:rPr>
              <w:t xml:space="preserve">, </w:t>
            </w:r>
            <w:r w:rsidR="00717945"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A0709B" w:rsidTr="00BC457F" w14:paraId="31B9360A" w14:textId="77777777">
        <w:trPr>
          <w:jc w:val="center"/>
        </w:trPr>
        <w:tc>
          <w:tcPr>
            <w:tcW w:w="539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6809E1F5" w14:textId="593772D2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bmit Sites Water Right Application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5E2E5C87" w14:textId="0E38F30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33A08FCB" w14:textId="5849F0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es</w:t>
            </w:r>
          </w:p>
        </w:tc>
      </w:tr>
      <w:tr w:rsidRPr="0023446E" w:rsidR="00A0709B" w:rsidTr="00BC457F" w14:paraId="3D3870C2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06A55403" w14:textId="6EAB4502">
            <w:pPr>
              <w:ind w:left="360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 xml:space="preserve">Complete Application Review and Issue </w:t>
            </w:r>
            <w:r>
              <w:rPr>
                <w:rFonts w:asciiTheme="minorHAnsi" w:hAnsiTheme="minorHAnsi" w:cstheme="minorHAnsi"/>
              </w:rPr>
              <w:t xml:space="preserve">Public </w:t>
            </w:r>
            <w:r w:rsidRPr="0023446E">
              <w:rPr>
                <w:rFonts w:asciiTheme="minorHAnsi" w:hAnsiTheme="minorHAnsi" w:cstheme="minorHAnsi"/>
              </w:rPr>
              <w:t xml:space="preserve">Notice 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0F94B0B7" w14:textId="4DA04A8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ly</w:t>
            </w:r>
            <w:r w:rsidRPr="0023446E">
              <w:rPr>
                <w:rFonts w:asciiTheme="minorHAnsi" w:hAnsiTheme="minorHAnsi" w:cstheme="minorHAnsi"/>
              </w:rPr>
              <w:t xml:space="preserve">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564C03BE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SWRCB</w:t>
            </w:r>
          </w:p>
        </w:tc>
      </w:tr>
      <w:tr w:rsidRPr="0023446E" w:rsidR="00A0709B" w:rsidTr="00BC457F" w14:paraId="606033DE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2C005C81" w14:textId="56988406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lete Resolution of Protest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24E99157" w14:textId="7971852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2023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2F796D3B" w14:textId="1727EEA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es, SWRCB</w:t>
            </w:r>
          </w:p>
        </w:tc>
      </w:tr>
      <w:tr w:rsidRPr="0023446E" w:rsidR="00A0709B" w:rsidTr="00BC457F" w14:paraId="11E80D13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394A890F" w14:textId="71FC1FE9">
            <w:pPr>
              <w:ind w:left="360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Conduct Hearing on Any Remaining Issue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7B78E255" w14:textId="387121F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g</w:t>
            </w:r>
            <w:r w:rsidRPr="0023446E">
              <w:rPr>
                <w:rFonts w:asciiTheme="minorHAnsi" w:hAnsiTheme="minorHAnsi" w:cstheme="minorHAnsi"/>
              </w:rPr>
              <w:t xml:space="preserve"> 2023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678FC792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SWRCB</w:t>
            </w:r>
          </w:p>
        </w:tc>
      </w:tr>
      <w:tr w:rsidRPr="0023446E" w:rsidR="00A0709B" w:rsidTr="00BC457F" w14:paraId="5A0F65D0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0E4A4E00" w14:textId="6AF57D3D">
            <w:pPr>
              <w:ind w:left="360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Issue Final Order and Water Right Permit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539EFD09" w14:textId="3EEABA8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</w:t>
            </w:r>
            <w:r w:rsidRPr="0023446E">
              <w:rPr>
                <w:rFonts w:asciiTheme="minorHAnsi" w:hAnsiTheme="minorHAnsi" w:cstheme="minorHAnsi"/>
              </w:rPr>
              <w:t xml:space="preserve"> 2023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23446E" w:rsidR="00A0709B" w:rsidP="00A0709B" w:rsidRDefault="00A0709B" w14:paraId="155E3477" w14:textId="77777777">
            <w:pPr>
              <w:jc w:val="center"/>
              <w:rPr>
                <w:rFonts w:asciiTheme="minorHAnsi" w:hAnsiTheme="minorHAnsi" w:cstheme="minorHAnsi"/>
              </w:rPr>
            </w:pPr>
            <w:r w:rsidRPr="0023446E">
              <w:rPr>
                <w:rFonts w:asciiTheme="minorHAnsi" w:hAnsiTheme="minorHAnsi" w:cstheme="minorHAnsi"/>
              </w:rPr>
              <w:t>SWRCB</w:t>
            </w:r>
          </w:p>
        </w:tc>
      </w:tr>
      <w:tr w:rsidRPr="0023446E" w:rsidR="00A0709B" w:rsidTr="00BC457F" w14:paraId="0A0144DC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hideMark/>
          </w:tcPr>
          <w:p w:rsidRPr="0023446E" w:rsidR="00A0709B" w:rsidP="00A0709B" w:rsidRDefault="00A0709B" w14:paraId="64BE792D" w14:textId="28EF3F41">
            <w:pPr>
              <w:rPr>
                <w:rFonts w:asciiTheme="minorHAnsi" w:hAnsiTheme="minorHAnsi" w:cstheme="minorHAnsi"/>
                <w:b/>
                <w:bCs/>
              </w:rPr>
            </w:pPr>
            <w:r w:rsidRPr="0023446E">
              <w:rPr>
                <w:rFonts w:asciiTheme="minorHAnsi" w:hAnsiTheme="minorHAnsi" w:cstheme="minorHAnsi"/>
                <w:b/>
                <w:bCs/>
              </w:rPr>
              <w:t xml:space="preserve">Activities Related to </w:t>
            </w:r>
            <w:r w:rsidR="005A1CEE">
              <w:rPr>
                <w:rFonts w:asciiTheme="minorHAnsi" w:hAnsiTheme="minorHAnsi" w:cstheme="minorHAnsi"/>
                <w:b/>
                <w:bCs/>
              </w:rPr>
              <w:t xml:space="preserve">Operations </w:t>
            </w:r>
            <w:r>
              <w:rPr>
                <w:rFonts w:asciiTheme="minorHAnsi" w:hAnsiTheme="minorHAnsi" w:cstheme="minorHAnsi"/>
                <w:b/>
                <w:bCs/>
              </w:rPr>
              <w:t>Coordination</w:t>
            </w:r>
          </w:p>
        </w:tc>
        <w:tc>
          <w:tcPr>
            <w:tcW w:w="163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 w:rsidRPr="0023446E" w:rsidR="00A0709B" w:rsidP="00A0709B" w:rsidRDefault="00A0709B" w14:paraId="7A3BA7B5" w14:textId="77777777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A0709B" w14:paraId="5D9DCE54" w14:textId="77777777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Pr="0023446E" w:rsidR="00A0709B" w:rsidTr="00BC457F" w14:paraId="4AFF687B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C22D56" w:rsidRDefault="00C93071" w14:paraId="6DBB6551" w14:textId="6470D54C">
            <w:pPr>
              <w:ind w:left="360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Re</w:t>
            </w:r>
            <w:r w:rsidR="00897590">
              <w:rPr>
                <w:rFonts w:asciiTheme="minorHAnsi" w:hAnsiTheme="minorHAnsi" w:cstheme="minorHAnsi"/>
              </w:rPr>
              <w:t>sume</w:t>
            </w:r>
            <w:proofErr w:type="gramEnd"/>
            <w:r w:rsidR="00897590">
              <w:rPr>
                <w:rFonts w:asciiTheme="minorHAnsi" w:hAnsiTheme="minorHAnsi" w:cstheme="minorHAnsi"/>
              </w:rPr>
              <w:t xml:space="preserve"> Term Sheet Discussion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897590" w14:paraId="492AB382" w14:textId="6717FAD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897590" w14:paraId="06356F67" w14:textId="3327015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tes, </w:t>
            </w:r>
            <w:r w:rsidR="00717945">
              <w:rPr>
                <w:rFonts w:asciiTheme="minorHAnsi" w:hAnsiTheme="minorHAnsi" w:cstheme="minorHAnsi"/>
              </w:rPr>
              <w:t>Reclamation</w:t>
            </w:r>
            <w:r>
              <w:rPr>
                <w:rFonts w:asciiTheme="minorHAnsi" w:hAnsiTheme="minorHAnsi" w:cstheme="minorHAnsi"/>
              </w:rPr>
              <w:t>, DWR</w:t>
            </w:r>
          </w:p>
        </w:tc>
      </w:tr>
      <w:tr w:rsidRPr="0023446E" w:rsidR="00A0709B" w:rsidTr="00BC457F" w14:paraId="52D573A2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C22D56" w:rsidRDefault="00B47D9B" w14:paraId="0D957DC2" w14:textId="3B494126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nal Operations Agreement Ready to Execute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B47D9B" w14:paraId="3B063FF6" w14:textId="5A73917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B47D9B" w14:paraId="79D09AF4" w14:textId="7A6AC93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tes, </w:t>
            </w:r>
            <w:r w:rsidR="00717945">
              <w:rPr>
                <w:rFonts w:asciiTheme="minorHAnsi" w:hAnsiTheme="minorHAnsi" w:cstheme="minorHAnsi"/>
              </w:rPr>
              <w:t>Reclamation</w:t>
            </w:r>
            <w:r>
              <w:rPr>
                <w:rFonts w:asciiTheme="minorHAnsi" w:hAnsiTheme="minorHAnsi" w:cstheme="minorHAnsi"/>
              </w:rPr>
              <w:t>, DWR</w:t>
            </w:r>
          </w:p>
        </w:tc>
      </w:tr>
      <w:tr w:rsidRPr="0023446E" w:rsidR="00E01175" w:rsidTr="00DB7BF2" w14:paraId="275D7BEE" w14:textId="77777777">
        <w:trPr>
          <w:jc w:val="center"/>
        </w:trPr>
        <w:tc>
          <w:tcPr>
            <w:tcW w:w="935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F6218" w:rsidR="00E01175" w:rsidP="00E01175" w:rsidRDefault="00E01175" w14:paraId="0CB2185E" w14:textId="16C55E78">
            <w:pPr>
              <w:rPr>
                <w:rFonts w:asciiTheme="minorHAnsi" w:hAnsiTheme="minorHAnsi" w:cstheme="minorHAnsi"/>
                <w:b/>
                <w:bCs/>
              </w:rPr>
            </w:pPr>
            <w:r w:rsidRPr="00EF6218">
              <w:rPr>
                <w:rFonts w:asciiTheme="minorHAnsi" w:hAnsiTheme="minorHAnsi" w:cstheme="minorHAnsi"/>
                <w:b/>
                <w:bCs/>
              </w:rPr>
              <w:t>Activities Related to Federal Funding</w:t>
            </w:r>
            <w:r w:rsidRPr="00EF6218" w:rsidR="00EF6218">
              <w:rPr>
                <w:rFonts w:asciiTheme="minorHAnsi" w:hAnsiTheme="minorHAnsi" w:cstheme="minorHAnsi"/>
                <w:b/>
                <w:bCs/>
              </w:rPr>
              <w:t xml:space="preserve"> Assistance</w:t>
            </w:r>
            <w:r w:rsidR="003B3CC5">
              <w:rPr>
                <w:rFonts w:asciiTheme="minorHAnsi" w:hAnsiTheme="minorHAnsi" w:cstheme="minorHAnsi"/>
                <w:b/>
                <w:bCs/>
              </w:rPr>
              <w:t xml:space="preserve">, </w:t>
            </w:r>
            <w:r w:rsidRPr="00EF6218" w:rsidR="00EF6218">
              <w:rPr>
                <w:rFonts w:asciiTheme="minorHAnsi" w:hAnsiTheme="minorHAnsi" w:cstheme="minorHAnsi"/>
                <w:b/>
                <w:bCs/>
              </w:rPr>
              <w:t>WIFIA Loan</w:t>
            </w:r>
            <w:r w:rsidR="003B3CC5">
              <w:rPr>
                <w:rFonts w:asciiTheme="minorHAnsi" w:hAnsiTheme="minorHAnsi" w:cstheme="minorHAnsi"/>
                <w:b/>
                <w:bCs/>
              </w:rPr>
              <w:t>, and Securing Local Funding</w:t>
            </w:r>
          </w:p>
        </w:tc>
      </w:tr>
      <w:tr w:rsidRPr="0023446E" w:rsidR="00A0709B" w:rsidTr="00BC457F" w14:paraId="55C9CE11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C22D56" w:rsidRDefault="00BA1B74" w14:paraId="29C2B44F" w14:textId="1AD51FFC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MB Addendum Transmitted</w:t>
            </w:r>
            <w:r w:rsidR="008331F1">
              <w:rPr>
                <w:rFonts w:asciiTheme="minorHAnsi" w:hAnsiTheme="minorHAnsi" w:cstheme="minorHAnsi"/>
              </w:rPr>
              <w:t xml:space="preserve"> – </w:t>
            </w:r>
            <w:r w:rsidR="00025997">
              <w:rPr>
                <w:rFonts w:asciiTheme="minorHAnsi" w:hAnsiTheme="minorHAnsi" w:cstheme="minorHAnsi"/>
              </w:rPr>
              <w:t xml:space="preserve">Determination </w:t>
            </w:r>
            <w:r w:rsidR="008331F1">
              <w:rPr>
                <w:rFonts w:asciiTheme="minorHAnsi" w:hAnsiTheme="minorHAnsi" w:cstheme="minorHAnsi"/>
              </w:rPr>
              <w:t xml:space="preserve">of federal benefits and federal funding </w:t>
            </w:r>
            <w:proofErr w:type="gramStart"/>
            <w:r w:rsidR="008331F1">
              <w:rPr>
                <w:rFonts w:asciiTheme="minorHAnsi" w:hAnsiTheme="minorHAnsi" w:cstheme="minorHAnsi"/>
              </w:rPr>
              <w:t>assistance</w:t>
            </w:r>
            <w:proofErr w:type="gramEnd"/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BA1B74" w14:paraId="2D8C1297" w14:textId="3A8CC24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ne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717945" w14:paraId="71B2072A" w14:textId="7D38B6B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834DB4" w:rsidTr="00BC457F" w14:paraId="24F22E15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34DB4" w:rsidP="00C22D56" w:rsidRDefault="42C1AD97" w14:paraId="46DCED12" w14:textId="0126AD5F">
            <w:pPr>
              <w:ind w:left="360"/>
              <w:rPr>
                <w:rFonts w:asciiTheme="minorHAnsi" w:hAnsiTheme="minorHAnsi"/>
              </w:rPr>
            </w:pPr>
            <w:r w:rsidRPr="326ECC4F">
              <w:rPr>
                <w:rFonts w:asciiTheme="minorHAnsi" w:hAnsiTheme="minorHAnsi"/>
              </w:rPr>
              <w:t xml:space="preserve">Dedication of </w:t>
            </w:r>
            <w:r w:rsidRPr="326ECC4F" w:rsidR="00C75B74">
              <w:rPr>
                <w:rFonts w:asciiTheme="minorHAnsi" w:hAnsiTheme="minorHAnsi"/>
              </w:rPr>
              <w:t xml:space="preserve">Storage </w:t>
            </w:r>
            <w:r w:rsidRPr="326ECC4F" w:rsidR="000929D9">
              <w:rPr>
                <w:rFonts w:asciiTheme="minorHAnsi" w:hAnsiTheme="minorHAnsi"/>
              </w:rPr>
              <w:t xml:space="preserve">Funding </w:t>
            </w:r>
            <w:r w:rsidRPr="326ECC4F" w:rsidR="478DFA28">
              <w:rPr>
                <w:rFonts w:asciiTheme="minorHAnsi" w:hAnsiTheme="minorHAnsi"/>
              </w:rPr>
              <w:t>to Sites</w:t>
            </w:r>
            <w:r w:rsidRPr="326ECC4F" w:rsidR="000929D9">
              <w:rPr>
                <w:rFonts w:asciiTheme="minorHAnsi" w:hAnsiTheme="minorHAnsi"/>
              </w:rPr>
              <w:t xml:space="preserve"> </w:t>
            </w:r>
            <w:r w:rsidRPr="326ECC4F" w:rsidR="00C22D56">
              <w:rPr>
                <w:rFonts w:asciiTheme="minorHAnsi" w:hAnsiTheme="minorHAnsi"/>
              </w:rPr>
              <w:t>(Interim)</w:t>
            </w:r>
            <w:r w:rsidRPr="326ECC4F" w:rsidR="000929D9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34DB4" w:rsidP="00A0709B" w:rsidRDefault="000929D9" w14:paraId="247FA767" w14:textId="1E7DCE2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34DB4" w:rsidP="00A0709B" w:rsidRDefault="000929D9" w14:paraId="5045E86B" w14:textId="4571DE3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tes, </w:t>
            </w:r>
            <w:r w:rsidR="00717945"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834DB4" w:rsidTr="00BC457F" w14:paraId="754F1F85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34DB4" w:rsidP="00C22D56" w:rsidRDefault="2F4CF92D" w14:paraId="45B4E629" w14:textId="0B99921B">
            <w:pPr>
              <w:ind w:left="360"/>
              <w:rPr>
                <w:rFonts w:asciiTheme="minorHAnsi" w:hAnsiTheme="minorHAnsi"/>
              </w:rPr>
            </w:pPr>
            <w:r w:rsidRPr="326ECC4F">
              <w:rPr>
                <w:rFonts w:asciiTheme="minorHAnsi" w:hAnsiTheme="minorHAnsi"/>
              </w:rPr>
              <w:t xml:space="preserve">Dedication of </w:t>
            </w:r>
            <w:r w:rsidRPr="326ECC4F" w:rsidR="00550501">
              <w:rPr>
                <w:rFonts w:asciiTheme="minorHAnsi" w:hAnsiTheme="minorHAnsi"/>
              </w:rPr>
              <w:t xml:space="preserve">Storage </w:t>
            </w:r>
            <w:r w:rsidRPr="326ECC4F" w:rsidR="000929D9">
              <w:rPr>
                <w:rFonts w:asciiTheme="minorHAnsi" w:hAnsiTheme="minorHAnsi"/>
              </w:rPr>
              <w:t xml:space="preserve">Funding </w:t>
            </w:r>
            <w:r w:rsidRPr="326ECC4F" w:rsidR="3CCF4814">
              <w:rPr>
                <w:rFonts w:asciiTheme="minorHAnsi" w:hAnsiTheme="minorHAnsi"/>
              </w:rPr>
              <w:t>to Sites</w:t>
            </w:r>
            <w:r w:rsidRPr="326ECC4F" w:rsidR="000929D9">
              <w:rPr>
                <w:rFonts w:asciiTheme="minorHAnsi" w:hAnsiTheme="minorHAnsi"/>
              </w:rPr>
              <w:t xml:space="preserve"> </w:t>
            </w:r>
            <w:r w:rsidRPr="326ECC4F" w:rsidR="00C22D56">
              <w:rPr>
                <w:rFonts w:asciiTheme="minorHAnsi" w:hAnsiTheme="minorHAnsi"/>
              </w:rPr>
              <w:t>(Final)</w:t>
            </w:r>
            <w:r w:rsidRPr="326ECC4F" w:rsidR="00550501">
              <w:rPr>
                <w:rFonts w:asciiTheme="minorHAnsi" w:hAnsiTheme="minorHAnsi"/>
              </w:rPr>
              <w:t xml:space="preserve">  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34DB4" w:rsidP="00A0709B" w:rsidRDefault="00693C77" w14:paraId="47EE7B93" w14:textId="14FABFB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</w:t>
            </w:r>
            <w:r w:rsidR="00901A94">
              <w:rPr>
                <w:rFonts w:asciiTheme="minorHAnsi" w:hAnsiTheme="minorHAnsi" w:cstheme="minorHAnsi"/>
              </w:rPr>
              <w:t xml:space="preserve"> </w:t>
            </w:r>
            <w:r w:rsidR="00173BC9">
              <w:rPr>
                <w:rFonts w:asciiTheme="minorHAnsi" w:hAnsiTheme="minorHAnsi" w:cstheme="minorHAnsi"/>
              </w:rPr>
              <w:t>2023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34DB4" w:rsidP="00A0709B" w:rsidRDefault="00173BC9" w14:paraId="23079796" w14:textId="729A97B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tes, </w:t>
            </w:r>
            <w:r w:rsidR="00717945">
              <w:rPr>
                <w:rFonts w:asciiTheme="minorHAnsi" w:hAnsiTheme="minorHAnsi" w:cstheme="minorHAnsi"/>
              </w:rPr>
              <w:t>Reclamation</w:t>
            </w:r>
          </w:p>
        </w:tc>
      </w:tr>
      <w:tr w:rsidRPr="0023446E" w:rsidR="003B3CC5" w:rsidTr="00BC457F" w14:paraId="25F8E331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B3CC5" w:rsidP="00C22D56" w:rsidRDefault="00901A94" w14:paraId="436FF4FD" w14:textId="353129D1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prove Loan Documents – Authority revenue bond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B3CC5" w:rsidP="00A0709B" w:rsidRDefault="00901A94" w14:paraId="39166CD8" w14:textId="5F0D409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 2024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B3CC5" w:rsidP="00A0709B" w:rsidRDefault="00901A94" w14:paraId="2C5A79A1" w14:textId="12259D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es</w:t>
            </w:r>
          </w:p>
        </w:tc>
      </w:tr>
      <w:tr w:rsidRPr="0023446E" w:rsidR="00F378AA" w:rsidTr="00BC457F" w14:paraId="6FB5A2AA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378AA" w:rsidP="00C22D56" w:rsidRDefault="00F378AA" w14:paraId="07FEAD1B" w14:textId="1344AA70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vitation to Apply for WIFIA Loan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378AA" w:rsidP="00A0709B" w:rsidRDefault="00F378AA" w14:paraId="504386D3" w14:textId="2C6BFCA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 2022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378AA" w:rsidP="00A0709B" w:rsidRDefault="00F378AA" w14:paraId="49983853" w14:textId="43F09BA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PA</w:t>
            </w:r>
          </w:p>
        </w:tc>
      </w:tr>
      <w:tr w:rsidRPr="0023446E" w:rsidR="00A0709B" w:rsidTr="00BC457F" w14:paraId="685AE711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C22D56" w:rsidRDefault="008331F1" w14:paraId="6310F8FB" w14:textId="048B324B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bmit Application for WIFIA Loan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C22D56" w14:paraId="1D2CACD9" w14:textId="5FE2385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</w:t>
            </w:r>
            <w:r w:rsidR="00F378AA">
              <w:rPr>
                <w:rFonts w:asciiTheme="minorHAnsi" w:hAnsiTheme="minorHAnsi" w:cstheme="minorHAnsi"/>
              </w:rPr>
              <w:t xml:space="preserve"> 202</w:t>
            </w: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3446E" w:rsidR="00A0709B" w:rsidP="00A0709B" w:rsidRDefault="00F378AA" w14:paraId="55EFB761" w14:textId="07BF9B1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es</w:t>
            </w:r>
          </w:p>
        </w:tc>
      </w:tr>
      <w:tr w:rsidRPr="0023446E" w:rsidR="00A0709B" w:rsidTr="00BC457F" w14:paraId="120BB9B0" w14:textId="77777777">
        <w:trPr>
          <w:jc w:val="center"/>
        </w:trPr>
        <w:tc>
          <w:tcPr>
            <w:tcW w:w="539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C22D56" w:rsidRDefault="00F378AA" w14:paraId="2C4098B7" w14:textId="66A6B7B8">
            <w:pPr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prove WIFIA Loan Documents</w:t>
            </w:r>
          </w:p>
        </w:tc>
        <w:tc>
          <w:tcPr>
            <w:tcW w:w="1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A0709B" w:rsidRDefault="00F378AA" w14:paraId="452F6AD7" w14:textId="1C19DB7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 2024</w:t>
            </w:r>
          </w:p>
        </w:tc>
        <w:tc>
          <w:tcPr>
            <w:tcW w:w="23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0709B" w:rsidP="00A0709B" w:rsidRDefault="00F378AA" w14:paraId="47228316" w14:textId="1DD9B72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t</w:t>
            </w:r>
            <w:r w:rsidR="000E18C8">
              <w:rPr>
                <w:rFonts w:asciiTheme="minorHAnsi" w:hAnsiTheme="minorHAnsi" w:cstheme="minorHAnsi"/>
              </w:rPr>
              <w:t>es</w:t>
            </w:r>
          </w:p>
        </w:tc>
      </w:tr>
    </w:tbl>
    <w:p w:rsidR="008F4F3D" w:rsidP="00233EBA" w:rsidRDefault="008F4F3D" w14:paraId="6896EBD9" w14:textId="73149F42">
      <w:pPr>
        <w:spacing w:before="60" w:after="60"/>
        <w:rPr>
          <w:rFonts w:asciiTheme="minorHAnsi" w:hAnsiTheme="minorHAnsi" w:cstheme="minorHAnsi"/>
        </w:rPr>
      </w:pPr>
    </w:p>
    <w:sectPr w:rsidR="008F4F3D" w:rsidSect="005D7B70">
      <w:footerReference w:type="default" r:id="rId13"/>
      <w:headerReference w:type="first" r:id="rId14"/>
      <w:footerReference w:type="first" r:id="rId15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F6ABE" w:rsidP="009C4219" w:rsidRDefault="009F6ABE" w14:paraId="4E5699B8" w14:textId="77777777">
      <w:r>
        <w:separator/>
      </w:r>
    </w:p>
  </w:endnote>
  <w:endnote w:type="continuationSeparator" w:id="0">
    <w:p w:rsidR="009F6ABE" w:rsidP="009C4219" w:rsidRDefault="009F6ABE" w14:paraId="1069ECE8" w14:textId="77777777">
      <w:r>
        <w:continuationSeparator/>
      </w:r>
    </w:p>
  </w:endnote>
  <w:endnote w:type="continuationNotice" w:id="1">
    <w:p w:rsidR="009F6ABE" w:rsidRDefault="009F6ABE" w14:paraId="30A9747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A4247" w:rsidR="000B58BD" w:rsidP="00E55155" w:rsidRDefault="001A0981" w14:paraId="626A8E3E" w14:textId="3D13B49E">
    <w:pPr>
      <w:pStyle w:val="NormalWeb"/>
      <w:pBdr>
        <w:top w:val="single" w:color="auto" w:sz="4" w:space="1"/>
        <w:between w:val="single" w:color="auto" w:sz="4" w:space="1"/>
      </w:pBdr>
      <w:tabs>
        <w:tab w:val="center" w:pos="5220"/>
        <w:tab w:val="right" w:pos="10620"/>
      </w:tabs>
      <w:spacing w:before="0" w:beforeAutospacing="0" w:after="0" w:afterAutospacing="0"/>
      <w:jc w:val="right"/>
      <w:rPr>
        <w:rFonts w:asciiTheme="minorHAnsi" w:hAnsiTheme="minorHAnsi" w:cstheme="minorHAnsi"/>
      </w:rPr>
    </w:pPr>
    <w:r w:rsidRPr="006A4247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t xml:space="preserve">MEETING </w:t>
    </w:r>
    <w:r w:rsidR="00E55155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t>AGENDA</w:t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t xml:space="preserve"> | </w:t>
    </w:r>
    <w:r w:rsidRPr="006A4247" w:rsidR="00C43663">
      <w:rPr>
        <w:rFonts w:asciiTheme="minorHAnsi" w:hAnsiTheme="minorHAnsi" w:cstheme="minorHAnsi"/>
        <w:sz w:val="17"/>
        <w:szCs w:val="17"/>
      </w:rPr>
      <w:fldChar w:fldCharType="begin"/>
    </w:r>
    <w:r w:rsidRPr="006A4247" w:rsidR="00C43663">
      <w:rPr>
        <w:rFonts w:asciiTheme="minorHAnsi" w:hAnsiTheme="minorHAnsi" w:cstheme="minorHAnsi"/>
        <w:sz w:val="17"/>
        <w:szCs w:val="17"/>
      </w:rPr>
      <w:instrText xml:space="preserve"> FILENAME  \* Caps  \* MERGEFORMAT </w:instrText>
    </w:r>
    <w:r w:rsidRPr="006A4247" w:rsidR="00C43663">
      <w:rPr>
        <w:rFonts w:asciiTheme="minorHAnsi" w:hAnsiTheme="minorHAnsi" w:cstheme="minorHAnsi"/>
        <w:sz w:val="17"/>
        <w:szCs w:val="17"/>
      </w:rPr>
      <w:fldChar w:fldCharType="separate"/>
    </w:r>
    <w:r w:rsidR="000E491D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t>20220126 Interior/Reclamation</w:t>
    </w:r>
    <w:r w:rsidR="006A1EB7">
      <w:rPr>
        <w:rFonts w:asciiTheme="minorHAnsi" w:hAnsiTheme="minorHAnsi" w:cstheme="minorHAnsi"/>
        <w:noProof/>
        <w:sz w:val="17"/>
        <w:szCs w:val="17"/>
      </w:rPr>
      <w:t xml:space="preserve"> Meeting</w:t>
    </w:r>
    <w:r w:rsidRPr="006A4247" w:rsidR="00C43663">
      <w:rPr>
        <w:rFonts w:asciiTheme="minorHAnsi" w:hAnsiTheme="minorHAnsi" w:cstheme="minorHAnsi"/>
        <w:noProof/>
        <w:sz w:val="17"/>
        <w:szCs w:val="17"/>
      </w:rPr>
      <w:fldChar w:fldCharType="end"/>
    </w:r>
    <w:r w:rsidR="000D3898">
      <w:rPr>
        <w:rFonts w:asciiTheme="minorHAnsi" w:hAnsiTheme="minorHAnsi" w:cstheme="minorHAnsi"/>
        <w:noProof/>
        <w:sz w:val="17"/>
        <w:szCs w:val="17"/>
      </w:rPr>
      <w:tab/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tab/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fldChar w:fldCharType="begin"/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instrText xml:space="preserve"> PAGE  \* Arabic  \* MERGEFORMAT </w:instrText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fldChar w:fldCharType="separate"/>
    </w:r>
    <w:r w:rsidR="00C73B51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t>1</w:t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fldChar w:fldCharType="end"/>
    </w:r>
    <w:r w:rsidRPr="006A4247" w:rsidR="00C43663">
      <w:rPr>
        <w:rFonts w:asciiTheme="minorHAnsi" w:hAnsiTheme="minorHAnsi" w:cstheme="minorHAnsi"/>
        <w:color w:val="000000" w:themeColor="text1"/>
        <w:kern w:val="24"/>
        <w:sz w:val="17"/>
        <w:szCs w:val="17"/>
      </w:rPr>
      <w:t xml:space="preserve"> of </w:t>
    </w:r>
    <w:r w:rsidRPr="006A4247" w:rsidR="00C43663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fldChar w:fldCharType="begin"/>
    </w:r>
    <w:r w:rsidRPr="006A4247" w:rsidR="00C43663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Pr="006A4247" w:rsidR="00C43663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fldChar w:fldCharType="separate"/>
    </w:r>
    <w:r w:rsidR="00C73B51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t>1</w:t>
    </w:r>
    <w:r w:rsidRPr="006A4247" w:rsidR="00C43663">
      <w:rPr>
        <w:rFonts w:asciiTheme="minorHAnsi" w:hAnsiTheme="minorHAnsi" w:cstheme="minorHAnsi"/>
        <w:noProof/>
        <w:color w:val="000000" w:themeColor="text1"/>
        <w:kern w:val="24"/>
        <w:sz w:val="17"/>
        <w:szCs w:val="1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0" w:type="dxa"/>
      <w:tblInd w:w="450" w:type="dxa"/>
      <w:tblBorders>
        <w:top w:val="single" w:color="808080" w:sz="2" w:space="0"/>
      </w:tblBorders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900"/>
      <w:gridCol w:w="3960"/>
      <w:gridCol w:w="1170"/>
      <w:gridCol w:w="1350"/>
      <w:gridCol w:w="630"/>
      <w:gridCol w:w="360"/>
      <w:gridCol w:w="810"/>
      <w:gridCol w:w="450"/>
    </w:tblGrid>
    <w:tr w:rsidRPr="00F04660" w:rsidR="00DF273F" w:rsidTr="00BE762B" w14:paraId="43C12502" w14:textId="77777777">
      <w:tc>
        <w:tcPr>
          <w:tcW w:w="90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422ACE73" w14:textId="77777777">
          <w:pPr>
            <w:spacing w:before="40" w:after="40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t>Status:</w:t>
          </w:r>
        </w:p>
      </w:tc>
      <w:tc>
        <w:tcPr>
          <w:tcW w:w="396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7F3EFBF2" w14:textId="77777777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Template [Draft]</w:t>
          </w:r>
        </w:p>
      </w:tc>
      <w:tc>
        <w:tcPr>
          <w:tcW w:w="117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2E5481E1" w14:textId="77777777">
          <w:pPr>
            <w:spacing w:before="40" w:after="40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t>Preparer:</w:t>
          </w:r>
        </w:p>
      </w:tc>
      <w:tc>
        <w:tcPr>
          <w:tcW w:w="135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</w:tcPr>
        <w:p w:rsidRPr="00F04660" w:rsidR="00DF273F" w:rsidP="00DF273F" w:rsidRDefault="00B23698" w14:paraId="7B075E17" w14:textId="6DC7A62F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Heydinger</w:t>
          </w:r>
        </w:p>
      </w:tc>
      <w:tc>
        <w:tcPr>
          <w:tcW w:w="63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64B191E3" w14:textId="77777777">
          <w:pPr>
            <w:spacing w:before="40" w:after="40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t>Phase:</w:t>
          </w:r>
        </w:p>
      </w:tc>
      <w:tc>
        <w:tcPr>
          <w:tcW w:w="36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0B36A349" w14:textId="77777777">
          <w:pPr>
            <w:spacing w:before="40" w:after="40"/>
            <w:jc w:val="center"/>
            <w:rPr>
              <w:sz w:val="12"/>
              <w:szCs w:val="12"/>
            </w:rPr>
          </w:pPr>
          <w:r>
            <w:rPr>
              <w:sz w:val="12"/>
              <w:szCs w:val="12"/>
            </w:rPr>
            <w:t>2</w:t>
          </w:r>
        </w:p>
      </w:tc>
      <w:tc>
        <w:tcPr>
          <w:tcW w:w="81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4A22D7A0" w14:textId="77777777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Revision</w:t>
          </w:r>
          <w:r w:rsidRPr="00F04660">
            <w:rPr>
              <w:sz w:val="12"/>
              <w:szCs w:val="12"/>
            </w:rPr>
            <w:t>:</w:t>
          </w:r>
        </w:p>
      </w:tc>
      <w:tc>
        <w:tcPr>
          <w:tcW w:w="450" w:type="dxa"/>
          <w:tcBorders>
            <w:top w:val="single" w:color="808080" w:sz="2" w:space="0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35B6E021" w14:textId="77777777">
          <w:pPr>
            <w:spacing w:before="40" w:after="40"/>
            <w:jc w:val="center"/>
            <w:rPr>
              <w:sz w:val="12"/>
              <w:szCs w:val="12"/>
            </w:rPr>
          </w:pPr>
        </w:p>
      </w:tc>
    </w:tr>
    <w:tr w:rsidRPr="00F04660" w:rsidR="00DF273F" w:rsidTr="00BE762B" w14:paraId="34BCB9CC" w14:textId="77777777">
      <w:tc>
        <w:tcPr>
          <w:tcW w:w="900" w:type="dxa"/>
          <w:tcBorders>
            <w:top w:val="nil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63B5A174" w14:textId="77777777">
          <w:pPr>
            <w:spacing w:before="40" w:after="40"/>
            <w:rPr>
              <w:sz w:val="12"/>
              <w:szCs w:val="12"/>
            </w:rPr>
          </w:pPr>
          <w:r w:rsidRPr="005A2DB4">
            <w:rPr>
              <w:sz w:val="12"/>
              <w:szCs w:val="12"/>
            </w:rPr>
            <w:t>Filename:</w:t>
          </w:r>
        </w:p>
      </w:tc>
      <w:tc>
        <w:tcPr>
          <w:tcW w:w="396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49FFD647" w14:textId="77777777">
          <w:pPr>
            <w:spacing w:before="40" w:after="40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t>INT-TEM-Minutes Template-20190320</w:t>
          </w:r>
        </w:p>
      </w:tc>
      <w:tc>
        <w:tcPr>
          <w:tcW w:w="1170" w:type="dxa"/>
          <w:tcBorders>
            <w:top w:val="nil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76CC3449" w14:textId="77777777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Reviewer</w:t>
          </w:r>
          <w:r w:rsidRPr="00F04660">
            <w:rPr>
              <w:sz w:val="12"/>
              <w:szCs w:val="12"/>
            </w:rPr>
            <w:t>:</w:t>
          </w:r>
        </w:p>
      </w:tc>
      <w:tc>
        <w:tcPr>
          <w:tcW w:w="135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12FED433" w14:textId="77777777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Watson</w:t>
          </w:r>
        </w:p>
      </w:tc>
      <w:tc>
        <w:tcPr>
          <w:tcW w:w="630" w:type="dxa"/>
          <w:tcBorders>
            <w:top w:val="nil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551F6FC8" w14:textId="77777777">
          <w:pPr>
            <w:spacing w:before="40" w:after="40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t>Date:</w:t>
          </w:r>
        </w:p>
      </w:tc>
      <w:tc>
        <w:tcPr>
          <w:tcW w:w="1620" w:type="dxa"/>
          <w:gridSpan w:val="3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321041E5" w14:textId="2DF0A5BF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fldChar w:fldCharType="begin"/>
          </w:r>
          <w:r>
            <w:rPr>
              <w:sz w:val="12"/>
              <w:szCs w:val="12"/>
            </w:rPr>
            <w:instrText xml:space="preserve"> DATE \@ "MMMM d, yyyy" </w:instrText>
          </w:r>
          <w:r>
            <w:rPr>
              <w:sz w:val="12"/>
              <w:szCs w:val="12"/>
            </w:rPr>
            <w:fldChar w:fldCharType="separate"/>
          </w:r>
          <w:r w:rsidR="00A028AD">
            <w:rPr>
              <w:noProof/>
              <w:sz w:val="12"/>
              <w:szCs w:val="12"/>
            </w:rPr>
            <w:t>January 25, 2022</w:t>
          </w:r>
          <w:r>
            <w:rPr>
              <w:sz w:val="12"/>
              <w:szCs w:val="12"/>
            </w:rPr>
            <w:fldChar w:fldCharType="end"/>
          </w:r>
        </w:p>
      </w:tc>
    </w:tr>
    <w:tr w:rsidRPr="00F04660" w:rsidR="00DF273F" w:rsidTr="00BE762B" w14:paraId="4E46FE41" w14:textId="77777777">
      <w:tc>
        <w:tcPr>
          <w:tcW w:w="900" w:type="dxa"/>
          <w:tcBorders>
            <w:top w:val="nil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47308526" w14:textId="77777777">
          <w:pPr>
            <w:spacing w:before="40" w:after="40"/>
            <w:rPr>
              <w:sz w:val="12"/>
              <w:szCs w:val="12"/>
            </w:rPr>
          </w:pPr>
          <w:r w:rsidRPr="005A2DB4">
            <w:rPr>
              <w:sz w:val="12"/>
              <w:szCs w:val="12"/>
            </w:rPr>
            <w:t>Notes:</w:t>
          </w:r>
        </w:p>
      </w:tc>
      <w:tc>
        <w:tcPr>
          <w:tcW w:w="396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2B70EBEE" w14:textId="77777777">
          <w:pPr>
            <w:spacing w:before="40" w:after="40"/>
            <w:rPr>
              <w:sz w:val="12"/>
              <w:szCs w:val="12"/>
            </w:rPr>
          </w:pPr>
        </w:p>
      </w:tc>
      <w:tc>
        <w:tcPr>
          <w:tcW w:w="1170" w:type="dxa"/>
          <w:tcBorders>
            <w:top w:val="nil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2617DD3C" w14:textId="77777777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Authority Agent:</w:t>
          </w:r>
        </w:p>
      </w:tc>
      <w:tc>
        <w:tcPr>
          <w:tcW w:w="135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7C8EFD1E" w14:textId="77777777">
          <w:pPr>
            <w:spacing w:before="40" w:after="40"/>
            <w:rPr>
              <w:sz w:val="12"/>
              <w:szCs w:val="12"/>
            </w:rPr>
          </w:pPr>
          <w:r>
            <w:rPr>
              <w:sz w:val="12"/>
              <w:szCs w:val="12"/>
            </w:rPr>
            <w:t>Watson</w:t>
          </w:r>
        </w:p>
      </w:tc>
      <w:tc>
        <w:tcPr>
          <w:tcW w:w="630" w:type="dxa"/>
          <w:tcBorders>
            <w:top w:val="nil"/>
            <w:left w:val="nil"/>
            <w:bottom w:val="nil"/>
            <w:right w:val="nil"/>
          </w:tcBorders>
          <w:vAlign w:val="bottom"/>
          <w:hideMark/>
        </w:tcPr>
        <w:p w:rsidRPr="00F04660" w:rsidR="00DF273F" w:rsidP="00DF273F" w:rsidRDefault="00DF273F" w14:paraId="14915C31" w14:textId="77777777">
          <w:pPr>
            <w:spacing w:before="40" w:after="40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t>Page:</w:t>
          </w:r>
        </w:p>
      </w:tc>
      <w:tc>
        <w:tcPr>
          <w:tcW w:w="36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278A73AF" w14:textId="77777777">
          <w:pPr>
            <w:spacing w:before="40" w:after="40"/>
            <w:jc w:val="center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fldChar w:fldCharType="begin"/>
          </w:r>
          <w:r w:rsidRPr="00F04660">
            <w:rPr>
              <w:sz w:val="12"/>
              <w:szCs w:val="12"/>
            </w:rPr>
            <w:instrText xml:space="preserve"> PAGE </w:instrText>
          </w:r>
          <w:r w:rsidRPr="00F04660">
            <w:rPr>
              <w:sz w:val="12"/>
              <w:szCs w:val="12"/>
            </w:rPr>
            <w:fldChar w:fldCharType="separate"/>
          </w:r>
          <w:r w:rsidR="006A4247">
            <w:rPr>
              <w:noProof/>
              <w:sz w:val="12"/>
              <w:szCs w:val="12"/>
            </w:rPr>
            <w:t>1</w:t>
          </w:r>
          <w:r w:rsidRPr="00F04660">
            <w:rPr>
              <w:sz w:val="12"/>
              <w:szCs w:val="12"/>
            </w:rPr>
            <w:fldChar w:fldCharType="end"/>
          </w:r>
        </w:p>
      </w:tc>
      <w:tc>
        <w:tcPr>
          <w:tcW w:w="81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0584B6AD" w14:textId="77777777">
          <w:pPr>
            <w:spacing w:before="40" w:after="40"/>
            <w:jc w:val="center"/>
            <w:rPr>
              <w:sz w:val="12"/>
              <w:szCs w:val="12"/>
            </w:rPr>
          </w:pPr>
          <w:r>
            <w:rPr>
              <w:sz w:val="12"/>
              <w:szCs w:val="12"/>
            </w:rPr>
            <w:t>of</w:t>
          </w:r>
        </w:p>
      </w:tc>
      <w:tc>
        <w:tcPr>
          <w:tcW w:w="450" w:type="dxa"/>
          <w:tcBorders>
            <w:top w:val="nil"/>
            <w:left w:val="nil"/>
            <w:bottom w:val="nil"/>
            <w:right w:val="nil"/>
          </w:tcBorders>
          <w:vAlign w:val="bottom"/>
        </w:tcPr>
        <w:p w:rsidRPr="00F04660" w:rsidR="00DF273F" w:rsidP="00DF273F" w:rsidRDefault="00DF273F" w14:paraId="4F60C3DE" w14:textId="77777777">
          <w:pPr>
            <w:spacing w:before="40" w:after="40"/>
            <w:jc w:val="center"/>
            <w:rPr>
              <w:sz w:val="12"/>
              <w:szCs w:val="12"/>
            </w:rPr>
          </w:pPr>
          <w:r w:rsidRPr="00F04660">
            <w:rPr>
              <w:sz w:val="12"/>
              <w:szCs w:val="12"/>
            </w:rPr>
            <w:fldChar w:fldCharType="begin"/>
          </w:r>
          <w:r w:rsidRPr="00F04660">
            <w:rPr>
              <w:sz w:val="12"/>
              <w:szCs w:val="12"/>
            </w:rPr>
            <w:instrText xml:space="preserve"> NUMPAGES </w:instrText>
          </w:r>
          <w:r w:rsidRPr="00F04660">
            <w:rPr>
              <w:sz w:val="12"/>
              <w:szCs w:val="12"/>
            </w:rPr>
            <w:fldChar w:fldCharType="separate"/>
          </w:r>
          <w:r w:rsidR="006A4247">
            <w:rPr>
              <w:noProof/>
              <w:sz w:val="12"/>
              <w:szCs w:val="12"/>
            </w:rPr>
            <w:t>2</w:t>
          </w:r>
          <w:r w:rsidRPr="00F04660">
            <w:rPr>
              <w:sz w:val="12"/>
              <w:szCs w:val="12"/>
            </w:rPr>
            <w:fldChar w:fldCharType="end"/>
          </w:r>
        </w:p>
      </w:tc>
    </w:tr>
  </w:tbl>
  <w:p w:rsidRPr="00DF273F" w:rsidR="00DF273F" w:rsidRDefault="00DF273F" w14:paraId="19F32623" w14:textId="77777777">
    <w:pPr>
      <w:pStyle w:val="Footer"/>
      <w:rPr>
        <w:sz w:val="18"/>
      </w:rPr>
    </w:pPr>
  </w:p>
  <w:p w:rsidR="005A7933" w:rsidRDefault="005A7933" w14:paraId="315572C2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F6ABE" w:rsidP="009C4219" w:rsidRDefault="009F6ABE" w14:paraId="4FDC5A32" w14:textId="77777777">
      <w:r>
        <w:separator/>
      </w:r>
    </w:p>
  </w:footnote>
  <w:footnote w:type="continuationSeparator" w:id="0">
    <w:p w:rsidR="009F6ABE" w:rsidP="009C4219" w:rsidRDefault="009F6ABE" w14:paraId="0187DC6C" w14:textId="77777777">
      <w:r>
        <w:continuationSeparator/>
      </w:r>
    </w:p>
  </w:footnote>
  <w:footnote w:type="continuationNotice" w:id="1">
    <w:p w:rsidR="009F6ABE" w:rsidRDefault="009F6ABE" w14:paraId="6585F40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DF273F" w:rsidRDefault="00DF273F" w14:paraId="5EA36EFD" w14:textId="19921BA6">
    <w:pPr>
      <w:pStyle w:val="Header"/>
    </w:pPr>
    <w:r>
      <w:rPr>
        <w:noProof/>
        <w:lang w:bidi="ar-SA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53B6482" wp14:editId="6461CF73">
              <wp:simplePos x="0" y="0"/>
              <wp:positionH relativeFrom="column">
                <wp:posOffset>-491706</wp:posOffset>
              </wp:positionH>
              <wp:positionV relativeFrom="paragraph">
                <wp:posOffset>-485123</wp:posOffset>
              </wp:positionV>
              <wp:extent cx="7851775" cy="485775"/>
              <wp:effectExtent l="0" t="0" r="0" b="9525"/>
              <wp:wrapNone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851775" cy="485775"/>
                        <a:chOff x="-12818" y="348940"/>
                        <a:chExt cx="6235430" cy="172103"/>
                      </a:xfrm>
                    </wpg:grpSpPr>
                    <wps:wsp>
                      <wps:cNvPr id="2" name="Rectangle 2"/>
                      <wps:cNvSpPr/>
                      <wps:spPr>
                        <a:xfrm flipV="1">
                          <a:off x="-12818" y="348940"/>
                          <a:ext cx="3788656" cy="17195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73F" w:rsidP="00DF273F" w:rsidRDefault="00DF273F" w14:paraId="43EC254E" w14:textId="77777777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  <wps:wsp>
                      <wps:cNvPr id="5" name="Rectangle 8"/>
                      <wps:cNvSpPr/>
                      <wps:spPr>
                        <a:xfrm flipV="1">
                          <a:off x="3775607" y="349171"/>
                          <a:ext cx="2447005" cy="17187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73F" w:rsidP="00DF273F" w:rsidRDefault="00DF273F" w14:paraId="5C707352" w14:textId="77777777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94AD6C5">
            <v:group id="Group 2" style="position:absolute;margin-left:-38.7pt;margin-top:-38.2pt;width:618.25pt;height:38.25pt;z-index:251658240;mso-width-relative:margin;mso-height-relative:margin" coordsize="62354,1721" coordorigin="-128,3489" o:spid="_x0000_s1028" w14:anchorId="153B6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">
              <v:rect id="Rectangle 2" style="position:absolute;left:-128;top:3489;width:37886;height:1719;flip:y;visibility:visible;mso-wrap-style:square;v-text-anchor:middle" o:spid="_x0000_s1029" fillcolor="black [3213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">
                <v:textbox>
                  <w:txbxContent>
                    <w:p w:rsidR="00DF273F" w:rsidP="00DF273F" w:rsidRDefault="00DF273F" w14:paraId="5DAB6C7B" w14:textId="77777777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rect>
              <v:rect id="Rectangle 8" style="position:absolute;left:37756;top:3491;width:24470;height:1719;flip:y;visibility:visible;mso-wrap-style:square;v-text-anchor:middle" o:spid="_x0000_s1030" fillcolor="#1c6194 [2405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">
                <v:textbox>
                  <w:txbxContent>
                    <w:p w:rsidR="00DF273F" w:rsidP="00DF273F" w:rsidRDefault="00DF273F" w14:paraId="02EB378F" w14:textId="77777777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rect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E8EB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8BC0D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8CC4B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5BCC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6FB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2DF201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73283B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2B6C2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82A2E6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AA3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128B187A"/>
    <w:multiLevelType w:val="hybridMultilevel"/>
    <w:tmpl w:val="AFE0B952"/>
    <w:lvl w:ilvl="0" w:tplc="0066988E">
      <w:start w:val="1"/>
      <w:numFmt w:val="bullet"/>
      <w:pStyle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4152AA4"/>
    <w:multiLevelType w:val="hybridMultilevel"/>
    <w:tmpl w:val="0E4A9CB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02C7953"/>
    <w:multiLevelType w:val="hybridMultilevel"/>
    <w:tmpl w:val="8B4C5E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3CD2E43"/>
    <w:multiLevelType w:val="hybridMultilevel"/>
    <w:tmpl w:val="A98CD808"/>
    <w:lvl w:ilvl="0" w:tplc="546C11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E231D"/>
    <w:multiLevelType w:val="multilevel"/>
    <w:tmpl w:val="22A09948"/>
    <w:lvl w:ilvl="0">
      <w:start w:val="1"/>
      <w:numFmt w:val="bullet"/>
      <w:pStyle w:val="BulletOutline1"/>
      <w:lvlText w:val=""/>
      <w:lvlJc w:val="left"/>
      <w:pPr>
        <w:tabs>
          <w:tab w:val="num" w:pos="36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pStyle w:val="BulletOutline2"/>
      <w:lvlText w:val="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pStyle w:val="BulletOutline3"/>
      <w:lvlText w:val=""/>
      <w:lvlJc w:val="left"/>
      <w:pPr>
        <w:tabs>
          <w:tab w:val="num" w:pos="1080"/>
        </w:tabs>
        <w:ind w:left="1440" w:hanging="360"/>
      </w:pPr>
      <w:rPr>
        <w:rFonts w:hint="default" w:ascii="Wingdings" w:hAnsi="Wingdings"/>
      </w:rPr>
    </w:lvl>
    <w:lvl w:ilvl="3">
      <w:start w:val="1"/>
      <w:numFmt w:val="bullet"/>
      <w:pStyle w:val="BulletOutline4"/>
      <w:lvlText w:val=""/>
      <w:lvlJc w:val="left"/>
      <w:pPr>
        <w:tabs>
          <w:tab w:val="num" w:pos="1440"/>
        </w:tabs>
        <w:ind w:left="1800" w:hanging="360"/>
      </w:pPr>
      <w:rPr>
        <w:rFonts w:hint="default" w:ascii="Wingdings" w:hAnsi="Wingdings"/>
      </w:rPr>
    </w:lvl>
    <w:lvl w:ilvl="4">
      <w:start w:val="1"/>
      <w:numFmt w:val="bullet"/>
      <w:lvlText w:val=""/>
      <w:lvlJc w:val="left"/>
      <w:pPr>
        <w:tabs>
          <w:tab w:val="num" w:pos="1800"/>
        </w:tabs>
        <w:ind w:left="2160" w:hanging="360"/>
      </w:pPr>
      <w:rPr>
        <w:rFonts w:hint="default" w:ascii="Wingdings" w:hAnsi="Wingdings"/>
      </w:rPr>
    </w:lvl>
    <w:lvl w:ilvl="5">
      <w:start w:val="1"/>
      <w:numFmt w:val="bullet"/>
      <w:lvlText w:val=""/>
      <w:lvlJc w:val="left"/>
      <w:pPr>
        <w:tabs>
          <w:tab w:val="num" w:pos="2160"/>
        </w:tabs>
        <w:ind w:left="2520" w:hanging="360"/>
      </w:pPr>
      <w:rPr>
        <w:rFonts w:hint="default" w:ascii="Symbol" w:hAnsi="Symbol"/>
      </w:rPr>
    </w:lvl>
    <w:lvl w:ilvl="6">
      <w:start w:val="1"/>
      <w:numFmt w:val="bullet"/>
      <w:lvlText w:val=""/>
      <w:lvlJc w:val="left"/>
      <w:pPr>
        <w:tabs>
          <w:tab w:val="num" w:pos="2520"/>
        </w:tabs>
        <w:ind w:left="2880" w:hanging="360"/>
      </w:pPr>
      <w:rPr>
        <w:rFonts w:hint="default" w:ascii="Symbol" w:hAnsi="Symbol"/>
      </w:rPr>
    </w:lvl>
    <w:lvl w:ilvl="7">
      <w:start w:val="1"/>
      <w:numFmt w:val="bullet"/>
      <w:lvlText w:val=""/>
      <w:lvlJc w:val="left"/>
      <w:pPr>
        <w:tabs>
          <w:tab w:val="num" w:pos="2880"/>
        </w:tabs>
        <w:ind w:left="3240" w:hanging="360"/>
      </w:pPr>
      <w:rPr>
        <w:rFonts w:hint="default" w:ascii="Symbol" w:hAnsi="Symbol"/>
      </w:rPr>
    </w:lvl>
    <w:lvl w:ilvl="8">
      <w:start w:val="1"/>
      <w:numFmt w:val="bullet"/>
      <w:lvlText w:val=""/>
      <w:lvlJc w:val="left"/>
      <w:pPr>
        <w:tabs>
          <w:tab w:val="num" w:pos="3240"/>
        </w:tabs>
        <w:ind w:left="3600" w:hanging="360"/>
      </w:pPr>
      <w:rPr>
        <w:rFonts w:hint="default" w:ascii="Wingdings 3" w:hAnsi="Wingdings 3"/>
      </w:rPr>
    </w:lvl>
  </w:abstractNum>
  <w:abstractNum w:abstractNumId="15" w15:restartNumberingAfterBreak="0">
    <w:nsid w:val="25FC672B"/>
    <w:multiLevelType w:val="hybridMultilevel"/>
    <w:tmpl w:val="DB421CD4"/>
    <w:lvl w:ilvl="0" w:tplc="3E26BA7E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341EA3"/>
    <w:multiLevelType w:val="hybridMultilevel"/>
    <w:tmpl w:val="24BE08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9317B1A"/>
    <w:multiLevelType w:val="multilevel"/>
    <w:tmpl w:val="9B4AFB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 w:ascii="Arial" w:hAnsi="Arial"/>
        <w:b w:val="0"/>
        <w:i w:val="0"/>
        <w:sz w:val="22"/>
      </w:rPr>
    </w:lvl>
    <w:lvl w:ilvl="1">
      <w:start w:val="1"/>
      <w:numFmt w:val="decimal"/>
      <w:pStyle w:val="NumberingOutline1"/>
      <w:lvlText w:val="%2."/>
      <w:lvlJc w:val="left"/>
      <w:pPr>
        <w:ind w:left="360" w:hanging="360"/>
      </w:pPr>
      <w:rPr>
        <w:rFonts w:hint="default" w:asciiTheme="minorHAnsi" w:hAnsiTheme="minorHAnsi" w:cstheme="minorHAnsi"/>
        <w:b w:val="0"/>
        <w:i w:val="0"/>
        <w:sz w:val="22"/>
      </w:rPr>
    </w:lvl>
    <w:lvl w:ilvl="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hint="default" w:asciiTheme="minorHAnsi" w:hAnsiTheme="minorHAnsi" w:cstheme="minorHAnsi"/>
        <w:b w:val="0"/>
        <w:i w:val="0"/>
        <w:sz w:val="22"/>
      </w:rPr>
    </w:lvl>
    <w:lvl w:ilvl="3">
      <w:start w:val="1"/>
      <w:numFmt w:val="decimal"/>
      <w:pStyle w:val="NumberingOutline3"/>
      <w:lvlText w:val="%4)"/>
      <w:lvlJc w:val="left"/>
      <w:pPr>
        <w:ind w:left="1080" w:hanging="360"/>
      </w:pPr>
      <w:rPr>
        <w:rFonts w:hint="default" w:ascii="Arial" w:hAnsi="Arial"/>
        <w:b w:val="0"/>
        <w:i w:val="0"/>
        <w:sz w:val="22"/>
      </w:rPr>
    </w:lvl>
    <w:lvl w:ilvl="4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hint="default" w:ascii="Arial" w:hAnsi="Arial"/>
        <w:b w:val="0"/>
        <w:i w:val="0"/>
        <w:sz w:val="22"/>
      </w:rPr>
    </w:lvl>
    <w:lvl w:ilvl="5">
      <w:start w:val="1"/>
      <w:numFmt w:val="decimal"/>
      <w:lvlText w:val="(%6)"/>
      <w:lvlJc w:val="left"/>
      <w:pPr>
        <w:ind w:left="1800" w:hanging="360"/>
      </w:pPr>
      <w:rPr>
        <w:rFonts w:hint="default" w:ascii="Arial" w:hAnsi="Arial"/>
        <w:b w:val="0"/>
        <w:i w:val="0"/>
        <w:sz w:val="22"/>
      </w:rPr>
    </w:lvl>
    <w:lvl w:ilvl="6">
      <w:start w:val="1"/>
      <w:numFmt w:val="lowerLetter"/>
      <w:lvlText w:val="(%7)"/>
      <w:lvlJc w:val="left"/>
      <w:pPr>
        <w:ind w:left="2160" w:hanging="360"/>
      </w:pPr>
      <w:rPr>
        <w:rFonts w:hint="default" w:ascii="Arial" w:hAnsi="Arial"/>
        <w:b w:val="0"/>
        <w:i w:val="0"/>
        <w:sz w:val="22"/>
      </w:rPr>
    </w:lvl>
    <w:lvl w:ilvl="7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  <w:b w:val="0"/>
        <w:i w:val="0"/>
        <w:color w:val="auto"/>
        <w:sz w:val="22"/>
      </w:rPr>
    </w:lvl>
    <w:lvl w:ilvl="8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auto"/>
        <w:sz w:val="16"/>
      </w:rPr>
    </w:lvl>
  </w:abstractNum>
  <w:abstractNum w:abstractNumId="18" w15:restartNumberingAfterBreak="0">
    <w:nsid w:val="2AC7456E"/>
    <w:multiLevelType w:val="hybridMultilevel"/>
    <w:tmpl w:val="10F01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0645B2"/>
    <w:multiLevelType w:val="hybridMultilevel"/>
    <w:tmpl w:val="1F926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C41E9"/>
    <w:multiLevelType w:val="hybridMultilevel"/>
    <w:tmpl w:val="9814BCAA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82F4730"/>
    <w:multiLevelType w:val="hybridMultilevel"/>
    <w:tmpl w:val="8214B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0C1528"/>
    <w:multiLevelType w:val="hybridMultilevel"/>
    <w:tmpl w:val="8A44B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E34C59"/>
    <w:multiLevelType w:val="hybridMultilevel"/>
    <w:tmpl w:val="44BE99CA"/>
    <w:lvl w:ilvl="0" w:tplc="4B788CD4">
      <w:numFmt w:val="bullet"/>
      <w:lvlText w:val="•"/>
      <w:lvlJc w:val="left"/>
      <w:pPr>
        <w:ind w:left="1080" w:hanging="72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2"/>
  </w:num>
  <w:num w:numId="2">
    <w:abstractNumId w:val="13"/>
  </w:num>
  <w:num w:numId="3">
    <w:abstractNumId w:val="11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4"/>
  </w:num>
  <w:num w:numId="16">
    <w:abstractNumId w:val="17"/>
  </w:num>
  <w:num w:numId="17">
    <w:abstractNumId w:val="12"/>
  </w:num>
  <w:num w:numId="18">
    <w:abstractNumId w:val="19"/>
  </w:num>
  <w:num w:numId="19">
    <w:abstractNumId w:val="18"/>
  </w:num>
  <w:num w:numId="20">
    <w:abstractNumId w:val="21"/>
  </w:num>
  <w:num w:numId="21">
    <w:abstractNumId w:val="16"/>
  </w:num>
  <w:num w:numId="22">
    <w:abstractNumId w:val="23"/>
  </w:num>
  <w:num w:numId="23">
    <w:abstractNumId w:val="15"/>
  </w:num>
  <w:num w:numId="24">
    <w:abstractNumId w:val="2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jIzMja1NDExsjBS0lEKTi0uzszPAykwqgUAtxVORCwAAAA="/>
  </w:docVars>
  <w:rsids>
    <w:rsidRoot w:val="00BE5B9A"/>
    <w:rsid w:val="00000633"/>
    <w:rsid w:val="0000466D"/>
    <w:rsid w:val="00005306"/>
    <w:rsid w:val="0001248F"/>
    <w:rsid w:val="00014D8F"/>
    <w:rsid w:val="00016B7D"/>
    <w:rsid w:val="00025997"/>
    <w:rsid w:val="00025E3A"/>
    <w:rsid w:val="00046B37"/>
    <w:rsid w:val="000504D5"/>
    <w:rsid w:val="00050D52"/>
    <w:rsid w:val="00061E49"/>
    <w:rsid w:val="00064043"/>
    <w:rsid w:val="00084CC3"/>
    <w:rsid w:val="00085FA1"/>
    <w:rsid w:val="000916D5"/>
    <w:rsid w:val="000929D9"/>
    <w:rsid w:val="00097925"/>
    <w:rsid w:val="000A0C2D"/>
    <w:rsid w:val="000A2B32"/>
    <w:rsid w:val="000A391D"/>
    <w:rsid w:val="000A6E14"/>
    <w:rsid w:val="000A7169"/>
    <w:rsid w:val="000B58BD"/>
    <w:rsid w:val="000C2644"/>
    <w:rsid w:val="000C560E"/>
    <w:rsid w:val="000C676C"/>
    <w:rsid w:val="000D3898"/>
    <w:rsid w:val="000D4B44"/>
    <w:rsid w:val="000D5BDD"/>
    <w:rsid w:val="000D6D9C"/>
    <w:rsid w:val="000E18C8"/>
    <w:rsid w:val="000E1A75"/>
    <w:rsid w:val="000E1E9A"/>
    <w:rsid w:val="000E1F01"/>
    <w:rsid w:val="000E1FBC"/>
    <w:rsid w:val="000E491D"/>
    <w:rsid w:val="000F3C2C"/>
    <w:rsid w:val="000F596E"/>
    <w:rsid w:val="001023F2"/>
    <w:rsid w:val="001039A5"/>
    <w:rsid w:val="00105809"/>
    <w:rsid w:val="00107BAA"/>
    <w:rsid w:val="001116D0"/>
    <w:rsid w:val="00112FE7"/>
    <w:rsid w:val="00114B06"/>
    <w:rsid w:val="00120E53"/>
    <w:rsid w:val="001210A0"/>
    <w:rsid w:val="00123B01"/>
    <w:rsid w:val="0013488C"/>
    <w:rsid w:val="0014700A"/>
    <w:rsid w:val="00170743"/>
    <w:rsid w:val="001725F1"/>
    <w:rsid w:val="00173BC9"/>
    <w:rsid w:val="00175D1C"/>
    <w:rsid w:val="00175DDD"/>
    <w:rsid w:val="00177D87"/>
    <w:rsid w:val="00180BBE"/>
    <w:rsid w:val="00193E58"/>
    <w:rsid w:val="00197898"/>
    <w:rsid w:val="001A0042"/>
    <w:rsid w:val="001A0981"/>
    <w:rsid w:val="001A33F5"/>
    <w:rsid w:val="001A48B7"/>
    <w:rsid w:val="001A7E51"/>
    <w:rsid w:val="001B34F3"/>
    <w:rsid w:val="001B4484"/>
    <w:rsid w:val="001C263C"/>
    <w:rsid w:val="001C4224"/>
    <w:rsid w:val="001C5198"/>
    <w:rsid w:val="001D69BC"/>
    <w:rsid w:val="001D6C15"/>
    <w:rsid w:val="001E03D2"/>
    <w:rsid w:val="001F38D7"/>
    <w:rsid w:val="001F4F00"/>
    <w:rsid w:val="00210282"/>
    <w:rsid w:val="002107EB"/>
    <w:rsid w:val="00212AB0"/>
    <w:rsid w:val="00216348"/>
    <w:rsid w:val="00224639"/>
    <w:rsid w:val="00224772"/>
    <w:rsid w:val="00233EBA"/>
    <w:rsid w:val="0023446E"/>
    <w:rsid w:val="00246645"/>
    <w:rsid w:val="00255C0E"/>
    <w:rsid w:val="00257D92"/>
    <w:rsid w:val="00260E5C"/>
    <w:rsid w:val="002626B4"/>
    <w:rsid w:val="00283872"/>
    <w:rsid w:val="002943DB"/>
    <w:rsid w:val="00297959"/>
    <w:rsid w:val="002A1480"/>
    <w:rsid w:val="002A446C"/>
    <w:rsid w:val="002A71A3"/>
    <w:rsid w:val="002C135D"/>
    <w:rsid w:val="002D47F7"/>
    <w:rsid w:val="002D5933"/>
    <w:rsid w:val="002E4280"/>
    <w:rsid w:val="00301D09"/>
    <w:rsid w:val="00307B69"/>
    <w:rsid w:val="00313601"/>
    <w:rsid w:val="00315936"/>
    <w:rsid w:val="003327E2"/>
    <w:rsid w:val="00334035"/>
    <w:rsid w:val="00337ABD"/>
    <w:rsid w:val="0035069E"/>
    <w:rsid w:val="0035145C"/>
    <w:rsid w:val="00353B89"/>
    <w:rsid w:val="0036256B"/>
    <w:rsid w:val="00370DDE"/>
    <w:rsid w:val="00380A96"/>
    <w:rsid w:val="0038625E"/>
    <w:rsid w:val="00393E10"/>
    <w:rsid w:val="003A0C03"/>
    <w:rsid w:val="003B0BC9"/>
    <w:rsid w:val="003B1A9A"/>
    <w:rsid w:val="003B3CC5"/>
    <w:rsid w:val="003C2E27"/>
    <w:rsid w:val="003C30F5"/>
    <w:rsid w:val="003C3C87"/>
    <w:rsid w:val="003C4AA1"/>
    <w:rsid w:val="003D58C7"/>
    <w:rsid w:val="003E0A23"/>
    <w:rsid w:val="003E3D7C"/>
    <w:rsid w:val="003E40B7"/>
    <w:rsid w:val="003E5339"/>
    <w:rsid w:val="003E53DB"/>
    <w:rsid w:val="003E785F"/>
    <w:rsid w:val="004036DF"/>
    <w:rsid w:val="00405F2D"/>
    <w:rsid w:val="00406450"/>
    <w:rsid w:val="004120D3"/>
    <w:rsid w:val="00421E0D"/>
    <w:rsid w:val="00423CFF"/>
    <w:rsid w:val="00424544"/>
    <w:rsid w:val="00443A4A"/>
    <w:rsid w:val="00446A8E"/>
    <w:rsid w:val="0045047E"/>
    <w:rsid w:val="00463A77"/>
    <w:rsid w:val="004720F6"/>
    <w:rsid w:val="00472249"/>
    <w:rsid w:val="00472EA7"/>
    <w:rsid w:val="00481222"/>
    <w:rsid w:val="00492801"/>
    <w:rsid w:val="0049445B"/>
    <w:rsid w:val="004966FA"/>
    <w:rsid w:val="00496D79"/>
    <w:rsid w:val="004B44D0"/>
    <w:rsid w:val="004B4A0E"/>
    <w:rsid w:val="004C5D5C"/>
    <w:rsid w:val="004F0470"/>
    <w:rsid w:val="004F187A"/>
    <w:rsid w:val="00504684"/>
    <w:rsid w:val="00504748"/>
    <w:rsid w:val="005064F6"/>
    <w:rsid w:val="00513DBB"/>
    <w:rsid w:val="00513E00"/>
    <w:rsid w:val="0052479F"/>
    <w:rsid w:val="00527684"/>
    <w:rsid w:val="0054125A"/>
    <w:rsid w:val="00542C6A"/>
    <w:rsid w:val="005463D5"/>
    <w:rsid w:val="00550501"/>
    <w:rsid w:val="00551967"/>
    <w:rsid w:val="00564EDD"/>
    <w:rsid w:val="00573AAB"/>
    <w:rsid w:val="00580BCE"/>
    <w:rsid w:val="00581643"/>
    <w:rsid w:val="00585BDB"/>
    <w:rsid w:val="005A1CEE"/>
    <w:rsid w:val="005A3CF6"/>
    <w:rsid w:val="005A5830"/>
    <w:rsid w:val="005A7933"/>
    <w:rsid w:val="005B1D07"/>
    <w:rsid w:val="005B2D40"/>
    <w:rsid w:val="005B4970"/>
    <w:rsid w:val="005B49B8"/>
    <w:rsid w:val="005C0E33"/>
    <w:rsid w:val="005C2660"/>
    <w:rsid w:val="005C2671"/>
    <w:rsid w:val="005C64AB"/>
    <w:rsid w:val="005D7B70"/>
    <w:rsid w:val="005E1061"/>
    <w:rsid w:val="005E1B86"/>
    <w:rsid w:val="005E21D8"/>
    <w:rsid w:val="005E57B6"/>
    <w:rsid w:val="005E601C"/>
    <w:rsid w:val="005F2DC8"/>
    <w:rsid w:val="005F547B"/>
    <w:rsid w:val="005F6E25"/>
    <w:rsid w:val="005F71EA"/>
    <w:rsid w:val="00600F8F"/>
    <w:rsid w:val="00603DC7"/>
    <w:rsid w:val="006121B1"/>
    <w:rsid w:val="00612903"/>
    <w:rsid w:val="0061384B"/>
    <w:rsid w:val="00615C61"/>
    <w:rsid w:val="00617F48"/>
    <w:rsid w:val="00644692"/>
    <w:rsid w:val="006474AF"/>
    <w:rsid w:val="006539CF"/>
    <w:rsid w:val="00654457"/>
    <w:rsid w:val="00670E96"/>
    <w:rsid w:val="00676D5B"/>
    <w:rsid w:val="00680AF5"/>
    <w:rsid w:val="006838A9"/>
    <w:rsid w:val="00684D92"/>
    <w:rsid w:val="006855E6"/>
    <w:rsid w:val="00685E31"/>
    <w:rsid w:val="00690612"/>
    <w:rsid w:val="00690753"/>
    <w:rsid w:val="00693C77"/>
    <w:rsid w:val="006A1EB7"/>
    <w:rsid w:val="006A4247"/>
    <w:rsid w:val="006A4254"/>
    <w:rsid w:val="006A7B07"/>
    <w:rsid w:val="006B2EE1"/>
    <w:rsid w:val="006B5489"/>
    <w:rsid w:val="006B5618"/>
    <w:rsid w:val="006E169B"/>
    <w:rsid w:val="006F2607"/>
    <w:rsid w:val="0070062F"/>
    <w:rsid w:val="00702CF1"/>
    <w:rsid w:val="00710390"/>
    <w:rsid w:val="0071214E"/>
    <w:rsid w:val="00712173"/>
    <w:rsid w:val="0071697F"/>
    <w:rsid w:val="00717945"/>
    <w:rsid w:val="00723F22"/>
    <w:rsid w:val="0072489D"/>
    <w:rsid w:val="00731EB3"/>
    <w:rsid w:val="00732913"/>
    <w:rsid w:val="007363A2"/>
    <w:rsid w:val="00742031"/>
    <w:rsid w:val="007433FC"/>
    <w:rsid w:val="00757CB8"/>
    <w:rsid w:val="00767156"/>
    <w:rsid w:val="00770149"/>
    <w:rsid w:val="00770C74"/>
    <w:rsid w:val="00773A6E"/>
    <w:rsid w:val="00776018"/>
    <w:rsid w:val="00782818"/>
    <w:rsid w:val="00783025"/>
    <w:rsid w:val="007869B3"/>
    <w:rsid w:val="0078744A"/>
    <w:rsid w:val="00795B64"/>
    <w:rsid w:val="007971D2"/>
    <w:rsid w:val="007B124B"/>
    <w:rsid w:val="007B3A6B"/>
    <w:rsid w:val="007B42F7"/>
    <w:rsid w:val="007B453C"/>
    <w:rsid w:val="007C0849"/>
    <w:rsid w:val="007C2595"/>
    <w:rsid w:val="007C5817"/>
    <w:rsid w:val="007D6E64"/>
    <w:rsid w:val="007E0B07"/>
    <w:rsid w:val="007E251D"/>
    <w:rsid w:val="007F2C7A"/>
    <w:rsid w:val="007F5854"/>
    <w:rsid w:val="00805313"/>
    <w:rsid w:val="00806C31"/>
    <w:rsid w:val="008219AF"/>
    <w:rsid w:val="008312F1"/>
    <w:rsid w:val="00831AA2"/>
    <w:rsid w:val="008331F1"/>
    <w:rsid w:val="00834D96"/>
    <w:rsid w:val="00834DB4"/>
    <w:rsid w:val="008352CA"/>
    <w:rsid w:val="0084121A"/>
    <w:rsid w:val="00846B27"/>
    <w:rsid w:val="008503FB"/>
    <w:rsid w:val="0085207C"/>
    <w:rsid w:val="00860EAE"/>
    <w:rsid w:val="00864712"/>
    <w:rsid w:val="00866ACE"/>
    <w:rsid w:val="00875223"/>
    <w:rsid w:val="00881D6B"/>
    <w:rsid w:val="00882328"/>
    <w:rsid w:val="00886325"/>
    <w:rsid w:val="00886A4A"/>
    <w:rsid w:val="008944C7"/>
    <w:rsid w:val="00897590"/>
    <w:rsid w:val="008A15E4"/>
    <w:rsid w:val="008A2AC6"/>
    <w:rsid w:val="008A604C"/>
    <w:rsid w:val="008B29BE"/>
    <w:rsid w:val="008B31DA"/>
    <w:rsid w:val="008B76A4"/>
    <w:rsid w:val="008C57DD"/>
    <w:rsid w:val="008D6D2A"/>
    <w:rsid w:val="008E400D"/>
    <w:rsid w:val="008E4463"/>
    <w:rsid w:val="008F120E"/>
    <w:rsid w:val="008F4F3D"/>
    <w:rsid w:val="00900D83"/>
    <w:rsid w:val="00901A94"/>
    <w:rsid w:val="0092137B"/>
    <w:rsid w:val="00921D7E"/>
    <w:rsid w:val="00922D71"/>
    <w:rsid w:val="00927C53"/>
    <w:rsid w:val="00945860"/>
    <w:rsid w:val="00951EBD"/>
    <w:rsid w:val="00965CEE"/>
    <w:rsid w:val="009664DE"/>
    <w:rsid w:val="0098152E"/>
    <w:rsid w:val="00983C92"/>
    <w:rsid w:val="00992E32"/>
    <w:rsid w:val="0099522A"/>
    <w:rsid w:val="009A4363"/>
    <w:rsid w:val="009A537B"/>
    <w:rsid w:val="009A5984"/>
    <w:rsid w:val="009C11BB"/>
    <w:rsid w:val="009C4219"/>
    <w:rsid w:val="009C5DCB"/>
    <w:rsid w:val="009D0BE1"/>
    <w:rsid w:val="009D57BF"/>
    <w:rsid w:val="009D6612"/>
    <w:rsid w:val="009D6691"/>
    <w:rsid w:val="009E0B33"/>
    <w:rsid w:val="009F3F7A"/>
    <w:rsid w:val="009F6ABE"/>
    <w:rsid w:val="00A028AD"/>
    <w:rsid w:val="00A0709B"/>
    <w:rsid w:val="00A10428"/>
    <w:rsid w:val="00A11CB1"/>
    <w:rsid w:val="00A202A7"/>
    <w:rsid w:val="00A42919"/>
    <w:rsid w:val="00A456F3"/>
    <w:rsid w:val="00A51E39"/>
    <w:rsid w:val="00A5778E"/>
    <w:rsid w:val="00A57F2D"/>
    <w:rsid w:val="00A57F76"/>
    <w:rsid w:val="00A628EE"/>
    <w:rsid w:val="00A63695"/>
    <w:rsid w:val="00A708C3"/>
    <w:rsid w:val="00A71256"/>
    <w:rsid w:val="00A744B5"/>
    <w:rsid w:val="00AA2442"/>
    <w:rsid w:val="00AA731E"/>
    <w:rsid w:val="00AB08DD"/>
    <w:rsid w:val="00AB228C"/>
    <w:rsid w:val="00AC3221"/>
    <w:rsid w:val="00AC3E28"/>
    <w:rsid w:val="00AC5904"/>
    <w:rsid w:val="00AC7087"/>
    <w:rsid w:val="00AD0693"/>
    <w:rsid w:val="00AD2C9F"/>
    <w:rsid w:val="00AD576F"/>
    <w:rsid w:val="00AD6BEB"/>
    <w:rsid w:val="00AE7133"/>
    <w:rsid w:val="00AF51F3"/>
    <w:rsid w:val="00B04E5C"/>
    <w:rsid w:val="00B13CE6"/>
    <w:rsid w:val="00B232E7"/>
    <w:rsid w:val="00B23698"/>
    <w:rsid w:val="00B245ED"/>
    <w:rsid w:val="00B25806"/>
    <w:rsid w:val="00B272B1"/>
    <w:rsid w:val="00B27E0A"/>
    <w:rsid w:val="00B33362"/>
    <w:rsid w:val="00B410B4"/>
    <w:rsid w:val="00B43273"/>
    <w:rsid w:val="00B4714B"/>
    <w:rsid w:val="00B47170"/>
    <w:rsid w:val="00B47D9B"/>
    <w:rsid w:val="00B6426E"/>
    <w:rsid w:val="00B664B8"/>
    <w:rsid w:val="00B75981"/>
    <w:rsid w:val="00B771D4"/>
    <w:rsid w:val="00B84129"/>
    <w:rsid w:val="00B91C68"/>
    <w:rsid w:val="00B92036"/>
    <w:rsid w:val="00B94CEA"/>
    <w:rsid w:val="00B9565F"/>
    <w:rsid w:val="00B96B36"/>
    <w:rsid w:val="00BA10CA"/>
    <w:rsid w:val="00BA1B74"/>
    <w:rsid w:val="00BA773D"/>
    <w:rsid w:val="00BB0608"/>
    <w:rsid w:val="00BC29C4"/>
    <w:rsid w:val="00BC2B9C"/>
    <w:rsid w:val="00BC457F"/>
    <w:rsid w:val="00BD7B87"/>
    <w:rsid w:val="00BE5B9A"/>
    <w:rsid w:val="00BE762B"/>
    <w:rsid w:val="00BF1217"/>
    <w:rsid w:val="00BF33EF"/>
    <w:rsid w:val="00BF6EA4"/>
    <w:rsid w:val="00C06150"/>
    <w:rsid w:val="00C11241"/>
    <w:rsid w:val="00C12518"/>
    <w:rsid w:val="00C13098"/>
    <w:rsid w:val="00C13654"/>
    <w:rsid w:val="00C17E75"/>
    <w:rsid w:val="00C22D56"/>
    <w:rsid w:val="00C32D6B"/>
    <w:rsid w:val="00C349FE"/>
    <w:rsid w:val="00C4077D"/>
    <w:rsid w:val="00C42950"/>
    <w:rsid w:val="00C42DB9"/>
    <w:rsid w:val="00C43663"/>
    <w:rsid w:val="00C47176"/>
    <w:rsid w:val="00C56541"/>
    <w:rsid w:val="00C640A1"/>
    <w:rsid w:val="00C64711"/>
    <w:rsid w:val="00C73B51"/>
    <w:rsid w:val="00C75B74"/>
    <w:rsid w:val="00C81C80"/>
    <w:rsid w:val="00C8206C"/>
    <w:rsid w:val="00C840B6"/>
    <w:rsid w:val="00C864FA"/>
    <w:rsid w:val="00C902CE"/>
    <w:rsid w:val="00C93071"/>
    <w:rsid w:val="00C93A02"/>
    <w:rsid w:val="00CA3898"/>
    <w:rsid w:val="00CA4451"/>
    <w:rsid w:val="00CA65FD"/>
    <w:rsid w:val="00CB17D9"/>
    <w:rsid w:val="00CB4731"/>
    <w:rsid w:val="00CB5E5F"/>
    <w:rsid w:val="00CB7CE7"/>
    <w:rsid w:val="00CC047E"/>
    <w:rsid w:val="00CC3EFA"/>
    <w:rsid w:val="00CD0918"/>
    <w:rsid w:val="00CD1E23"/>
    <w:rsid w:val="00CD563B"/>
    <w:rsid w:val="00CD584D"/>
    <w:rsid w:val="00CE391E"/>
    <w:rsid w:val="00CE4025"/>
    <w:rsid w:val="00CF0514"/>
    <w:rsid w:val="00CF3CCB"/>
    <w:rsid w:val="00D0217A"/>
    <w:rsid w:val="00D02733"/>
    <w:rsid w:val="00D03E8D"/>
    <w:rsid w:val="00D14DA4"/>
    <w:rsid w:val="00D22520"/>
    <w:rsid w:val="00D238C1"/>
    <w:rsid w:val="00D24D0E"/>
    <w:rsid w:val="00D25AD8"/>
    <w:rsid w:val="00D32B5F"/>
    <w:rsid w:val="00D45E94"/>
    <w:rsid w:val="00D53C9A"/>
    <w:rsid w:val="00D610E7"/>
    <w:rsid w:val="00D61871"/>
    <w:rsid w:val="00D71E4B"/>
    <w:rsid w:val="00D76AE2"/>
    <w:rsid w:val="00D81655"/>
    <w:rsid w:val="00DA44D4"/>
    <w:rsid w:val="00DA5C53"/>
    <w:rsid w:val="00DB3600"/>
    <w:rsid w:val="00DB45A6"/>
    <w:rsid w:val="00DB4E8E"/>
    <w:rsid w:val="00DB595D"/>
    <w:rsid w:val="00DB6546"/>
    <w:rsid w:val="00DB7BF2"/>
    <w:rsid w:val="00DC0539"/>
    <w:rsid w:val="00DC2BC0"/>
    <w:rsid w:val="00DC414F"/>
    <w:rsid w:val="00DC4DBE"/>
    <w:rsid w:val="00DD0086"/>
    <w:rsid w:val="00DD25EF"/>
    <w:rsid w:val="00DE1CAA"/>
    <w:rsid w:val="00DF2280"/>
    <w:rsid w:val="00DF273F"/>
    <w:rsid w:val="00DF7447"/>
    <w:rsid w:val="00DF7AA5"/>
    <w:rsid w:val="00E01175"/>
    <w:rsid w:val="00E04E21"/>
    <w:rsid w:val="00E151B0"/>
    <w:rsid w:val="00E15CF7"/>
    <w:rsid w:val="00E16E07"/>
    <w:rsid w:val="00E20432"/>
    <w:rsid w:val="00E23B26"/>
    <w:rsid w:val="00E25B4A"/>
    <w:rsid w:val="00E32368"/>
    <w:rsid w:val="00E325E6"/>
    <w:rsid w:val="00E55155"/>
    <w:rsid w:val="00E62336"/>
    <w:rsid w:val="00E642DA"/>
    <w:rsid w:val="00E66D44"/>
    <w:rsid w:val="00E86080"/>
    <w:rsid w:val="00E93719"/>
    <w:rsid w:val="00E93B05"/>
    <w:rsid w:val="00E97AD0"/>
    <w:rsid w:val="00E97E33"/>
    <w:rsid w:val="00EA2B24"/>
    <w:rsid w:val="00EB73ED"/>
    <w:rsid w:val="00EB7591"/>
    <w:rsid w:val="00EB761C"/>
    <w:rsid w:val="00EC39F6"/>
    <w:rsid w:val="00EC7DB6"/>
    <w:rsid w:val="00ED3174"/>
    <w:rsid w:val="00ED3C47"/>
    <w:rsid w:val="00EE486F"/>
    <w:rsid w:val="00EE6B6E"/>
    <w:rsid w:val="00EE7517"/>
    <w:rsid w:val="00EF585C"/>
    <w:rsid w:val="00EF6218"/>
    <w:rsid w:val="00EF6E05"/>
    <w:rsid w:val="00F01DF3"/>
    <w:rsid w:val="00F046B0"/>
    <w:rsid w:val="00F10CD0"/>
    <w:rsid w:val="00F317D2"/>
    <w:rsid w:val="00F378AA"/>
    <w:rsid w:val="00F45386"/>
    <w:rsid w:val="00F459EA"/>
    <w:rsid w:val="00F477F7"/>
    <w:rsid w:val="00F52869"/>
    <w:rsid w:val="00F614F0"/>
    <w:rsid w:val="00F64889"/>
    <w:rsid w:val="00F6632C"/>
    <w:rsid w:val="00F73077"/>
    <w:rsid w:val="00F80358"/>
    <w:rsid w:val="00F84FF5"/>
    <w:rsid w:val="00F864E8"/>
    <w:rsid w:val="00F8664A"/>
    <w:rsid w:val="00F86E1B"/>
    <w:rsid w:val="00F90403"/>
    <w:rsid w:val="00F90CAD"/>
    <w:rsid w:val="00F91EB5"/>
    <w:rsid w:val="00F92E40"/>
    <w:rsid w:val="00F9365A"/>
    <w:rsid w:val="00F94DE7"/>
    <w:rsid w:val="00FC0505"/>
    <w:rsid w:val="00FD46E4"/>
    <w:rsid w:val="00FE243A"/>
    <w:rsid w:val="00FE4C46"/>
    <w:rsid w:val="00FF4FFA"/>
    <w:rsid w:val="2F4CF92D"/>
    <w:rsid w:val="326ECC4F"/>
    <w:rsid w:val="3CCF4814"/>
    <w:rsid w:val="400BCE11"/>
    <w:rsid w:val="42C1AD97"/>
    <w:rsid w:val="478DFA28"/>
    <w:rsid w:val="55C9CBFB"/>
    <w:rsid w:val="60201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6A8DF2"/>
  <w15:docId w15:val="{CD547F17-B266-4E0A-942F-F5BC63BA17F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/>
    <w:lsdException w:name="heading 3" w:uiPriority="0" w:semiHidden="1" w:unhideWhenUsed="1"/>
    <w:lsdException w:name="heading 4" w:uiPriority="0" w:semiHidden="1" w:unhideWhenUsed="1"/>
    <w:lsdException w:name="heading 5" w:uiPriority="0" w:semiHidden="1" w:unhideWhenUsed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uiPriority="0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0"/>
    <w:lsdException w:name="Intense Quote" w:uiPriority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/>
    <w:lsdException w:name="Intense Emphasis" w:uiPriority="0" w:qFormat="1"/>
    <w:lsdException w:name="Subtle Reference" w:uiPriority="0"/>
    <w:lsdException w:name="Intense Reference" w:uiPriority="0" w:qFormat="1"/>
    <w:lsdException w:name="Book Title" w:uiPriority="0"/>
    <w:lsdException w:name="Bibliography" w:uiPriority="37" w:semiHidden="1" w:unhideWhenUsed="1"/>
    <w:lsdException w:name="TOC Heading" w:uiPriority="0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B13CE6"/>
    <w:pPr>
      <w:spacing w:after="0" w:line="240" w:lineRule="auto"/>
    </w:pPr>
    <w:rPr>
      <w:rFonts w:ascii="Arial" w:hAnsi="Arial"/>
      <w:lang w:bidi="en-US"/>
    </w:rPr>
  </w:style>
  <w:style w:type="paragraph" w:styleId="Heading1">
    <w:name w:val="heading 1"/>
    <w:basedOn w:val="Normal"/>
    <w:next w:val="Normal"/>
    <w:link w:val="Heading1Char"/>
    <w:qFormat/>
    <w:rsid w:val="00F94DE7"/>
    <w:pPr>
      <w:tabs>
        <w:tab w:val="left" w:pos="1602"/>
      </w:tabs>
      <w:spacing w:before="60" w:after="60"/>
      <w:jc w:val="center"/>
      <w:outlineLvl w:val="0"/>
    </w:pPr>
    <w:rPr>
      <w:rFonts w:asciiTheme="minorHAnsi" w:hAnsiTheme="minorHAnsi" w:eastAsiaTheme="majorEastAsia" w:cstheme="majorBidi"/>
      <w:b/>
      <w:bCs/>
      <w:i/>
      <w:sz w:val="17"/>
      <w:szCs w:val="28"/>
    </w:rPr>
  </w:style>
  <w:style w:type="paragraph" w:styleId="Heading2">
    <w:name w:val="heading 2"/>
    <w:basedOn w:val="Normal"/>
    <w:next w:val="Normal"/>
    <w:link w:val="Heading2Char"/>
    <w:autoRedefine/>
    <w:rsid w:val="006838A9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rsid w:val="006838A9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rsid w:val="006838A9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rsid w:val="009F3F7A"/>
    <w:pPr>
      <w:spacing w:before="200"/>
      <w:outlineLvl w:val="4"/>
    </w:pPr>
    <w:rPr>
      <w:rFonts w:eastAsiaTheme="majorEastAsia" w:cstheme="majorBidi"/>
      <w:b/>
      <w:bCs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qFormat/>
    <w:rsid w:val="006838A9"/>
    <w:pPr>
      <w:spacing w:line="271" w:lineRule="auto"/>
      <w:outlineLvl w:val="5"/>
    </w:pPr>
    <w:rPr>
      <w:rFonts w:asciiTheme="majorHAnsi" w:hAnsiTheme="majorHAnsi"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6838A9"/>
    <w:pPr>
      <w:outlineLvl w:val="6"/>
    </w:pPr>
    <w:rPr>
      <w:rFonts w:asciiTheme="majorHAnsi" w:hAnsiTheme="majorHAnsi"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6838A9"/>
    <w:pPr>
      <w:outlineLvl w:val="7"/>
    </w:pPr>
    <w:rPr>
      <w:rFonts w:asciiTheme="majorHAnsi" w:hAnsiTheme="majorHAnsi"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qFormat/>
    <w:rsid w:val="006838A9"/>
    <w:pPr>
      <w:outlineLvl w:val="8"/>
    </w:pPr>
    <w:rPr>
      <w:rFonts w:asciiTheme="majorHAnsi" w:hAnsiTheme="majorHAnsi" w:eastAsiaTheme="majorEastAsia" w:cstheme="majorBidi"/>
      <w:i/>
      <w:iCs/>
      <w:spacing w:val="5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F94DE7"/>
    <w:rPr>
      <w:rFonts w:eastAsiaTheme="majorEastAsia" w:cstheme="majorBidi"/>
      <w:b/>
      <w:bCs/>
      <w:i/>
      <w:sz w:val="17"/>
      <w:szCs w:val="28"/>
      <w:lang w:bidi="en-US"/>
    </w:rPr>
  </w:style>
  <w:style w:type="character" w:styleId="Heading2Char" w:customStyle="1">
    <w:name w:val="Heading 2 Char"/>
    <w:basedOn w:val="DefaultParagraphFont"/>
    <w:link w:val="Heading2"/>
    <w:rsid w:val="006838A9"/>
    <w:rPr>
      <w:rFonts w:ascii="Arial" w:hAnsi="Arial" w:eastAsiaTheme="majorEastAsia" w:cstheme="majorBidi"/>
      <w:b/>
      <w:bCs/>
      <w:sz w:val="26"/>
      <w:szCs w:val="26"/>
      <w:lang w:bidi="en-US"/>
    </w:rPr>
  </w:style>
  <w:style w:type="paragraph" w:styleId="Title">
    <w:name w:val="Title"/>
    <w:basedOn w:val="Normal"/>
    <w:next w:val="Normal"/>
    <w:link w:val="TitleChar"/>
    <w:rsid w:val="006838A9"/>
    <w:pPr>
      <w:pBdr>
        <w:bottom w:val="single" w:color="auto" w:sz="4" w:space="1"/>
      </w:pBdr>
      <w:contextualSpacing/>
    </w:pPr>
    <w:rPr>
      <w:rFonts w:asciiTheme="majorHAnsi" w:hAnsiTheme="majorHAnsi" w:eastAsiaTheme="majorEastAsia" w:cstheme="majorBidi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6838A9"/>
    <w:rPr>
      <w:rFonts w:asciiTheme="majorHAnsi" w:hAnsiTheme="majorHAnsi" w:eastAsiaTheme="majorEastAsia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rsid w:val="006838A9"/>
    <w:pPr>
      <w:spacing w:after="600"/>
    </w:pPr>
    <w:rPr>
      <w:rFonts w:asciiTheme="majorHAnsi" w:hAnsiTheme="majorHAnsi" w:eastAsiaTheme="majorEastAsia" w:cstheme="majorBidi"/>
      <w:i/>
      <w:iCs/>
      <w:spacing w:val="13"/>
      <w:sz w:val="24"/>
      <w:szCs w:val="24"/>
    </w:rPr>
  </w:style>
  <w:style w:type="character" w:styleId="SubtitleChar" w:customStyle="1">
    <w:name w:val="Subtitle Char"/>
    <w:basedOn w:val="DefaultParagraphFont"/>
    <w:link w:val="Subtitle"/>
    <w:rsid w:val="006838A9"/>
    <w:rPr>
      <w:rFonts w:asciiTheme="majorHAnsi" w:hAnsiTheme="majorHAnsi" w:eastAsiaTheme="majorEastAsia" w:cstheme="majorBidi"/>
      <w:i/>
      <w:iCs/>
      <w:spacing w:val="13"/>
      <w:sz w:val="24"/>
      <w:szCs w:val="24"/>
      <w:lang w:bidi="en-US"/>
    </w:rPr>
  </w:style>
  <w:style w:type="character" w:styleId="SubtleEmphasis">
    <w:name w:val="Subtle Emphasis"/>
    <w:rsid w:val="006838A9"/>
    <w:rPr>
      <w:i/>
      <w:iCs/>
    </w:rPr>
  </w:style>
  <w:style w:type="character" w:styleId="Emphasis">
    <w:name w:val="Emphasis"/>
    <w:semiHidden/>
    <w:qFormat/>
    <w:rsid w:val="006838A9"/>
    <w:rPr>
      <w:b/>
      <w:bCs/>
      <w:i/>
      <w:iCs/>
      <w:spacing w:val="10"/>
      <w:bdr w:val="none" w:color="auto" w:sz="0" w:space="0"/>
      <w:shd w:val="clear" w:color="auto" w:fill="auto"/>
    </w:rPr>
  </w:style>
  <w:style w:type="paragraph" w:styleId="Header">
    <w:name w:val="header"/>
    <w:aliases w:val="Agenda Header"/>
    <w:basedOn w:val="Normal"/>
    <w:link w:val="HeaderChar"/>
    <w:uiPriority w:val="99"/>
    <w:unhideWhenUsed/>
    <w:qFormat/>
    <w:rsid w:val="0078744A"/>
    <w:pPr>
      <w:tabs>
        <w:tab w:val="center" w:pos="4680"/>
        <w:tab w:val="right" w:pos="9360"/>
      </w:tabs>
    </w:pPr>
    <w:rPr>
      <w:rFonts w:asciiTheme="minorHAnsi" w:hAnsiTheme="minorHAnsi"/>
      <w:b/>
      <w:spacing w:val="13"/>
      <w:sz w:val="40"/>
    </w:rPr>
  </w:style>
  <w:style w:type="character" w:styleId="IntenseEmphasis">
    <w:name w:val="Intense Emphasis"/>
    <w:semiHidden/>
    <w:qFormat/>
    <w:rsid w:val="006838A9"/>
    <w:rPr>
      <w:b/>
      <w:bCs/>
    </w:rPr>
  </w:style>
  <w:style w:type="character" w:styleId="HeaderChar" w:customStyle="1">
    <w:name w:val="Header Char"/>
    <w:aliases w:val="Agenda Header Char"/>
    <w:basedOn w:val="DefaultParagraphFont"/>
    <w:link w:val="Header"/>
    <w:uiPriority w:val="99"/>
    <w:rsid w:val="0078744A"/>
    <w:rPr>
      <w:b/>
      <w:spacing w:val="13"/>
      <w:sz w:val="40"/>
      <w:lang w:bidi="en-US"/>
    </w:rPr>
  </w:style>
  <w:style w:type="paragraph" w:styleId="Footer">
    <w:name w:val="footer"/>
    <w:basedOn w:val="Normal"/>
    <w:link w:val="FooterChar"/>
    <w:rsid w:val="006838A9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styleId="FooterChar" w:customStyle="1">
    <w:name w:val="Footer Char"/>
    <w:basedOn w:val="DefaultParagraphFont"/>
    <w:link w:val="Footer"/>
    <w:rsid w:val="002943DB"/>
    <w:rPr>
      <w:rFonts w:ascii="Arial" w:hAnsi="Arial" w:eastAsia="Times New Roman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B34F3"/>
    <w:pPr>
      <w:spacing w:after="0" w:line="240" w:lineRule="auto"/>
    </w:pPr>
    <w:rPr>
      <w:rFonts w:ascii="Arial" w:hAnsi="Arial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hAnsi="Times New Roman" w:cs="Times New Roman" w:eastAsiaTheme="minorEastAsia"/>
      <w:sz w:val="24"/>
      <w:szCs w:val="24"/>
    </w:rPr>
  </w:style>
  <w:style w:type="paragraph" w:styleId="TableHeading" w:customStyle="1">
    <w:name w:val="Table Heading"/>
    <w:basedOn w:val="Normal"/>
    <w:link w:val="TableHeadingChar"/>
    <w:qFormat/>
    <w:rsid w:val="00E151B0"/>
    <w:pPr>
      <w:spacing w:before="60" w:after="60"/>
    </w:pPr>
    <w:rPr>
      <w:rFonts w:asciiTheme="minorHAnsi" w:hAnsiTheme="minorHAnsi" w:cstheme="minorHAnsi"/>
      <w:b/>
    </w:rPr>
  </w:style>
  <w:style w:type="paragraph" w:styleId="boldblackheader" w:customStyle="1">
    <w:name w:val="bold black header"/>
    <w:basedOn w:val="Normal"/>
    <w:semiHidden/>
    <w:rsid w:val="00FC0505"/>
    <w:rPr>
      <w:rFonts w:cs="Arial"/>
      <w:b/>
      <w:szCs w:val="20"/>
    </w:rPr>
  </w:style>
  <w:style w:type="paragraph" w:styleId="bullet" w:customStyle="1">
    <w:name w:val="bullet"/>
    <w:basedOn w:val="Normal"/>
    <w:rsid w:val="00E151B0"/>
    <w:pPr>
      <w:numPr>
        <w:numId w:val="4"/>
      </w:numPr>
      <w:spacing w:before="240"/>
    </w:pPr>
  </w:style>
  <w:style w:type="paragraph" w:styleId="NameRole" w:customStyle="1">
    <w:name w:val="Name/Role"/>
    <w:basedOn w:val="Normal"/>
    <w:qFormat/>
    <w:rsid w:val="00E151B0"/>
    <w:pPr>
      <w:spacing w:before="60" w:after="60"/>
    </w:pPr>
    <w:rPr>
      <w:sz w:val="20"/>
      <w:szCs w:val="20"/>
    </w:rPr>
  </w:style>
  <w:style w:type="paragraph" w:styleId="MainTitle" w:customStyle="1">
    <w:name w:val="Main Title"/>
    <w:basedOn w:val="Subtitle"/>
    <w:semiHidden/>
    <w:rsid w:val="009C11BB"/>
    <w:rPr>
      <w:b/>
      <w:i w:val="0"/>
      <w:sz w:val="64"/>
      <w:szCs w:val="64"/>
    </w:rPr>
  </w:style>
  <w:style w:type="paragraph" w:styleId="Footer1" w:customStyle="1">
    <w:name w:val="Footer1"/>
    <w:basedOn w:val="NormalWeb"/>
    <w:semiHidden/>
    <w:rsid w:val="009C11BB"/>
    <w:pPr>
      <w:spacing w:after="0" w:afterAutospacing="0"/>
      <w:jc w:val="center"/>
    </w:pPr>
    <w:rPr>
      <w:rFonts w:ascii="Arial" w:hAnsi="Arial" w:cs="Arial"/>
      <w:noProof/>
      <w:color w:val="000000" w:themeColor="text1"/>
      <w:kern w:val="24"/>
      <w:sz w:val="17"/>
      <w:szCs w:val="17"/>
    </w:rPr>
  </w:style>
  <w:style w:type="paragraph" w:styleId="Footer11" w:customStyle="1">
    <w:name w:val="Footer11"/>
    <w:basedOn w:val="NormalWeb"/>
    <w:semiHidden/>
    <w:rsid w:val="009C11BB"/>
    <w:pPr>
      <w:spacing w:after="0" w:afterAutospacing="0"/>
      <w:jc w:val="center"/>
    </w:pPr>
    <w:rPr>
      <w:rFonts w:ascii="Arial" w:hAnsi="Arial" w:cs="Arial"/>
      <w:color w:val="000000" w:themeColor="text1"/>
      <w:kern w:val="24"/>
      <w:sz w:val="17"/>
      <w:szCs w:val="17"/>
    </w:rPr>
  </w:style>
  <w:style w:type="paragraph" w:styleId="BodyText">
    <w:name w:val="Body Text"/>
    <w:aliases w:val="Text"/>
    <w:basedOn w:val="Normal"/>
    <w:link w:val="BodyTextChar"/>
    <w:uiPriority w:val="99"/>
    <w:semiHidden/>
    <w:unhideWhenUsed/>
    <w:rsid w:val="00AD0693"/>
    <w:pPr>
      <w:spacing w:after="120"/>
    </w:pPr>
  </w:style>
  <w:style w:type="paragraph" w:styleId="TableText" w:customStyle="1">
    <w:name w:val="Table Text"/>
    <w:basedOn w:val="Normal"/>
    <w:qFormat/>
    <w:rsid w:val="00E151B0"/>
    <w:pPr>
      <w:spacing w:before="60" w:after="60"/>
    </w:pPr>
    <w:rPr>
      <w:rFonts w:asciiTheme="minorHAnsi" w:hAnsiTheme="minorHAnsi"/>
    </w:rPr>
  </w:style>
  <w:style w:type="character" w:styleId="Heading3Char" w:customStyle="1">
    <w:name w:val="Heading 3 Char"/>
    <w:basedOn w:val="DefaultParagraphFont"/>
    <w:link w:val="Heading3"/>
    <w:rsid w:val="006838A9"/>
    <w:rPr>
      <w:rFonts w:ascii="Arial" w:hAnsi="Arial" w:eastAsiaTheme="majorEastAsia" w:cstheme="majorBidi"/>
      <w:b/>
      <w:bCs/>
      <w:lang w:bidi="en-US"/>
    </w:rPr>
  </w:style>
  <w:style w:type="character" w:styleId="Heading4Char" w:customStyle="1">
    <w:name w:val="Heading 4 Char"/>
    <w:basedOn w:val="DefaultParagraphFont"/>
    <w:link w:val="Heading4"/>
    <w:rsid w:val="006838A9"/>
    <w:rPr>
      <w:rFonts w:ascii="Arial" w:hAnsi="Arial" w:eastAsiaTheme="majorEastAsia" w:cstheme="majorBidi"/>
      <w:b/>
      <w:bCs/>
      <w:i/>
      <w:iCs/>
      <w:lang w:bidi="en-US"/>
    </w:rPr>
  </w:style>
  <w:style w:type="character" w:styleId="Heading5Char" w:customStyle="1">
    <w:name w:val="Heading 5 Char"/>
    <w:basedOn w:val="DefaultParagraphFont"/>
    <w:link w:val="Heading5"/>
    <w:rsid w:val="009F3F7A"/>
    <w:rPr>
      <w:rFonts w:ascii="Arial" w:hAnsi="Arial" w:eastAsiaTheme="majorEastAsia" w:cstheme="majorBidi"/>
      <w:b/>
      <w:bCs/>
      <w:color w:val="000000" w:themeColor="text1"/>
      <w:lang w:bidi="en-US"/>
    </w:rPr>
  </w:style>
  <w:style w:type="character" w:styleId="Heading6Char" w:customStyle="1">
    <w:name w:val="Heading 6 Char"/>
    <w:basedOn w:val="DefaultParagraphFont"/>
    <w:link w:val="Heading6"/>
    <w:semiHidden/>
    <w:rsid w:val="006838A9"/>
    <w:rPr>
      <w:rFonts w:asciiTheme="majorHAnsi" w:hAnsiTheme="majorHAnsi" w:eastAsiaTheme="majorEastAsia" w:cstheme="majorBidi"/>
      <w:b/>
      <w:bCs/>
      <w:i/>
      <w:iCs/>
      <w:color w:val="7F7F7F" w:themeColor="text1" w:themeTint="80"/>
      <w:lang w:bidi="en-US"/>
    </w:rPr>
  </w:style>
  <w:style w:type="character" w:styleId="Heading7Char" w:customStyle="1">
    <w:name w:val="Heading 7 Char"/>
    <w:basedOn w:val="DefaultParagraphFont"/>
    <w:link w:val="Heading7"/>
    <w:semiHidden/>
    <w:rsid w:val="006838A9"/>
    <w:rPr>
      <w:rFonts w:asciiTheme="majorHAnsi" w:hAnsiTheme="majorHAnsi" w:eastAsiaTheme="majorEastAsia" w:cstheme="majorBidi"/>
      <w:i/>
      <w:iCs/>
      <w:lang w:bidi="en-US"/>
    </w:rPr>
  </w:style>
  <w:style w:type="character" w:styleId="Heading8Char" w:customStyle="1">
    <w:name w:val="Heading 8 Char"/>
    <w:basedOn w:val="DefaultParagraphFont"/>
    <w:link w:val="Heading8"/>
    <w:semiHidden/>
    <w:rsid w:val="006838A9"/>
    <w:rPr>
      <w:rFonts w:asciiTheme="majorHAnsi" w:hAnsiTheme="majorHAnsi" w:eastAsiaTheme="majorEastAsia" w:cstheme="majorBidi"/>
      <w:sz w:val="20"/>
      <w:szCs w:val="20"/>
      <w:lang w:bidi="en-US"/>
    </w:rPr>
  </w:style>
  <w:style w:type="character" w:styleId="Heading9Char" w:customStyle="1">
    <w:name w:val="Heading 9 Char"/>
    <w:basedOn w:val="DefaultParagraphFont"/>
    <w:link w:val="Heading9"/>
    <w:semiHidden/>
    <w:rsid w:val="006838A9"/>
    <w:rPr>
      <w:rFonts w:asciiTheme="majorHAnsi" w:hAnsiTheme="majorHAnsi" w:eastAsiaTheme="majorEastAsia" w:cstheme="majorBidi"/>
      <w:i/>
      <w:iCs/>
      <w:spacing w:val="5"/>
      <w:sz w:val="20"/>
      <w:szCs w:val="20"/>
      <w:lang w:bidi="en-US"/>
    </w:rPr>
  </w:style>
  <w:style w:type="character" w:styleId="Strong">
    <w:name w:val="Strong"/>
    <w:rsid w:val="006838A9"/>
    <w:rPr>
      <w:b/>
      <w:bCs/>
    </w:rPr>
  </w:style>
  <w:style w:type="paragraph" w:styleId="NoSpacing">
    <w:name w:val="No Spacing"/>
    <w:basedOn w:val="Normal"/>
    <w:link w:val="NoSpacingChar"/>
    <w:rsid w:val="006838A9"/>
  </w:style>
  <w:style w:type="paragraph" w:styleId="ListParagraph">
    <w:name w:val="List Paragraph"/>
    <w:basedOn w:val="Normal"/>
    <w:rsid w:val="006838A9"/>
    <w:pPr>
      <w:ind w:left="720"/>
      <w:contextualSpacing/>
    </w:pPr>
  </w:style>
  <w:style w:type="character" w:styleId="TableHeadingChar" w:customStyle="1">
    <w:name w:val="Table Heading Char"/>
    <w:basedOn w:val="DefaultParagraphFont"/>
    <w:link w:val="TableHeading"/>
    <w:rsid w:val="00E151B0"/>
    <w:rPr>
      <w:rFonts w:cstheme="minorHAnsi"/>
      <w:b/>
      <w:lang w:bidi="en-US"/>
    </w:rPr>
  </w:style>
  <w:style w:type="paragraph" w:styleId="IntenseQuote">
    <w:name w:val="Intense Quote"/>
    <w:basedOn w:val="Normal"/>
    <w:next w:val="Normal"/>
    <w:link w:val="IntenseQuoteChar"/>
    <w:rsid w:val="006838A9"/>
    <w:pPr>
      <w:pBdr>
        <w:bottom w:val="single" w:color="auto" w:sz="4" w:space="1"/>
      </w:pBdr>
      <w:spacing w:before="200" w:after="280"/>
      <w:ind w:left="1008" w:right="1152"/>
      <w:jc w:val="both"/>
    </w:pPr>
    <w:rPr>
      <w:b/>
      <w:bCs/>
      <w:i/>
      <w:iCs/>
    </w:rPr>
  </w:style>
  <w:style w:type="character" w:styleId="IntenseQuoteChar" w:customStyle="1">
    <w:name w:val="Intense Quote Char"/>
    <w:basedOn w:val="DefaultParagraphFont"/>
    <w:link w:val="IntenseQuote"/>
    <w:rsid w:val="006838A9"/>
    <w:rPr>
      <w:rFonts w:ascii="Arial" w:hAnsi="Arial"/>
      <w:b/>
      <w:bCs/>
      <w:i/>
      <w:iCs/>
      <w:lang w:bidi="en-US"/>
    </w:rPr>
  </w:style>
  <w:style w:type="character" w:styleId="SubtleReference">
    <w:name w:val="Subtle Reference"/>
    <w:rsid w:val="006838A9"/>
    <w:rPr>
      <w:smallCaps/>
    </w:rPr>
  </w:style>
  <w:style w:type="character" w:styleId="IntenseReference">
    <w:name w:val="Intense Reference"/>
    <w:semiHidden/>
    <w:qFormat/>
    <w:rsid w:val="006838A9"/>
    <w:rPr>
      <w:smallCaps/>
      <w:spacing w:val="5"/>
      <w:u w:val="single"/>
    </w:rPr>
  </w:style>
  <w:style w:type="character" w:styleId="BookTitle">
    <w:name w:val="Book Title"/>
    <w:semiHidden/>
    <w:rsid w:val="006838A9"/>
    <w:rPr>
      <w:i/>
      <w:iCs/>
      <w:smallCaps/>
      <w:spacing w:val="5"/>
    </w:rPr>
  </w:style>
  <w:style w:type="paragraph" w:styleId="TOCHeading">
    <w:name w:val="TOC Heading"/>
    <w:basedOn w:val="Heading1"/>
    <w:next w:val="Normal"/>
    <w:semiHidden/>
    <w:qFormat/>
    <w:rsid w:val="006838A9"/>
    <w:pPr>
      <w:outlineLvl w:val="9"/>
    </w:pPr>
  </w:style>
  <w:style w:type="paragraph" w:styleId="Caption">
    <w:name w:val="caption"/>
    <w:basedOn w:val="Normal"/>
    <w:next w:val="Normal"/>
    <w:semiHidden/>
    <w:rsid w:val="006838A9"/>
    <w:rPr>
      <w:b/>
      <w:bCs/>
      <w:caps/>
      <w:sz w:val="16"/>
      <w:szCs w:val="18"/>
    </w:rPr>
  </w:style>
  <w:style w:type="character" w:styleId="NoSpacingChar" w:customStyle="1">
    <w:name w:val="No Spacing Char"/>
    <w:basedOn w:val="DefaultParagraphFont"/>
    <w:link w:val="NoSpacing"/>
    <w:rsid w:val="006838A9"/>
    <w:rPr>
      <w:rFonts w:ascii="Arial" w:hAnsi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AA2442"/>
    <w:rPr>
      <w:color w:val="808080"/>
    </w:rPr>
  </w:style>
  <w:style w:type="paragraph" w:styleId="BulletOutline1" w:customStyle="1">
    <w:name w:val="Bullet Outline 1"/>
    <w:basedOn w:val="Normal"/>
    <w:rsid w:val="00050D52"/>
    <w:pPr>
      <w:numPr>
        <w:numId w:val="15"/>
      </w:numPr>
      <w:spacing w:before="200" w:line="264" w:lineRule="auto"/>
    </w:pPr>
    <w:rPr>
      <w:lang w:bidi="ar-SA"/>
    </w:rPr>
  </w:style>
  <w:style w:type="paragraph" w:styleId="BulletOutline2" w:customStyle="1">
    <w:name w:val="Bullet Outline 2"/>
    <w:basedOn w:val="Normal"/>
    <w:rsid w:val="007F2C7A"/>
    <w:pPr>
      <w:numPr>
        <w:ilvl w:val="1"/>
        <w:numId w:val="15"/>
      </w:numPr>
    </w:pPr>
    <w:rPr>
      <w:lang w:bidi="ar-SA"/>
    </w:rPr>
  </w:style>
  <w:style w:type="paragraph" w:styleId="BulletOutline3" w:customStyle="1">
    <w:name w:val="Bullet Outline 3"/>
    <w:basedOn w:val="Normal"/>
    <w:rsid w:val="00AD0693"/>
    <w:pPr>
      <w:numPr>
        <w:ilvl w:val="2"/>
        <w:numId w:val="15"/>
      </w:numPr>
    </w:pPr>
    <w:rPr>
      <w:rFonts w:eastAsiaTheme="majorEastAsia" w:cstheme="majorBidi"/>
      <w:iCs/>
      <w:spacing w:val="15"/>
      <w:szCs w:val="24"/>
      <w:lang w:bidi="ar-SA"/>
    </w:rPr>
  </w:style>
  <w:style w:type="paragraph" w:styleId="BulletOutline4" w:customStyle="1">
    <w:name w:val="Bullet Outline 4"/>
    <w:basedOn w:val="Normal"/>
    <w:rsid w:val="007F2C7A"/>
    <w:pPr>
      <w:numPr>
        <w:ilvl w:val="3"/>
        <w:numId w:val="15"/>
      </w:numPr>
    </w:pPr>
    <w:rPr>
      <w:lang w:bidi="ar-SA"/>
    </w:rPr>
  </w:style>
  <w:style w:type="paragraph" w:styleId="NumberingOutline1" w:customStyle="1">
    <w:name w:val="Numbering Outline 1"/>
    <w:basedOn w:val="Normal"/>
    <w:qFormat/>
    <w:rsid w:val="00E151B0"/>
    <w:pPr>
      <w:numPr>
        <w:ilvl w:val="1"/>
        <w:numId w:val="16"/>
      </w:numPr>
      <w:spacing w:before="60" w:after="60" w:line="264" w:lineRule="auto"/>
      <w:ind w:left="720"/>
    </w:pPr>
    <w:rPr>
      <w:rFonts w:asciiTheme="minorHAnsi" w:hAnsiTheme="minorHAnsi"/>
      <w:lang w:bidi="ar-SA"/>
    </w:rPr>
  </w:style>
  <w:style w:type="paragraph" w:styleId="NumberingOutline2" w:customStyle="1">
    <w:name w:val="Numbering Outline 2"/>
    <w:basedOn w:val="NumberingOutline1"/>
    <w:qFormat/>
    <w:rsid w:val="00E151B0"/>
    <w:pPr>
      <w:numPr>
        <w:ilvl w:val="2"/>
      </w:numPr>
      <w:ind w:left="1080"/>
    </w:pPr>
  </w:style>
  <w:style w:type="paragraph" w:styleId="NumberingOutline3" w:customStyle="1">
    <w:name w:val="Numbering Outline 3"/>
    <w:basedOn w:val="Normal"/>
    <w:rsid w:val="007F2C7A"/>
    <w:pPr>
      <w:numPr>
        <w:ilvl w:val="3"/>
        <w:numId w:val="16"/>
      </w:numPr>
    </w:pPr>
    <w:rPr>
      <w:lang w:bidi="ar-SA"/>
    </w:rPr>
  </w:style>
  <w:style w:type="paragraph" w:styleId="NumberingOutline4" w:customStyle="1">
    <w:name w:val="Numbering Outline 4"/>
    <w:basedOn w:val="Normal"/>
    <w:rsid w:val="007F2C7A"/>
    <w:pPr>
      <w:numPr>
        <w:ilvl w:val="4"/>
        <w:numId w:val="16"/>
      </w:numPr>
    </w:pPr>
    <w:rPr>
      <w:lang w:bidi="ar-SA"/>
    </w:rPr>
  </w:style>
  <w:style w:type="character" w:styleId="BodyTextChar" w:customStyle="1">
    <w:name w:val="Body Text Char"/>
    <w:aliases w:val="Text Char"/>
    <w:basedOn w:val="DefaultParagraphFont"/>
    <w:link w:val="BodyText"/>
    <w:uiPriority w:val="99"/>
    <w:semiHidden/>
    <w:rsid w:val="00AD0693"/>
    <w:rPr>
      <w:rFonts w:ascii="Arial" w:hAnsi="Arial"/>
      <w:lang w:bidi="en-US"/>
    </w:rPr>
  </w:style>
  <w:style w:type="character" w:styleId="PageNumber">
    <w:name w:val="page number"/>
    <w:basedOn w:val="DefaultParagraphFont"/>
    <w:rsid w:val="007E251D"/>
  </w:style>
  <w:style w:type="character" w:styleId="CommentReference">
    <w:name w:val="annotation reference"/>
    <w:basedOn w:val="DefaultParagraphFont"/>
    <w:uiPriority w:val="99"/>
    <w:semiHidden/>
    <w:unhideWhenUsed/>
    <w:rsid w:val="00EF6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E0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F6E05"/>
    <w:rPr>
      <w:rFonts w:ascii="Arial" w:hAnsi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E0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F6E05"/>
    <w:rPr>
      <w:rFonts w:ascii="Arial" w:hAnsi="Arial"/>
      <w:b/>
      <w:bCs/>
      <w:sz w:val="20"/>
      <w:szCs w:val="20"/>
      <w:lang w:bidi="en-US"/>
    </w:rPr>
  </w:style>
  <w:style w:type="character" w:styleId="Style3" w:customStyle="1">
    <w:name w:val="Style3"/>
    <w:basedOn w:val="DefaultParagraphFont"/>
    <w:uiPriority w:val="1"/>
    <w:rsid w:val="008F4F3D"/>
    <w:rPr>
      <w:rFonts w:ascii="Arial" w:hAnsi="Arial"/>
      <w:color w:val="000000" w:themeColor="text1"/>
      <w:sz w:val="22"/>
    </w:rPr>
  </w:style>
  <w:style w:type="paragraph" w:styleId="Revision">
    <w:name w:val="Revision"/>
    <w:hidden/>
    <w:uiPriority w:val="99"/>
    <w:semiHidden/>
    <w:rsid w:val="008B76A4"/>
    <w:pPr>
      <w:spacing w:after="0" w:line="240" w:lineRule="auto"/>
    </w:pPr>
    <w:rPr>
      <w:rFonts w:ascii="Arial" w:hAnsi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7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glossaryDocument" Target="glossary/document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../customXml/item8.xml"/><Relationship Id="rId7" Type="http://schemas.openxmlformats.org/officeDocument/2006/relationships/settings" Target="settings.xml"/><Relationship Id="rId2" Type="http://schemas.openxmlformats.org/officeDocument/2006/relationships/customXml" Target="../../customXml/item7.xml"/><Relationship Id="rId1" Type="http://schemas.openxmlformats.org/officeDocument/2006/relationships/customXml" Target="../../customXml/item6.xml"/><Relationship Id="rId6" Type="http://schemas.openxmlformats.org/officeDocument/2006/relationships/styles" Target="styles.xml"/><Relationship Id="rId5" Type="http://schemas.openxmlformats.org/officeDocument/2006/relationships/customXml" Target="../../customXml/item10.xml"/><Relationship Id="rId4" Type="http://schemas.openxmlformats.org/officeDocument/2006/relationships/customXml" Target="../../customXml/item9.xml"/><Relationship Id="rId9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9CB0993ADA4D0EADEE7958CAD35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80D15-26B2-411A-8CCD-1A2F63CFF76C}"/>
      </w:docPartPr>
      <w:docPartBody>
        <w:p w:rsidR="00EC39F6" w:rsidRDefault="00EC39F6">
          <w:pPr>
            <w:pStyle w:val="339CB0993ADA4D0EADEE7958CAD35068"/>
          </w:pPr>
          <w:r w:rsidRPr="009D6691">
            <w:rPr>
              <w:rStyle w:val="PlaceholderText"/>
              <w:sz w:val="20"/>
              <w:szCs w:val="20"/>
            </w:rPr>
            <w:t>Click here to enter a date</w:t>
          </w:r>
        </w:p>
      </w:docPartBody>
    </w:docPart>
    <w:docPart>
      <w:docPartPr>
        <w:name w:val="CE5E8ED426CE4A33929A4BE58C3E2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E7AF9-2952-4FC0-9848-8DF0BE783C13}"/>
      </w:docPartPr>
      <w:docPartBody>
        <w:p w:rsidR="00EC39F6" w:rsidRDefault="00EC39F6">
          <w:pPr>
            <w:pStyle w:val="CE5E8ED426CE4A33929A4BE58C3E28C0"/>
          </w:pPr>
          <w:r w:rsidRPr="000C6B96">
            <w:rPr>
              <w:rStyle w:val="PlaceholderText"/>
            </w:rPr>
            <w:t>Choose an item.</w:t>
          </w:r>
        </w:p>
      </w:docPartBody>
    </w:docPart>
    <w:docPart>
      <w:docPartPr>
        <w:name w:val="9B6F9208A5724C44946A9B50A4AD6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4C229-AB73-44CE-815D-A7BA0BEA3AD8}"/>
      </w:docPartPr>
      <w:docPartBody>
        <w:p w:rsidR="00EC39F6" w:rsidRDefault="00EC39F6">
          <w:pPr>
            <w:pStyle w:val="9B6F9208A5724C44946A9B50A4AD639D"/>
          </w:pPr>
          <w:r w:rsidRPr="000C6B9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39F6"/>
    <w:rsid w:val="001C10FE"/>
    <w:rsid w:val="002D595D"/>
    <w:rsid w:val="003430F6"/>
    <w:rsid w:val="003C609E"/>
    <w:rsid w:val="003C703D"/>
    <w:rsid w:val="003D706A"/>
    <w:rsid w:val="005A5FCA"/>
    <w:rsid w:val="00603372"/>
    <w:rsid w:val="00621F96"/>
    <w:rsid w:val="00626395"/>
    <w:rsid w:val="007A20F3"/>
    <w:rsid w:val="008572FC"/>
    <w:rsid w:val="008B5B28"/>
    <w:rsid w:val="008E2E02"/>
    <w:rsid w:val="00A76355"/>
    <w:rsid w:val="00AF78AE"/>
    <w:rsid w:val="00C05956"/>
    <w:rsid w:val="00C66CCE"/>
    <w:rsid w:val="00D411A1"/>
    <w:rsid w:val="00DD11DE"/>
    <w:rsid w:val="00E519B0"/>
    <w:rsid w:val="00EC39F6"/>
    <w:rsid w:val="00FE7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3372"/>
  </w:style>
  <w:style w:type="paragraph" w:customStyle="1" w:styleId="339CB0993ADA4D0EADEE7958CAD35068">
    <w:name w:val="339CB0993ADA4D0EADEE7958CAD35068"/>
  </w:style>
  <w:style w:type="paragraph" w:customStyle="1" w:styleId="CE5E8ED426CE4A33929A4BE58C3E28C0">
    <w:name w:val="CE5E8ED426CE4A33929A4BE58C3E28C0"/>
  </w:style>
  <w:style w:type="paragraph" w:customStyle="1" w:styleId="9B6F9208A5724C44946A9B50A4AD639D">
    <w:name w:val="9B6F9208A5724C44946A9B50A4AD63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66</_dlc_DocId>
    <_dlc_DocIdUrl xmlns="d9320a93-a9f0-4135-97e0-380ac3311a04">
      <Url>https://sitesreservoirproject.sharepoint.com/EnvPlanning/_layouts/15/DocIdRedir.aspx?ID=W2DYDCZSR3KP-599401305-18966</Url>
      <Description>W2DYDCZSR3KP-599401305-18966</Description>
    </_dlc_DocIdUrl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F4CAC11376B74E9D98C22D631CBFBB" ma:contentTypeVersion="8" ma:contentTypeDescription="Create a new document." ma:contentTypeScope="" ma:versionID="157d2532435894f43891a73a4469bb56">
  <xsd:schema xmlns:xsd="http://www.w3.org/2001/XMLSchema" xmlns:xs="http://www.w3.org/2001/XMLSchema" xmlns:p="http://schemas.microsoft.com/office/2006/metadata/properties" xmlns:ns2="d9320a93-a9f0-4135-97e0-380ac3311a04" xmlns:ns3="c9d86d72-7c49-47d4-912c-b4bee4189528" targetNamespace="http://schemas.microsoft.com/office/2006/metadata/properties" ma:root="true" ma:fieldsID="a71cd7e50373b41fa85a4cd636358fde" ns2:_="" ns3:_="">
    <xsd:import namespace="d9320a93-a9f0-4135-97e0-380ac3311a04"/>
    <xsd:import namespace="c9d86d72-7c49-47d4-912c-b4bee418952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86d72-7c49-47d4-912c-b4bee4189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105258061-32938</_dlc_DocId>
    <_dlc_DocIdUrl xmlns="d9320a93-a9f0-4135-97e0-380ac3311a04">
      <Url>https://sitesreservoirproject.sharepoint.com/exemgmtadmin/_layouts/15/DocIdRedir.aspx?ID=W2DYDCZSR3KP-105258061-32938</Url>
      <Description>W2DYDCZSR3KP-105258061-32938</Description>
    </_dlc_DocIdUrl>
  </documentManagement>
</p:properties>
</file>

<file path=customXml/item9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4CE7B76-B45C-4B96-957E-3719A951592B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A3E57BC4-D0E9-40D7-8DCC-2E74BBCDFD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BB1811-387D-40A1-B74B-4CF0A4A301AA}"/>
</file>

<file path=customXml/itemProps3.xml><?xml version="1.0" encoding="utf-8"?>
<ds:datastoreItem xmlns:ds="http://schemas.openxmlformats.org/officeDocument/2006/customXml" ds:itemID="{19358D4B-DDDA-4CFE-B8E7-1B727C26C071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4.xml><?xml version="1.0" encoding="utf-8"?>
<ds:datastoreItem xmlns:ds="http://schemas.openxmlformats.org/officeDocument/2006/customXml" ds:itemID="{F322D39C-8581-439B-8FF1-4E2BB2E2267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3E57BC4-D0E9-40D7-8DCC-2E74BBCDFD9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4CE7B76-B45C-4B96-957E-3719A951592B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DF89D138-3C34-409F-8C73-856F23E40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320a93-a9f0-4135-97e0-380ac3311a04"/>
    <ds:schemaRef ds:uri="c9d86d72-7c49-47d4-912c-b4bee41895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8.xml><?xml version="1.0" encoding="utf-8"?>
<ds:datastoreItem xmlns:ds="http://schemas.openxmlformats.org/officeDocument/2006/customXml" ds:itemID="{19358D4B-DDDA-4CFE-B8E7-1B727C26C071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9.xml><?xml version="1.0" encoding="utf-8"?>
<ds:datastoreItem xmlns:ds="http://schemas.openxmlformats.org/officeDocument/2006/customXml" ds:itemID="{F322D39C-8581-439B-8FF1-4E2BB2E2267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96</Words>
  <Characters>3403</Characters>
  <Application>Microsoft Office Word</Application>
  <DocSecurity>4</DocSecurity>
  <Lines>28</Lines>
  <Paragraphs>7</Paragraphs>
  <ScaleCrop>false</ScaleCrop>
  <Company>MWH</Company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dinger, Erin</dc:creator>
  <cp:keywords/>
  <dc:description/>
  <cp:lastModifiedBy>Jerry  Brown</cp:lastModifiedBy>
  <cp:revision>186</cp:revision>
  <cp:lastPrinted>2014-09-26T19:18:00Z</cp:lastPrinted>
  <dcterms:created xsi:type="dcterms:W3CDTF">2021-07-12T18:49:00Z</dcterms:created>
  <dcterms:modified xsi:type="dcterms:W3CDTF">2022-01-25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3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dlc_DocIdItemGuid">
    <vt:lpwstr>e851900a-d5de-46fc-b207-eee9a2a57410</vt:lpwstr>
  </property>
  <property fmtid="{D5CDD505-2E9C-101B-9397-08002B2CF9AE}" pid="8" name="TaxKeyword">
    <vt:lpwstr/>
  </property>
  <property fmtid="{D5CDD505-2E9C-101B-9397-08002B2CF9AE}" pid="9" name="TaxCatchAll">
    <vt:lpwstr/>
  </property>
  <property fmtid="{D5CDD505-2E9C-101B-9397-08002B2CF9AE}" pid="10" name="TaxKeywordTaxHTField">
    <vt:lpwstr/>
  </property>
  <property fmtid="{D5CDD505-2E9C-101B-9397-08002B2CF9AE}" pid="11" name="YYYYMMDD">
    <vt:lpwstr>20180124</vt:lpwstr>
  </property>
  <property fmtid="{D5CDD505-2E9C-101B-9397-08002B2CF9AE}" pid="12" name="_dlc_DocId">
    <vt:lpwstr>6MXWDZY23MA2-4-88</vt:lpwstr>
  </property>
  <property fmtid="{D5CDD505-2E9C-101B-9397-08002B2CF9AE}" pid="13" name="Status">
    <vt:lpwstr>Final</vt:lpwstr>
  </property>
  <property fmtid="{D5CDD505-2E9C-101B-9397-08002B2CF9AE}" pid="14" name="Type of Document">
    <vt:lpwstr>Template</vt:lpwstr>
  </property>
  <property fmtid="{D5CDD505-2E9C-101B-9397-08002B2CF9AE}" pid="15" name="Author0">
    <vt:lpwstr/>
  </property>
  <property fmtid="{D5CDD505-2E9C-101B-9397-08002B2CF9AE}" pid="16" name="_dlc_DocIdUrl">
    <vt:lpwstr>https://santacruzwater.sharepoint.com/sites/cosc/_layouts/15/DocIdRedir.aspx?ID=6MXWDZY23MA2-4-88, 6MXWDZY23MA2-4-88</vt:lpwstr>
  </property>
  <property fmtid="{D5CDD505-2E9C-101B-9397-08002B2CF9AE}" pid="17" name="AuthorIds_UIVersion_1536">
    <vt:lpwstr>37</vt:lpwstr>
  </property>
</Properties>
</file>